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98A67EB" w14:textId="03AB3D50" w:rsidR="00D43E84" w:rsidRPr="00D908FD" w:rsidRDefault="00D908FD" w:rsidP="00AF4919">
      <w:pPr>
        <w:pStyle w:val="Title"/>
        <w:ind w:left="360" w:right="-6"/>
        <w:rPr>
          <w:rFonts w:ascii="Arial Black" w:hAnsi="Arial Black"/>
          <w:b/>
          <w:bCs/>
        </w:rPr>
      </w:pPr>
      <w:r>
        <w:rPr>
          <w:noProof/>
        </w:rPr>
        <w:drawing>
          <wp:inline distT="0" distB="0" distL="0" distR="0" wp14:anchorId="04790126" wp14:editId="648EAFCC">
            <wp:extent cx="5768340" cy="3968618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8340" cy="39686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DF2DDD" w14:textId="27F518BD" w:rsidR="00AF6681" w:rsidRPr="00A01582" w:rsidRDefault="00A01582" w:rsidP="00A01582">
      <w:pPr>
        <w:pStyle w:val="Subtitle"/>
        <w:jc w:val="center"/>
        <w:rPr>
          <w:rFonts w:asciiTheme="majorHAnsi" w:eastAsiaTheme="majorEastAsia" w:hAnsiTheme="majorHAnsi" w:cstheme="majorBidi"/>
          <w:color w:val="4F81BD" w:themeColor="accent1"/>
          <w:sz w:val="52"/>
          <w:szCs w:val="52"/>
        </w:rPr>
        <w:sectPr w:rsidR="00AF6681" w:rsidRPr="00A01582" w:rsidSect="00E509F0">
          <w:footerReference w:type="default" r:id="rId13"/>
          <w:footerReference w:type="first" r:id="rId14"/>
          <w:pgSz w:w="11906" w:h="16838" w:code="9"/>
          <w:pgMar w:top="1670" w:right="1411" w:bottom="1253" w:left="1411" w:header="1021" w:footer="1033" w:gutter="0"/>
          <w:cols w:space="720"/>
        </w:sectPr>
      </w:pPr>
      <w:r>
        <w:rPr>
          <w:rFonts w:asciiTheme="majorHAnsi" w:eastAsiaTheme="majorEastAsia" w:hAnsiTheme="majorHAnsi" w:cstheme="majorBidi"/>
          <w:color w:val="4F81BD" w:themeColor="accent1"/>
          <w:sz w:val="52"/>
          <w:szCs w:val="52"/>
        </w:rPr>
        <w:t>ALTEN Vehicle Monitor</w:t>
      </w:r>
    </w:p>
    <w:p w14:paraId="1B16B405" w14:textId="2F11723B" w:rsidR="000B1764" w:rsidRDefault="000B1764">
      <w:pPr>
        <w:rPr>
          <w:b/>
          <w:bCs/>
          <w:sz w:val="56"/>
          <w:szCs w:val="56"/>
        </w:rPr>
      </w:pPr>
      <w:bookmarkStart w:id="0" w:name="_Toc234254583"/>
    </w:p>
    <w:p w14:paraId="5104E6E0" w14:textId="77777777" w:rsidR="00553752" w:rsidRPr="00DD61DA" w:rsidRDefault="00F33652" w:rsidP="00943902">
      <w:pPr>
        <w:pStyle w:val="Title1"/>
        <w:spacing w:after="120"/>
        <w:rPr>
          <w:rFonts w:asciiTheme="minorHAnsi" w:hAnsiTheme="minorHAnsi"/>
          <w:sz w:val="56"/>
          <w:szCs w:val="56"/>
        </w:rPr>
      </w:pPr>
      <w:r w:rsidRPr="00DD61DA">
        <w:rPr>
          <w:rFonts w:asciiTheme="minorHAnsi" w:hAnsiTheme="minorHAnsi"/>
          <w:sz w:val="56"/>
          <w:szCs w:val="56"/>
        </w:rPr>
        <w:t>Table of Content</w:t>
      </w:r>
    </w:p>
    <w:p w14:paraId="4F8ED057" w14:textId="6C818053" w:rsidR="00880E8F" w:rsidRDefault="00173715" w:rsidP="00880E8F">
      <w:pPr>
        <w:pStyle w:val="TOC1"/>
        <w:rPr>
          <w:sz w:val="22"/>
          <w:szCs w:val="22"/>
        </w:rPr>
      </w:pPr>
      <w:r w:rsidRPr="00553752">
        <w:rPr>
          <w:sz w:val="40"/>
          <w:szCs w:val="40"/>
        </w:rPr>
        <w:fldChar w:fldCharType="begin"/>
      </w:r>
      <w:r w:rsidRPr="00553752">
        <w:rPr>
          <w:sz w:val="40"/>
          <w:szCs w:val="40"/>
        </w:rPr>
        <w:instrText xml:space="preserve"> TOC \o "1-3" \h \z \u </w:instrText>
      </w:r>
      <w:r w:rsidRPr="00553752">
        <w:rPr>
          <w:sz w:val="40"/>
          <w:szCs w:val="40"/>
        </w:rPr>
        <w:fldChar w:fldCharType="separate"/>
      </w:r>
      <w:hyperlink w:anchor="_Toc533008523" w:history="1">
        <w:r w:rsidR="00880E8F" w:rsidRPr="00F05E87">
          <w:rPr>
            <w:rStyle w:val="Hyperlink"/>
          </w:rPr>
          <w:t>Sysetm Architecture</w:t>
        </w:r>
        <w:r w:rsidR="00880E8F">
          <w:rPr>
            <w:webHidden/>
          </w:rPr>
          <w:tab/>
        </w:r>
        <w:r w:rsidR="00880E8F">
          <w:rPr>
            <w:webHidden/>
          </w:rPr>
          <w:fldChar w:fldCharType="begin"/>
        </w:r>
        <w:r w:rsidR="00880E8F">
          <w:rPr>
            <w:webHidden/>
          </w:rPr>
          <w:instrText xml:space="preserve"> PAGEREF _Toc533008523 \h </w:instrText>
        </w:r>
        <w:r w:rsidR="00880E8F">
          <w:rPr>
            <w:webHidden/>
          </w:rPr>
        </w:r>
        <w:r w:rsidR="00880E8F">
          <w:rPr>
            <w:webHidden/>
          </w:rPr>
          <w:fldChar w:fldCharType="separate"/>
        </w:r>
        <w:r w:rsidR="00880E8F">
          <w:rPr>
            <w:webHidden/>
          </w:rPr>
          <w:t>3</w:t>
        </w:r>
        <w:r w:rsidR="00880E8F">
          <w:rPr>
            <w:webHidden/>
          </w:rPr>
          <w:fldChar w:fldCharType="end"/>
        </w:r>
      </w:hyperlink>
    </w:p>
    <w:p w14:paraId="34DB74F2" w14:textId="12A804D9" w:rsidR="00880E8F" w:rsidRDefault="00880E8F" w:rsidP="00880E8F">
      <w:pPr>
        <w:pStyle w:val="TOC1"/>
        <w:rPr>
          <w:sz w:val="22"/>
          <w:szCs w:val="22"/>
        </w:rPr>
      </w:pPr>
      <w:hyperlink w:anchor="_Toc533008524" w:history="1">
        <w:r w:rsidRPr="00F05E87">
          <w:rPr>
            <w:rStyle w:val="Hyperlink"/>
          </w:rPr>
          <w:t>Solution Design And Analysis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533008524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3</w:t>
        </w:r>
        <w:r>
          <w:rPr>
            <w:webHidden/>
          </w:rPr>
          <w:fldChar w:fldCharType="end"/>
        </w:r>
      </w:hyperlink>
    </w:p>
    <w:p w14:paraId="62222B7F" w14:textId="7813879D" w:rsidR="00880E8F" w:rsidRDefault="00880E8F" w:rsidP="00880E8F">
      <w:pPr>
        <w:pStyle w:val="TOC1"/>
        <w:rPr>
          <w:sz w:val="22"/>
          <w:szCs w:val="22"/>
        </w:rPr>
      </w:pPr>
      <w:hyperlink w:anchor="_Toc533008525" w:history="1">
        <w:r w:rsidRPr="00F05E87">
          <w:rPr>
            <w:rStyle w:val="Hyperlink"/>
          </w:rPr>
          <w:t>How to Run the Solution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533008525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4</w:t>
        </w:r>
        <w:r>
          <w:rPr>
            <w:webHidden/>
          </w:rPr>
          <w:fldChar w:fldCharType="end"/>
        </w:r>
      </w:hyperlink>
    </w:p>
    <w:p w14:paraId="53EBA132" w14:textId="0601AD4C" w:rsidR="00880E8F" w:rsidRDefault="00880E8F" w:rsidP="00880E8F">
      <w:pPr>
        <w:pStyle w:val="TOC1"/>
        <w:rPr>
          <w:sz w:val="22"/>
          <w:szCs w:val="22"/>
        </w:rPr>
      </w:pPr>
      <w:hyperlink w:anchor="_Toc533008526" w:history="1">
        <w:r w:rsidRPr="00F05E87">
          <w:rPr>
            <w:rStyle w:val="Hyperlink"/>
          </w:rPr>
          <w:t>Data in-memory representation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533008526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4</w:t>
        </w:r>
        <w:r>
          <w:rPr>
            <w:webHidden/>
          </w:rPr>
          <w:fldChar w:fldCharType="end"/>
        </w:r>
      </w:hyperlink>
    </w:p>
    <w:p w14:paraId="1193D0E3" w14:textId="09FCE69A" w:rsidR="00880E8F" w:rsidRDefault="00880E8F" w:rsidP="00880E8F">
      <w:pPr>
        <w:pStyle w:val="TOC1"/>
        <w:rPr>
          <w:sz w:val="22"/>
          <w:szCs w:val="22"/>
        </w:rPr>
      </w:pPr>
      <w:hyperlink w:anchor="_Toc533008527" w:history="1">
        <w:r w:rsidRPr="00F05E87">
          <w:rPr>
            <w:rStyle w:val="Hyperlink"/>
          </w:rPr>
          <w:t>Unit Testing and Integration Testing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533008527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4</w:t>
        </w:r>
        <w:r>
          <w:rPr>
            <w:webHidden/>
          </w:rPr>
          <w:fldChar w:fldCharType="end"/>
        </w:r>
      </w:hyperlink>
    </w:p>
    <w:p w14:paraId="6EC14025" w14:textId="1C2B4B07" w:rsidR="00880E8F" w:rsidRDefault="00880E8F" w:rsidP="00880E8F">
      <w:pPr>
        <w:pStyle w:val="TOC1"/>
        <w:rPr>
          <w:sz w:val="22"/>
          <w:szCs w:val="22"/>
        </w:rPr>
      </w:pPr>
      <w:hyperlink w:anchor="_Toc533008528" w:history="1">
        <w:r w:rsidRPr="00F05E87">
          <w:rPr>
            <w:rStyle w:val="Hyperlink"/>
          </w:rPr>
          <w:t>Language Used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533008528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4</w:t>
        </w:r>
        <w:r>
          <w:rPr>
            <w:webHidden/>
          </w:rPr>
          <w:fldChar w:fldCharType="end"/>
        </w:r>
      </w:hyperlink>
    </w:p>
    <w:p w14:paraId="06C6C7AD" w14:textId="5F642C08" w:rsidR="00880E8F" w:rsidRDefault="00880E8F" w:rsidP="00880E8F">
      <w:pPr>
        <w:pStyle w:val="TOC1"/>
        <w:rPr>
          <w:sz w:val="22"/>
          <w:szCs w:val="22"/>
        </w:rPr>
      </w:pPr>
      <w:hyperlink w:anchor="_Toc533008529" w:history="1">
        <w:r w:rsidRPr="00F05E87">
          <w:rPr>
            <w:rStyle w:val="Hyperlink"/>
          </w:rPr>
          <w:t>Continuous Integration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533008529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4</w:t>
        </w:r>
        <w:r>
          <w:rPr>
            <w:webHidden/>
          </w:rPr>
          <w:fldChar w:fldCharType="end"/>
        </w:r>
      </w:hyperlink>
    </w:p>
    <w:p w14:paraId="12E6F19F" w14:textId="5D486909" w:rsidR="00880E8F" w:rsidRDefault="00880E8F" w:rsidP="00880E8F">
      <w:pPr>
        <w:pStyle w:val="TOC1"/>
        <w:rPr>
          <w:sz w:val="22"/>
          <w:szCs w:val="22"/>
        </w:rPr>
      </w:pPr>
      <w:hyperlink w:anchor="_Toc533008530" w:history="1">
        <w:r w:rsidRPr="00F05E87">
          <w:rPr>
            <w:rStyle w:val="Hyperlink"/>
          </w:rPr>
          <w:t>Microservices architecture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533008530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4</w:t>
        </w:r>
        <w:r>
          <w:rPr>
            <w:webHidden/>
          </w:rPr>
          <w:fldChar w:fldCharType="end"/>
        </w:r>
      </w:hyperlink>
    </w:p>
    <w:p w14:paraId="40D015F6" w14:textId="0535B26B" w:rsidR="00880E8F" w:rsidRPr="00880E8F" w:rsidRDefault="00880E8F" w:rsidP="00880E8F">
      <w:pPr>
        <w:pStyle w:val="TOC1"/>
        <w:rPr>
          <w:sz w:val="22"/>
          <w:szCs w:val="22"/>
        </w:rPr>
      </w:pPr>
      <w:hyperlink w:anchor="_Toc533008531" w:history="1">
        <w:r w:rsidRPr="00880E8F">
          <w:rPr>
            <w:rStyle w:val="Hyperlink"/>
          </w:rPr>
          <w:t>Cloud Platform Used</w:t>
        </w:r>
        <w:r w:rsidRPr="00880E8F">
          <w:rPr>
            <w:webHidden/>
          </w:rPr>
          <w:tab/>
        </w:r>
        <w:r w:rsidRPr="00880E8F">
          <w:rPr>
            <w:webHidden/>
          </w:rPr>
          <w:fldChar w:fldCharType="begin"/>
        </w:r>
        <w:r w:rsidRPr="00880E8F">
          <w:rPr>
            <w:webHidden/>
          </w:rPr>
          <w:instrText xml:space="preserve"> PAGEREF _Toc533008531 \h </w:instrText>
        </w:r>
        <w:r w:rsidRPr="00880E8F">
          <w:rPr>
            <w:webHidden/>
          </w:rPr>
        </w:r>
        <w:r w:rsidRPr="00880E8F">
          <w:rPr>
            <w:webHidden/>
          </w:rPr>
          <w:fldChar w:fldCharType="separate"/>
        </w:r>
        <w:r w:rsidRPr="00880E8F">
          <w:rPr>
            <w:webHidden/>
          </w:rPr>
          <w:t>4</w:t>
        </w:r>
        <w:r w:rsidRPr="00880E8F">
          <w:rPr>
            <w:webHidden/>
          </w:rPr>
          <w:fldChar w:fldCharType="end"/>
        </w:r>
      </w:hyperlink>
    </w:p>
    <w:p w14:paraId="5F616632" w14:textId="50CFD0EC" w:rsidR="00F33652" w:rsidRPr="00733D93" w:rsidRDefault="00173715" w:rsidP="00F33652">
      <w:pPr>
        <w:pStyle w:val="BodyText"/>
      </w:pPr>
      <w:r w:rsidRPr="00553752">
        <w:rPr>
          <w:b/>
          <w:caps/>
          <w:noProof/>
          <w:sz w:val="40"/>
          <w:szCs w:val="40"/>
          <w:u w:val="single"/>
        </w:rPr>
        <w:fldChar w:fldCharType="end"/>
      </w:r>
    </w:p>
    <w:p w14:paraId="369A7DAE" w14:textId="35C308C4" w:rsidR="00943902" w:rsidRDefault="00943902">
      <w:pPr>
        <w:rPr>
          <w:caps/>
          <w:color w:val="FFFFFF" w:themeColor="background1"/>
          <w:spacing w:val="15"/>
          <w:sz w:val="22"/>
          <w:szCs w:val="22"/>
        </w:rPr>
      </w:pPr>
      <w:r>
        <w:br w:type="page"/>
      </w:r>
    </w:p>
    <w:p w14:paraId="5FD45D2B" w14:textId="720BD441" w:rsidR="00E06D25" w:rsidRDefault="00E24E13" w:rsidP="00E06D25">
      <w:pPr>
        <w:pStyle w:val="Heading1"/>
      </w:pPr>
      <w:bookmarkStart w:id="1" w:name="_Toc533008523"/>
      <w:bookmarkEnd w:id="0"/>
      <w:r>
        <w:lastRenderedPageBreak/>
        <w:t>Sysetm A</w:t>
      </w:r>
      <w:r w:rsidRPr="00E24E13">
        <w:t>rchitecture</w:t>
      </w:r>
      <w:bookmarkEnd w:id="1"/>
    </w:p>
    <w:p w14:paraId="34BBDFAB" w14:textId="77D2E6B2" w:rsidR="00E24E13" w:rsidRDefault="00E24E13" w:rsidP="00E24E13"/>
    <w:p w14:paraId="70E92955" w14:textId="02383068" w:rsidR="00BB3885" w:rsidRDefault="00A95CED" w:rsidP="00E24E13">
      <w:r>
        <w:rPr>
          <w:noProof/>
        </w:rPr>
        <w:drawing>
          <wp:anchor distT="0" distB="0" distL="114300" distR="114300" simplePos="0" relativeHeight="251658240" behindDoc="0" locked="0" layoutInCell="1" allowOverlap="1" wp14:anchorId="12389124" wp14:editId="773D05E9">
            <wp:simplePos x="0" y="0"/>
            <wp:positionH relativeFrom="column">
              <wp:posOffset>94615</wp:posOffset>
            </wp:positionH>
            <wp:positionV relativeFrom="paragraph">
              <wp:posOffset>358775</wp:posOffset>
            </wp:positionV>
            <wp:extent cx="5768340" cy="3840480"/>
            <wp:effectExtent l="152400" t="152400" r="365760" b="369570"/>
            <wp:wrapThrough wrapText="bothSides">
              <wp:wrapPolygon edited="0">
                <wp:start x="285" y="-857"/>
                <wp:lineTo x="-571" y="-643"/>
                <wp:lineTo x="-571" y="22071"/>
                <wp:lineTo x="713" y="23357"/>
                <wp:lineTo x="713" y="23571"/>
                <wp:lineTo x="21614" y="23571"/>
                <wp:lineTo x="21686" y="23357"/>
                <wp:lineTo x="22827" y="21750"/>
                <wp:lineTo x="22898" y="1071"/>
                <wp:lineTo x="22042" y="-536"/>
                <wp:lineTo x="21971" y="-857"/>
                <wp:lineTo x="285" y="-857"/>
              </wp:wrapPolygon>
            </wp:wrapThrough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8340" cy="384048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BB953DB" w14:textId="40A5BD3A" w:rsidR="00A95CED" w:rsidRDefault="00A95CED" w:rsidP="00E24E13"/>
    <w:p w14:paraId="315943CC" w14:textId="77777777" w:rsidR="00A95CED" w:rsidRDefault="00A95CED" w:rsidP="00E24E13"/>
    <w:p w14:paraId="1C19BD1A" w14:textId="751AF5FC" w:rsidR="00A95CED" w:rsidRDefault="00A95CED" w:rsidP="00E24E13"/>
    <w:p w14:paraId="7EBBBBE8" w14:textId="15DAFACE" w:rsidR="00A95CED" w:rsidRDefault="00A95CED" w:rsidP="00E24E13"/>
    <w:p w14:paraId="30546140" w14:textId="28ADCB51" w:rsidR="00A95CED" w:rsidRDefault="00A95CED" w:rsidP="00E24E13"/>
    <w:p w14:paraId="5F4E6568" w14:textId="66A7390F" w:rsidR="00A95CED" w:rsidRDefault="00A95CED" w:rsidP="00E24E13"/>
    <w:p w14:paraId="3E8CB45D" w14:textId="5BB8B627" w:rsidR="00A95CED" w:rsidRDefault="00A95CED" w:rsidP="00E24E13"/>
    <w:p w14:paraId="22B1C0B6" w14:textId="0960F767" w:rsidR="00BB3885" w:rsidRDefault="00BB3885" w:rsidP="00E24E13"/>
    <w:p w14:paraId="67FFCE28" w14:textId="5B94C705" w:rsidR="00A95CED" w:rsidRDefault="00A95CED" w:rsidP="00E24E13"/>
    <w:p w14:paraId="75A3F9A2" w14:textId="2EACAE7E" w:rsidR="00A95CED" w:rsidRDefault="00A95CED" w:rsidP="00E24E13"/>
    <w:p w14:paraId="31AEEE51" w14:textId="77777777" w:rsidR="00A95CED" w:rsidRPr="00E24E13" w:rsidRDefault="00A95CED" w:rsidP="00E24E13"/>
    <w:p w14:paraId="272EF4C1" w14:textId="06875563" w:rsidR="000357C6" w:rsidRDefault="00E24E13" w:rsidP="0090070A">
      <w:pPr>
        <w:pStyle w:val="Heading1"/>
        <w:rPr>
          <w:noProof/>
        </w:rPr>
      </w:pPr>
      <w:bookmarkStart w:id="2" w:name="_Toc533008524"/>
      <w:r>
        <w:rPr>
          <w:noProof/>
        </w:rPr>
        <w:lastRenderedPageBreak/>
        <w:t>Solution Design And Analysis</w:t>
      </w:r>
      <w:bookmarkEnd w:id="2"/>
    </w:p>
    <w:p w14:paraId="10E37263" w14:textId="6AA3D2BE" w:rsidR="00E24E13" w:rsidRDefault="00E24E13" w:rsidP="00E24E13"/>
    <w:p w14:paraId="0225BCAE" w14:textId="33A2B357" w:rsidR="00FA2F2D" w:rsidRDefault="00A95CED" w:rsidP="00E24E13">
      <w:pPr>
        <w:rPr>
          <w:sz w:val="28"/>
          <w:szCs w:val="28"/>
        </w:rPr>
      </w:pPr>
      <w:r w:rsidRPr="00FA2F2D">
        <w:rPr>
          <w:sz w:val="28"/>
          <w:szCs w:val="28"/>
        </w:rPr>
        <w:t xml:space="preserve">The solution has been designed with </w:t>
      </w:r>
      <w:r w:rsidRPr="00FA2F2D">
        <w:rPr>
          <w:b/>
          <w:bCs/>
          <w:sz w:val="28"/>
          <w:szCs w:val="28"/>
        </w:rPr>
        <w:t>.Net Core 2.1</w:t>
      </w:r>
      <w:r w:rsidR="00246DC5">
        <w:rPr>
          <w:sz w:val="28"/>
          <w:szCs w:val="28"/>
        </w:rPr>
        <w:t xml:space="preserve"> and </w:t>
      </w:r>
      <w:r w:rsidR="00112FE6" w:rsidRPr="00112FE6">
        <w:rPr>
          <w:b/>
          <w:bCs/>
          <w:sz w:val="28"/>
          <w:szCs w:val="28"/>
        </w:rPr>
        <w:t>Visual Studio 2017</w:t>
      </w:r>
      <w:r w:rsidR="00246DC5">
        <w:rPr>
          <w:b/>
          <w:bCs/>
          <w:sz w:val="28"/>
          <w:szCs w:val="28"/>
        </w:rPr>
        <w:t>,</w:t>
      </w:r>
      <w:r w:rsidR="00112FE6">
        <w:rPr>
          <w:sz w:val="28"/>
          <w:szCs w:val="28"/>
        </w:rPr>
        <w:t xml:space="preserve"> </w:t>
      </w:r>
      <w:r w:rsidRPr="00FA2F2D">
        <w:rPr>
          <w:sz w:val="28"/>
          <w:szCs w:val="28"/>
        </w:rPr>
        <w:t>and consist of</w:t>
      </w:r>
      <w:r w:rsidR="00FA2F2D">
        <w:rPr>
          <w:sz w:val="28"/>
          <w:szCs w:val="28"/>
        </w:rPr>
        <w:t>:</w:t>
      </w:r>
    </w:p>
    <w:p w14:paraId="5C5BDCB5" w14:textId="75BB8456" w:rsidR="00FA2F2D" w:rsidRDefault="00A95CED" w:rsidP="00FA2F2D">
      <w:pPr>
        <w:pStyle w:val="ListParagraph"/>
        <w:numPr>
          <w:ilvl w:val="0"/>
          <w:numId w:val="48"/>
        </w:numPr>
        <w:rPr>
          <w:b/>
          <w:bCs/>
          <w:sz w:val="28"/>
          <w:szCs w:val="28"/>
        </w:rPr>
      </w:pPr>
      <w:r w:rsidRPr="00FA2F2D">
        <w:rPr>
          <w:b/>
          <w:bCs/>
          <w:sz w:val="28"/>
          <w:szCs w:val="28"/>
        </w:rPr>
        <w:t>1 ASP.NET Core Web Application (MVC)</w:t>
      </w:r>
    </w:p>
    <w:p w14:paraId="35D0C337" w14:textId="03C6D0E6" w:rsidR="00FA2F2D" w:rsidRDefault="00FA2F2D" w:rsidP="00FA2F2D">
      <w:pPr>
        <w:pStyle w:val="ListParagraph"/>
        <w:numPr>
          <w:ilvl w:val="1"/>
          <w:numId w:val="48"/>
        </w:numPr>
        <w:rPr>
          <w:sz w:val="28"/>
          <w:szCs w:val="28"/>
        </w:rPr>
      </w:pPr>
      <w:r w:rsidRPr="00FA2F2D">
        <w:rPr>
          <w:sz w:val="28"/>
          <w:szCs w:val="28"/>
        </w:rPr>
        <w:t>AltenVehiclesMonitor</w:t>
      </w:r>
      <w:r>
        <w:rPr>
          <w:b/>
          <w:bCs/>
          <w:sz w:val="28"/>
          <w:szCs w:val="28"/>
        </w:rPr>
        <w:t xml:space="preserve">: </w:t>
      </w:r>
      <w:r w:rsidRPr="00FA2F2D">
        <w:rPr>
          <w:sz w:val="28"/>
          <w:szCs w:val="28"/>
        </w:rPr>
        <w:t>Represents the web front application to monitor all the vehicles data and status</w:t>
      </w:r>
    </w:p>
    <w:p w14:paraId="7D48B52F" w14:textId="02990B9C" w:rsidR="00246DC5" w:rsidRDefault="00246DC5" w:rsidP="00246DC5">
      <w:pPr>
        <w:pStyle w:val="ListParagraph"/>
        <w:numPr>
          <w:ilvl w:val="0"/>
          <w:numId w:val="49"/>
        </w:numPr>
        <w:rPr>
          <w:sz w:val="28"/>
          <w:szCs w:val="28"/>
        </w:rPr>
      </w:pPr>
      <w:r>
        <w:rPr>
          <w:sz w:val="28"/>
          <w:szCs w:val="28"/>
        </w:rPr>
        <w:t>One controller {</w:t>
      </w:r>
      <w:proofErr w:type="spellStart"/>
      <w:r w:rsidRPr="00246DC5">
        <w:rPr>
          <w:i/>
          <w:iCs/>
          <w:sz w:val="28"/>
          <w:szCs w:val="28"/>
        </w:rPr>
        <w:t>HomeController</w:t>
      </w:r>
      <w:proofErr w:type="spellEnd"/>
      <w:r>
        <w:rPr>
          <w:sz w:val="28"/>
          <w:szCs w:val="28"/>
        </w:rPr>
        <w:t>}</w:t>
      </w:r>
    </w:p>
    <w:p w14:paraId="720D5B3C" w14:textId="445F1C70" w:rsidR="00246DC5" w:rsidRDefault="00246DC5" w:rsidP="00246DC5">
      <w:pPr>
        <w:pStyle w:val="ListParagraph"/>
        <w:numPr>
          <w:ilvl w:val="0"/>
          <w:numId w:val="49"/>
        </w:numPr>
        <w:rPr>
          <w:sz w:val="28"/>
          <w:szCs w:val="28"/>
        </w:rPr>
      </w:pPr>
      <w:r>
        <w:rPr>
          <w:sz w:val="28"/>
          <w:szCs w:val="28"/>
        </w:rPr>
        <w:t>One View {</w:t>
      </w:r>
      <w:r w:rsidRPr="00246DC5">
        <w:rPr>
          <w:i/>
          <w:iCs/>
          <w:sz w:val="28"/>
          <w:szCs w:val="28"/>
        </w:rPr>
        <w:t>Index</w:t>
      </w:r>
      <w:r>
        <w:rPr>
          <w:sz w:val="28"/>
          <w:szCs w:val="28"/>
        </w:rPr>
        <w:t>}</w:t>
      </w:r>
    </w:p>
    <w:p w14:paraId="0FD2DA72" w14:textId="05CE3323" w:rsidR="00246DC5" w:rsidRPr="00FA2F2D" w:rsidRDefault="00246DC5" w:rsidP="00246DC5">
      <w:pPr>
        <w:pStyle w:val="ListParagraph"/>
        <w:numPr>
          <w:ilvl w:val="0"/>
          <w:numId w:val="49"/>
        </w:numPr>
        <w:rPr>
          <w:sz w:val="28"/>
          <w:szCs w:val="28"/>
        </w:rPr>
      </w:pPr>
      <w:proofErr w:type="spellStart"/>
      <w:r>
        <w:rPr>
          <w:sz w:val="28"/>
          <w:szCs w:val="28"/>
        </w:rPr>
        <w:t>RestApiCaller</w:t>
      </w:r>
      <w:proofErr w:type="spellEnd"/>
      <w:r>
        <w:rPr>
          <w:sz w:val="28"/>
          <w:szCs w:val="28"/>
        </w:rPr>
        <w:t>: which call the microservices</w:t>
      </w:r>
    </w:p>
    <w:p w14:paraId="7A6B7690" w14:textId="710E15E9" w:rsidR="00FA2F2D" w:rsidRDefault="00A95CED" w:rsidP="00FA2F2D">
      <w:pPr>
        <w:pStyle w:val="ListParagraph"/>
        <w:numPr>
          <w:ilvl w:val="0"/>
          <w:numId w:val="48"/>
        </w:numPr>
        <w:rPr>
          <w:b/>
          <w:bCs/>
          <w:sz w:val="28"/>
          <w:szCs w:val="28"/>
        </w:rPr>
      </w:pPr>
      <w:r w:rsidRPr="00FA2F2D">
        <w:rPr>
          <w:b/>
          <w:bCs/>
          <w:sz w:val="28"/>
          <w:szCs w:val="28"/>
        </w:rPr>
        <w:t xml:space="preserve">3 </w:t>
      </w:r>
      <w:r w:rsidR="00FA2F2D">
        <w:rPr>
          <w:b/>
          <w:bCs/>
          <w:sz w:val="28"/>
          <w:szCs w:val="28"/>
        </w:rPr>
        <w:t>ASP.NET Core Web Api</w:t>
      </w:r>
    </w:p>
    <w:p w14:paraId="446B8BC6" w14:textId="3EE2CB25" w:rsidR="00FA2F2D" w:rsidRDefault="00FA2F2D" w:rsidP="00FA2F2D">
      <w:pPr>
        <w:pStyle w:val="ListParagraph"/>
        <w:numPr>
          <w:ilvl w:val="1"/>
          <w:numId w:val="48"/>
        </w:numPr>
        <w:rPr>
          <w:b/>
          <w:bCs/>
          <w:sz w:val="28"/>
          <w:szCs w:val="28"/>
        </w:rPr>
      </w:pPr>
      <w:r w:rsidRPr="00CD7345">
        <w:rPr>
          <w:sz w:val="28"/>
          <w:szCs w:val="28"/>
        </w:rPr>
        <w:t xml:space="preserve">CustomerVehicles: Represents the </w:t>
      </w:r>
      <w:r w:rsidR="00CD7345" w:rsidRPr="00CD7345">
        <w:rPr>
          <w:sz w:val="28"/>
          <w:szCs w:val="28"/>
        </w:rPr>
        <w:t>service responsible for retrieving</w:t>
      </w:r>
      <w:r w:rsidRPr="00CD7345">
        <w:rPr>
          <w:sz w:val="28"/>
          <w:szCs w:val="28"/>
        </w:rPr>
        <w:t xml:space="preserve"> specific customer’s vehicles</w:t>
      </w:r>
      <w:r>
        <w:rPr>
          <w:b/>
          <w:bCs/>
          <w:sz w:val="28"/>
          <w:szCs w:val="28"/>
        </w:rPr>
        <w:t xml:space="preserve"> </w:t>
      </w:r>
      <w:r w:rsidR="00CD7345">
        <w:rPr>
          <w:b/>
          <w:bCs/>
          <w:sz w:val="28"/>
          <w:szCs w:val="28"/>
        </w:rPr>
        <w:tab/>
      </w:r>
      <w:proofErr w:type="spellStart"/>
      <w:r w:rsidRPr="00CD7345">
        <w:rPr>
          <w:rFonts w:ascii="Helvetica" w:hAnsi="Helvetica"/>
          <w:color w:val="505050"/>
          <w:sz w:val="22"/>
          <w:szCs w:val="22"/>
          <w:shd w:val="clear" w:color="auto" w:fill="FAFAFA"/>
        </w:rPr>
        <w:t>api</w:t>
      </w:r>
      <w:proofErr w:type="spellEnd"/>
      <w:r w:rsidRPr="00CD7345">
        <w:rPr>
          <w:rFonts w:ascii="Helvetica" w:hAnsi="Helvetica"/>
          <w:color w:val="505050"/>
          <w:sz w:val="22"/>
          <w:szCs w:val="22"/>
          <w:shd w:val="clear" w:color="auto" w:fill="FAFAFA"/>
        </w:rPr>
        <w:t>/</w:t>
      </w:r>
      <w:proofErr w:type="spellStart"/>
      <w:r w:rsidRPr="00CD7345">
        <w:rPr>
          <w:rFonts w:ascii="Helvetica" w:hAnsi="Helvetica"/>
          <w:color w:val="505050"/>
          <w:sz w:val="22"/>
          <w:szCs w:val="22"/>
          <w:shd w:val="clear" w:color="auto" w:fill="FAFAFA"/>
        </w:rPr>
        <w:t>customervehicles</w:t>
      </w:r>
      <w:proofErr w:type="spellEnd"/>
      <w:proofErr w:type="gramStart"/>
      <w:r w:rsidRPr="00CD7345">
        <w:rPr>
          <w:rFonts w:ascii="Helvetica" w:hAnsi="Helvetica"/>
          <w:color w:val="505050"/>
          <w:sz w:val="22"/>
          <w:szCs w:val="22"/>
          <w:shd w:val="clear" w:color="auto" w:fill="FAFAFA"/>
        </w:rPr>
        <w:t>/</w:t>
      </w:r>
      <w:r w:rsidRPr="00CD7345">
        <w:rPr>
          <w:rFonts w:ascii="Helvetica" w:hAnsi="Helvetica"/>
          <w:color w:val="505050"/>
          <w:sz w:val="22"/>
          <w:szCs w:val="22"/>
          <w:shd w:val="clear" w:color="auto" w:fill="FAFAFA"/>
        </w:rPr>
        <w:t>{</w:t>
      </w:r>
      <w:proofErr w:type="gramEnd"/>
      <w:r w:rsidRPr="00CD7345">
        <w:rPr>
          <w:rFonts w:ascii="Helvetica" w:hAnsi="Helvetica"/>
          <w:color w:val="505050"/>
          <w:sz w:val="22"/>
          <w:szCs w:val="22"/>
          <w:shd w:val="clear" w:color="auto" w:fill="FAFAFA"/>
        </w:rPr>
        <w:t>Cu</w:t>
      </w:r>
      <w:r w:rsidR="00CD7345">
        <w:rPr>
          <w:rFonts w:ascii="Helvetica" w:hAnsi="Helvetica"/>
          <w:color w:val="505050"/>
          <w:sz w:val="22"/>
          <w:szCs w:val="22"/>
          <w:shd w:val="clear" w:color="auto" w:fill="FAFAFA"/>
        </w:rPr>
        <w:t>s</w:t>
      </w:r>
      <w:r w:rsidRPr="00CD7345">
        <w:rPr>
          <w:rFonts w:ascii="Helvetica" w:hAnsi="Helvetica"/>
          <w:color w:val="505050"/>
          <w:sz w:val="22"/>
          <w:szCs w:val="22"/>
          <w:shd w:val="clear" w:color="auto" w:fill="FAFAFA"/>
        </w:rPr>
        <w:t>tomer Id}</w:t>
      </w:r>
    </w:p>
    <w:p w14:paraId="6FF4B92C" w14:textId="22F0AA9E" w:rsidR="00FA2F2D" w:rsidRDefault="00FA2F2D" w:rsidP="00CD7345">
      <w:pPr>
        <w:pStyle w:val="ListParagraph"/>
        <w:numPr>
          <w:ilvl w:val="1"/>
          <w:numId w:val="48"/>
        </w:numPr>
        <w:rPr>
          <w:b/>
          <w:bCs/>
          <w:sz w:val="28"/>
          <w:szCs w:val="28"/>
        </w:rPr>
      </w:pPr>
      <w:r w:rsidRPr="00CD7345">
        <w:rPr>
          <w:sz w:val="28"/>
          <w:szCs w:val="28"/>
        </w:rPr>
        <w:t>VehiclesStatus</w:t>
      </w:r>
      <w:r w:rsidR="00CD7345" w:rsidRPr="00CD7345">
        <w:rPr>
          <w:sz w:val="28"/>
          <w:szCs w:val="28"/>
        </w:rPr>
        <w:t xml:space="preserve">: </w:t>
      </w:r>
      <w:r w:rsidR="00CD7345" w:rsidRPr="00CD7345">
        <w:rPr>
          <w:sz w:val="28"/>
          <w:szCs w:val="28"/>
        </w:rPr>
        <w:t>Represents the service responsible for retrieving</w:t>
      </w:r>
      <w:r w:rsidR="00CD7345" w:rsidRPr="00CD7345">
        <w:rPr>
          <w:sz w:val="28"/>
          <w:szCs w:val="28"/>
        </w:rPr>
        <w:t xml:space="preserve"> Vehicle Status (</w:t>
      </w:r>
      <w:r w:rsidR="00246DC5">
        <w:rPr>
          <w:sz w:val="28"/>
          <w:szCs w:val="28"/>
        </w:rPr>
        <w:t>Random Status every time</w:t>
      </w:r>
      <w:r w:rsidR="00CD7345" w:rsidRPr="00CD7345">
        <w:rPr>
          <w:sz w:val="28"/>
          <w:szCs w:val="28"/>
        </w:rPr>
        <w:t>)</w:t>
      </w:r>
      <w:r w:rsidR="00CD7345">
        <w:rPr>
          <w:b/>
          <w:bCs/>
          <w:sz w:val="28"/>
          <w:szCs w:val="28"/>
        </w:rPr>
        <w:t xml:space="preserve"> </w:t>
      </w:r>
      <w:r w:rsidR="00CD7345">
        <w:rPr>
          <w:rFonts w:ascii="Helvetica" w:hAnsi="Helvetica"/>
          <w:color w:val="505050"/>
          <w:sz w:val="22"/>
          <w:szCs w:val="22"/>
          <w:shd w:val="clear" w:color="auto" w:fill="FAFAFA"/>
        </w:rPr>
        <w:t>/</w:t>
      </w:r>
      <w:proofErr w:type="spellStart"/>
      <w:r w:rsidR="00CD7345">
        <w:rPr>
          <w:rFonts w:ascii="Helvetica" w:hAnsi="Helvetica"/>
          <w:color w:val="505050"/>
          <w:sz w:val="22"/>
          <w:szCs w:val="22"/>
          <w:shd w:val="clear" w:color="auto" w:fill="FAFAFA"/>
        </w:rPr>
        <w:t>api</w:t>
      </w:r>
      <w:proofErr w:type="spellEnd"/>
      <w:r w:rsidR="00CD7345">
        <w:rPr>
          <w:rFonts w:ascii="Helvetica" w:hAnsi="Helvetica"/>
          <w:color w:val="505050"/>
          <w:sz w:val="22"/>
          <w:szCs w:val="22"/>
          <w:shd w:val="clear" w:color="auto" w:fill="FAFAFA"/>
        </w:rPr>
        <w:t>/</w:t>
      </w:r>
      <w:proofErr w:type="spellStart"/>
      <w:r w:rsidR="00CD7345">
        <w:rPr>
          <w:rFonts w:ascii="Helvetica" w:hAnsi="Helvetica"/>
          <w:color w:val="505050"/>
          <w:sz w:val="22"/>
          <w:szCs w:val="22"/>
          <w:shd w:val="clear" w:color="auto" w:fill="FAFAFA"/>
        </w:rPr>
        <w:t>vehiclestatus</w:t>
      </w:r>
      <w:proofErr w:type="spellEnd"/>
      <w:proofErr w:type="gramStart"/>
      <w:r w:rsidR="00CD7345">
        <w:rPr>
          <w:rFonts w:ascii="Helvetica" w:hAnsi="Helvetica"/>
          <w:color w:val="505050"/>
          <w:sz w:val="22"/>
          <w:szCs w:val="22"/>
          <w:shd w:val="clear" w:color="auto" w:fill="FAFAFA"/>
        </w:rPr>
        <w:t>/{</w:t>
      </w:r>
      <w:proofErr w:type="gramEnd"/>
      <w:r w:rsidR="00CD7345">
        <w:rPr>
          <w:rFonts w:ascii="Helvetica" w:hAnsi="Helvetica"/>
          <w:color w:val="505050"/>
          <w:sz w:val="22"/>
          <w:szCs w:val="22"/>
          <w:shd w:val="clear" w:color="auto" w:fill="FAFAFA"/>
        </w:rPr>
        <w:t>Vehicle Id}</w:t>
      </w:r>
    </w:p>
    <w:p w14:paraId="5529DB2E" w14:textId="0711E39C" w:rsidR="00FA2F2D" w:rsidRPr="00FA2F2D" w:rsidRDefault="00FA2F2D" w:rsidP="00FA2F2D">
      <w:pPr>
        <w:pStyle w:val="ListParagraph"/>
        <w:numPr>
          <w:ilvl w:val="1"/>
          <w:numId w:val="48"/>
        </w:numPr>
        <w:rPr>
          <w:b/>
          <w:bCs/>
          <w:sz w:val="28"/>
          <w:szCs w:val="28"/>
        </w:rPr>
      </w:pPr>
      <w:r w:rsidRPr="00CD7345">
        <w:rPr>
          <w:sz w:val="28"/>
          <w:szCs w:val="28"/>
        </w:rPr>
        <w:t>VehiclesMicroservice</w:t>
      </w:r>
      <w:r w:rsidR="00CD7345" w:rsidRPr="00CD7345">
        <w:rPr>
          <w:sz w:val="28"/>
          <w:szCs w:val="28"/>
        </w:rPr>
        <w:t xml:space="preserve">: </w:t>
      </w:r>
      <w:r w:rsidR="00CD7345" w:rsidRPr="00CD7345">
        <w:rPr>
          <w:sz w:val="28"/>
          <w:szCs w:val="28"/>
        </w:rPr>
        <w:t>Represents the service responsible for retrieving</w:t>
      </w:r>
      <w:r w:rsidR="00CD7345" w:rsidRPr="00CD7345">
        <w:rPr>
          <w:sz w:val="28"/>
          <w:szCs w:val="28"/>
        </w:rPr>
        <w:t xml:space="preserve"> all Vehicles with their customer data</w:t>
      </w:r>
      <w:r w:rsidR="00CD7345">
        <w:rPr>
          <w:b/>
          <w:bCs/>
          <w:sz w:val="28"/>
          <w:szCs w:val="28"/>
        </w:rPr>
        <w:t xml:space="preserve"> </w:t>
      </w:r>
      <w:proofErr w:type="spellStart"/>
      <w:r w:rsidR="00CD7345" w:rsidRPr="00CD7345">
        <w:rPr>
          <w:rFonts w:ascii="Helvetica" w:hAnsi="Helvetica"/>
          <w:color w:val="505050"/>
          <w:sz w:val="22"/>
          <w:szCs w:val="22"/>
          <w:shd w:val="clear" w:color="auto" w:fill="FAFAFA"/>
        </w:rPr>
        <w:t>api</w:t>
      </w:r>
      <w:proofErr w:type="spellEnd"/>
      <w:r w:rsidR="00CD7345" w:rsidRPr="00CD7345">
        <w:rPr>
          <w:rFonts w:ascii="Helvetica" w:hAnsi="Helvetica"/>
          <w:color w:val="505050"/>
          <w:sz w:val="22"/>
          <w:szCs w:val="22"/>
          <w:shd w:val="clear" w:color="auto" w:fill="FAFAFA"/>
        </w:rPr>
        <w:t>/vehicles</w:t>
      </w:r>
    </w:p>
    <w:p w14:paraId="29D8B6A4" w14:textId="556A6857" w:rsidR="00A95CED" w:rsidRPr="00FA2F2D" w:rsidRDefault="00FA2F2D" w:rsidP="00FA2F2D">
      <w:pPr>
        <w:pStyle w:val="ListParagraph"/>
        <w:numPr>
          <w:ilvl w:val="0"/>
          <w:numId w:val="48"/>
        </w:numPr>
        <w:rPr>
          <w:sz w:val="28"/>
          <w:szCs w:val="28"/>
        </w:rPr>
      </w:pPr>
      <w:r w:rsidRPr="00FA2F2D">
        <w:rPr>
          <w:b/>
          <w:bCs/>
          <w:sz w:val="28"/>
          <w:szCs w:val="28"/>
        </w:rPr>
        <w:t>1 xUnit Test Project</w:t>
      </w:r>
    </w:p>
    <w:p w14:paraId="7157BD3E" w14:textId="1887724F" w:rsidR="00CD7345" w:rsidRDefault="00FA2F2D" w:rsidP="00FA2F2D">
      <w:pPr>
        <w:pStyle w:val="ListParagraph"/>
        <w:numPr>
          <w:ilvl w:val="1"/>
          <w:numId w:val="48"/>
        </w:numPr>
        <w:rPr>
          <w:sz w:val="28"/>
          <w:szCs w:val="28"/>
        </w:rPr>
      </w:pPr>
      <w:r w:rsidRPr="00CD7345">
        <w:rPr>
          <w:sz w:val="28"/>
          <w:szCs w:val="28"/>
        </w:rPr>
        <w:t>AltenVehiclesMonitorTests</w:t>
      </w:r>
      <w:r w:rsidR="00CD7345">
        <w:rPr>
          <w:sz w:val="28"/>
          <w:szCs w:val="28"/>
        </w:rPr>
        <w:t>: Responsible for running all test scenarios</w:t>
      </w:r>
    </w:p>
    <w:p w14:paraId="6E31BA94" w14:textId="60BC55D0" w:rsidR="00FA2F2D" w:rsidRPr="00CD7345" w:rsidRDefault="00CD7345" w:rsidP="00CD7345">
      <w:pPr>
        <w:rPr>
          <w:sz w:val="28"/>
          <w:szCs w:val="28"/>
        </w:rPr>
      </w:pPr>
      <w:r w:rsidRPr="00CD7345">
        <w:rPr>
          <w:sz w:val="28"/>
          <w:szCs w:val="28"/>
        </w:rPr>
        <w:t xml:space="preserve"> </w:t>
      </w:r>
    </w:p>
    <w:p w14:paraId="1B8D90EE" w14:textId="3A77976C" w:rsidR="00A95CED" w:rsidRDefault="00A95CED" w:rsidP="00E24E13"/>
    <w:p w14:paraId="466F6502" w14:textId="3543315D" w:rsidR="00E24E13" w:rsidRDefault="00E24E13" w:rsidP="00E24E13"/>
    <w:p w14:paraId="1AA53876" w14:textId="613CEFD3" w:rsidR="00E24E13" w:rsidRDefault="00E24E13" w:rsidP="00E24E13"/>
    <w:p w14:paraId="0C12E104" w14:textId="119BFCDC" w:rsidR="00E24E13" w:rsidRDefault="00E24E13" w:rsidP="00E24E13"/>
    <w:p w14:paraId="3461C86F" w14:textId="73BCB3E8" w:rsidR="00E24E13" w:rsidRDefault="00E24E13" w:rsidP="00E24E13"/>
    <w:p w14:paraId="5B9433FA" w14:textId="2738F04D" w:rsidR="00E24E13" w:rsidRDefault="00E24E13" w:rsidP="00E24E13"/>
    <w:p w14:paraId="52E2D978" w14:textId="10E9A147" w:rsidR="00E24E13" w:rsidRDefault="00E24E13" w:rsidP="00E24E13"/>
    <w:p w14:paraId="012E743F" w14:textId="7F9D2668" w:rsidR="00E24E13" w:rsidRDefault="00E24E13" w:rsidP="00E24E13"/>
    <w:p w14:paraId="00530CB2" w14:textId="0866A420" w:rsidR="00E24E13" w:rsidRDefault="00E24E13" w:rsidP="00E24E13"/>
    <w:p w14:paraId="558E044D" w14:textId="1F390004" w:rsidR="00E24E13" w:rsidRDefault="00412F06" w:rsidP="00E24E13">
      <w:r>
        <w:rPr>
          <w:noProof/>
          <w:sz w:val="28"/>
          <w:szCs w:val="28"/>
        </w:rPr>
        <w:lastRenderedPageBreak/>
        <w:drawing>
          <wp:anchor distT="0" distB="0" distL="114300" distR="114300" simplePos="0" relativeHeight="251659264" behindDoc="1" locked="0" layoutInCell="1" allowOverlap="1" wp14:anchorId="0C76437D" wp14:editId="0CE2F624">
            <wp:simplePos x="0" y="0"/>
            <wp:positionH relativeFrom="column">
              <wp:posOffset>1054735</wp:posOffset>
            </wp:positionH>
            <wp:positionV relativeFrom="paragraph">
              <wp:posOffset>-77470</wp:posOffset>
            </wp:positionV>
            <wp:extent cx="2842260" cy="3486049"/>
            <wp:effectExtent l="152400" t="152400" r="358140" b="362585"/>
            <wp:wrapNone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2260" cy="3486049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6EED108" w14:textId="5DBC0DC9" w:rsidR="00E24E13" w:rsidRDefault="00E24E13" w:rsidP="00E24E13"/>
    <w:p w14:paraId="123458B9" w14:textId="615DDB5B" w:rsidR="00FA2F2D" w:rsidRDefault="00FA2F2D" w:rsidP="00E24E13"/>
    <w:p w14:paraId="7250AF1C" w14:textId="43268D24" w:rsidR="00FA2F2D" w:rsidRDefault="00FA2F2D" w:rsidP="00E24E13"/>
    <w:p w14:paraId="5D47F42D" w14:textId="2C6F5C7B" w:rsidR="00FA2F2D" w:rsidRDefault="00FA2F2D" w:rsidP="00E24E13"/>
    <w:p w14:paraId="473BB75F" w14:textId="58F68570" w:rsidR="00FA2F2D" w:rsidRDefault="00FA2F2D" w:rsidP="00E24E13"/>
    <w:p w14:paraId="0469EFEF" w14:textId="6F2659EB" w:rsidR="00FA2F2D" w:rsidRDefault="00FA2F2D" w:rsidP="00E24E13"/>
    <w:p w14:paraId="2D54921F" w14:textId="20766B95" w:rsidR="00FA2F2D" w:rsidRDefault="00FA2F2D" w:rsidP="00E24E13"/>
    <w:p w14:paraId="7A09EF11" w14:textId="6A256B5D" w:rsidR="00FA2F2D" w:rsidRDefault="00FA2F2D" w:rsidP="00E24E13"/>
    <w:p w14:paraId="3894C94B" w14:textId="3EFB1B69" w:rsidR="00FA2F2D" w:rsidRDefault="00FA2F2D" w:rsidP="00E24E13"/>
    <w:p w14:paraId="42576AD4" w14:textId="2EAA1F22" w:rsidR="00FA2F2D" w:rsidRDefault="00FA2F2D" w:rsidP="00E24E13"/>
    <w:p w14:paraId="4F792634" w14:textId="77777777" w:rsidR="00FA2F2D" w:rsidRDefault="00FA2F2D" w:rsidP="00E24E13"/>
    <w:p w14:paraId="406BA4A7" w14:textId="77777777" w:rsidR="00E24E13" w:rsidRPr="00E24E13" w:rsidRDefault="00E24E13" w:rsidP="00E24E13"/>
    <w:p w14:paraId="7574620F" w14:textId="26CBC251" w:rsidR="001070A7" w:rsidRDefault="00E24E13">
      <w:pPr>
        <w:pStyle w:val="Heading1"/>
      </w:pPr>
      <w:bookmarkStart w:id="3" w:name="_Toc533008525"/>
      <w:r>
        <w:t>How to Run the Solution</w:t>
      </w:r>
      <w:bookmarkEnd w:id="3"/>
    </w:p>
    <w:p w14:paraId="5BCA9AB0" w14:textId="1FE4C62B" w:rsidR="00C64FE3" w:rsidRDefault="00C64FE3" w:rsidP="001070A7"/>
    <w:p w14:paraId="26931A4B" w14:textId="48A68E78" w:rsidR="00246DC5" w:rsidRPr="00412F06" w:rsidRDefault="00246DC5" w:rsidP="001070A7">
      <w:pPr>
        <w:rPr>
          <w:sz w:val="28"/>
          <w:szCs w:val="28"/>
        </w:rPr>
      </w:pPr>
      <w:r w:rsidRPr="00412F06">
        <w:rPr>
          <w:sz w:val="28"/>
          <w:szCs w:val="28"/>
        </w:rPr>
        <w:t xml:space="preserve">The Main Project is </w:t>
      </w:r>
      <w:r w:rsidRPr="00412F06">
        <w:rPr>
          <w:b/>
          <w:bCs/>
          <w:sz w:val="28"/>
          <w:szCs w:val="28"/>
        </w:rPr>
        <w:t>AltenVehiclesMonitor</w:t>
      </w:r>
      <w:r w:rsidRPr="00412F06">
        <w:rPr>
          <w:sz w:val="28"/>
          <w:szCs w:val="28"/>
        </w:rPr>
        <w:t xml:space="preserve"> has one view page which displays all vehicles data and update their status every minute</w:t>
      </w:r>
    </w:p>
    <w:p w14:paraId="5A2B4297" w14:textId="762D6CFF" w:rsidR="00246DC5" w:rsidRDefault="00246DC5" w:rsidP="001070A7">
      <w:pPr>
        <w:rPr>
          <w:sz w:val="28"/>
          <w:szCs w:val="28"/>
        </w:rPr>
      </w:pPr>
      <w:r w:rsidRPr="00412F06">
        <w:rPr>
          <w:sz w:val="28"/>
          <w:szCs w:val="28"/>
        </w:rPr>
        <w:t>Just Run this project and it will open and displays the main dashboard for the vehicles data and status</w:t>
      </w:r>
    </w:p>
    <w:p w14:paraId="47BB74F0" w14:textId="7D81F03A" w:rsidR="00412F06" w:rsidRDefault="00412F06" w:rsidP="001070A7">
      <w:pPr>
        <w:rPr>
          <w:sz w:val="28"/>
          <w:szCs w:val="28"/>
        </w:rPr>
      </w:pPr>
    </w:p>
    <w:p w14:paraId="7CE9E77D" w14:textId="4EB3CAEC" w:rsidR="00412F06" w:rsidRPr="00412F06" w:rsidRDefault="00412F06" w:rsidP="001070A7">
      <w:pPr>
        <w:rPr>
          <w:sz w:val="28"/>
          <w:szCs w:val="28"/>
        </w:rPr>
      </w:pPr>
      <w:r>
        <w:rPr>
          <w:sz w:val="28"/>
          <w:szCs w:val="28"/>
        </w:rPr>
        <w:t>You can filter by the vehicles either by customer or by vehicles status from the dropdown filters in the main page</w:t>
      </w:r>
    </w:p>
    <w:p w14:paraId="4BF35437" w14:textId="4CF50719" w:rsidR="00C64FE3" w:rsidRDefault="00C64FE3" w:rsidP="00880E8F">
      <w:pPr>
        <w:tabs>
          <w:tab w:val="left" w:pos="912"/>
        </w:tabs>
      </w:pPr>
      <w:r>
        <w:tab/>
      </w:r>
    </w:p>
    <w:p w14:paraId="6F1E26EA" w14:textId="72C7E13B" w:rsidR="00246DC5" w:rsidRDefault="00246DC5" w:rsidP="00880E8F">
      <w:pPr>
        <w:tabs>
          <w:tab w:val="left" w:pos="912"/>
        </w:tabs>
      </w:pPr>
    </w:p>
    <w:p w14:paraId="791888F2" w14:textId="3D4A9723" w:rsidR="00246DC5" w:rsidRDefault="00246DC5" w:rsidP="00880E8F">
      <w:pPr>
        <w:tabs>
          <w:tab w:val="left" w:pos="912"/>
        </w:tabs>
      </w:pPr>
    </w:p>
    <w:p w14:paraId="7194F0DB" w14:textId="203FF3AE" w:rsidR="00246DC5" w:rsidRDefault="00412F06" w:rsidP="00880E8F">
      <w:pPr>
        <w:tabs>
          <w:tab w:val="left" w:pos="912"/>
        </w:tabs>
      </w:pPr>
      <w:r>
        <w:rPr>
          <w:noProof/>
        </w:rPr>
        <w:drawing>
          <wp:anchor distT="0" distB="0" distL="114300" distR="114300" simplePos="0" relativeHeight="251661312" behindDoc="1" locked="0" layoutInCell="1" allowOverlap="1" wp14:anchorId="4D8EDAA5" wp14:editId="6F761836">
            <wp:simplePos x="0" y="0"/>
            <wp:positionH relativeFrom="column">
              <wp:posOffset>3175</wp:posOffset>
            </wp:positionH>
            <wp:positionV relativeFrom="paragraph">
              <wp:posOffset>1865630</wp:posOffset>
            </wp:positionV>
            <wp:extent cx="5768340" cy="3459480"/>
            <wp:effectExtent l="0" t="0" r="3810" b="7620"/>
            <wp:wrapNone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8340" cy="3459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6A2B973" w14:textId="467DF4A0" w:rsidR="00246DC5" w:rsidRDefault="00246DC5" w:rsidP="00880E8F">
      <w:pPr>
        <w:tabs>
          <w:tab w:val="left" w:pos="912"/>
        </w:tabs>
      </w:pPr>
    </w:p>
    <w:p w14:paraId="3F9EB212" w14:textId="46223900" w:rsidR="00246DC5" w:rsidRDefault="00246DC5" w:rsidP="00880E8F">
      <w:pPr>
        <w:tabs>
          <w:tab w:val="left" w:pos="912"/>
        </w:tabs>
      </w:pPr>
    </w:p>
    <w:p w14:paraId="29F19463" w14:textId="246B6315" w:rsidR="00246DC5" w:rsidRDefault="00412F06" w:rsidP="00880E8F">
      <w:pPr>
        <w:tabs>
          <w:tab w:val="left" w:pos="912"/>
        </w:tabs>
      </w:pPr>
      <w:r>
        <w:rPr>
          <w:noProof/>
        </w:rPr>
        <w:lastRenderedPageBreak/>
        <w:drawing>
          <wp:anchor distT="0" distB="0" distL="114300" distR="114300" simplePos="0" relativeHeight="251660288" behindDoc="0" locked="0" layoutInCell="1" allowOverlap="1" wp14:anchorId="480B778E" wp14:editId="45A66C53">
            <wp:simplePos x="0" y="0"/>
            <wp:positionH relativeFrom="column">
              <wp:posOffset>-79375</wp:posOffset>
            </wp:positionH>
            <wp:positionV relativeFrom="paragraph">
              <wp:posOffset>518160</wp:posOffset>
            </wp:positionV>
            <wp:extent cx="6388100" cy="5501640"/>
            <wp:effectExtent l="152400" t="152400" r="355600" b="365760"/>
            <wp:wrapTopAndBottom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88100" cy="550164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0B60A97" w14:textId="31C1F2E0" w:rsidR="00246DC5" w:rsidRDefault="00246DC5" w:rsidP="00880E8F">
      <w:pPr>
        <w:tabs>
          <w:tab w:val="left" w:pos="912"/>
        </w:tabs>
      </w:pPr>
    </w:p>
    <w:p w14:paraId="67E0AE87" w14:textId="1DCABA79" w:rsidR="00246DC5" w:rsidRDefault="00246DC5" w:rsidP="00880E8F">
      <w:pPr>
        <w:tabs>
          <w:tab w:val="left" w:pos="912"/>
        </w:tabs>
      </w:pPr>
    </w:p>
    <w:p w14:paraId="262B36AC" w14:textId="2DFB0D0D" w:rsidR="00246DC5" w:rsidRDefault="00246DC5" w:rsidP="00880E8F">
      <w:pPr>
        <w:tabs>
          <w:tab w:val="left" w:pos="912"/>
        </w:tabs>
      </w:pPr>
    </w:p>
    <w:p w14:paraId="5C146EAD" w14:textId="28B72BEA" w:rsidR="00246DC5" w:rsidRDefault="00246DC5" w:rsidP="00880E8F">
      <w:pPr>
        <w:tabs>
          <w:tab w:val="left" w:pos="912"/>
        </w:tabs>
      </w:pPr>
    </w:p>
    <w:p w14:paraId="30CCB07A" w14:textId="53F8A5F5" w:rsidR="00246DC5" w:rsidRDefault="00246DC5" w:rsidP="00880E8F">
      <w:pPr>
        <w:tabs>
          <w:tab w:val="left" w:pos="912"/>
        </w:tabs>
      </w:pPr>
    </w:p>
    <w:p w14:paraId="05037961" w14:textId="48035650" w:rsidR="00412F06" w:rsidRDefault="00412F06" w:rsidP="00880E8F">
      <w:pPr>
        <w:tabs>
          <w:tab w:val="left" w:pos="912"/>
        </w:tabs>
      </w:pPr>
      <w:r>
        <w:rPr>
          <w:noProof/>
        </w:rPr>
        <w:lastRenderedPageBreak/>
        <w:drawing>
          <wp:inline distT="0" distB="0" distL="0" distR="0" wp14:anchorId="5A0E389C" wp14:editId="39C9B546">
            <wp:extent cx="5768340" cy="3459480"/>
            <wp:effectExtent l="152400" t="152400" r="365760" b="36957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8340" cy="345948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1DE9C4A" w14:textId="3D3B5C0F" w:rsidR="00E42348" w:rsidRDefault="00412F06" w:rsidP="00412F06">
      <w:pPr>
        <w:tabs>
          <w:tab w:val="left" w:pos="912"/>
        </w:tabs>
      </w:pPr>
      <w:r>
        <w:rPr>
          <w:noProof/>
        </w:rPr>
        <w:drawing>
          <wp:inline distT="0" distB="0" distL="0" distR="0" wp14:anchorId="09D3F2BE" wp14:editId="17B7ED3E">
            <wp:extent cx="6477772" cy="4061460"/>
            <wp:effectExtent l="152400" t="152400" r="361315" b="35814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2113" cy="4064182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B6B036B" w14:textId="707577F9" w:rsidR="001725E5" w:rsidRDefault="00E24E13" w:rsidP="001725E5">
      <w:pPr>
        <w:pStyle w:val="Heading1"/>
      </w:pPr>
      <w:bookmarkStart w:id="4" w:name="_Toc533008526"/>
      <w:r>
        <w:lastRenderedPageBreak/>
        <w:t>Data in-memory representation</w:t>
      </w:r>
      <w:bookmarkEnd w:id="4"/>
    </w:p>
    <w:p w14:paraId="10F8288A" w14:textId="02A22851" w:rsidR="00880E8F" w:rsidRDefault="00880E8F" w:rsidP="00880E8F"/>
    <w:p w14:paraId="21F150AB" w14:textId="4BA8C57E" w:rsidR="00412F06" w:rsidRPr="00DC28D0" w:rsidRDefault="00412F06" w:rsidP="00880E8F">
      <w:pPr>
        <w:rPr>
          <w:b/>
          <w:bCs/>
          <w:i/>
          <w:iCs/>
          <w:sz w:val="28"/>
          <w:szCs w:val="28"/>
        </w:rPr>
      </w:pPr>
      <w:r w:rsidRPr="00DC28D0">
        <w:rPr>
          <w:sz w:val="28"/>
          <w:szCs w:val="28"/>
        </w:rPr>
        <w:t xml:space="preserve">I have used data in-memory with </w:t>
      </w:r>
      <w:r w:rsidRPr="00DC28D0">
        <w:rPr>
          <w:b/>
          <w:bCs/>
          <w:i/>
          <w:iCs/>
          <w:sz w:val="28"/>
          <w:szCs w:val="28"/>
        </w:rPr>
        <w:t>XML</w:t>
      </w:r>
      <w:r w:rsidRPr="00DC28D0">
        <w:rPr>
          <w:sz w:val="28"/>
          <w:szCs w:val="28"/>
        </w:rPr>
        <w:t xml:space="preserve"> to represent vehicles data and then converts it to normal </w:t>
      </w:r>
      <w:r w:rsidRPr="00DC28D0">
        <w:rPr>
          <w:b/>
          <w:bCs/>
          <w:i/>
          <w:iCs/>
          <w:sz w:val="28"/>
          <w:szCs w:val="28"/>
        </w:rPr>
        <w:t>Dataset</w:t>
      </w:r>
    </w:p>
    <w:p w14:paraId="24AD4C51" w14:textId="6FF4442A" w:rsidR="00412F06" w:rsidRDefault="00412F06" w:rsidP="00880E8F">
      <w:pPr>
        <w:rPr>
          <w:b/>
          <w:bCs/>
          <w:i/>
          <w:iCs/>
        </w:rPr>
      </w:pPr>
    </w:p>
    <w:p w14:paraId="08E7E889" w14:textId="1CECACA6" w:rsidR="00DC28D0" w:rsidRDefault="00DC28D0" w:rsidP="00880E8F">
      <w:r>
        <w:rPr>
          <w:noProof/>
        </w:rPr>
        <w:drawing>
          <wp:inline distT="0" distB="0" distL="0" distR="0" wp14:anchorId="14548B75" wp14:editId="53F314FA">
            <wp:extent cx="5768340" cy="6042660"/>
            <wp:effectExtent l="152400" t="152400" r="365760" b="35814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8340" cy="604266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669E9B9" w14:textId="2F78A6CB" w:rsidR="00412F06" w:rsidRDefault="00412F06" w:rsidP="00880E8F"/>
    <w:p w14:paraId="42A389C5" w14:textId="16E9241C" w:rsidR="00DC28D0" w:rsidRDefault="00DC28D0" w:rsidP="00880E8F"/>
    <w:p w14:paraId="091AFBF9" w14:textId="130EA8F8" w:rsidR="00DC28D0" w:rsidRDefault="00DC28D0" w:rsidP="00E81318">
      <w:pPr>
        <w:ind w:left="-1260"/>
      </w:pPr>
      <w:r>
        <w:rPr>
          <w:noProof/>
        </w:rPr>
        <w:lastRenderedPageBreak/>
        <w:drawing>
          <wp:inline distT="0" distB="0" distL="0" distR="0" wp14:anchorId="41BB2CC8" wp14:editId="72223B1C">
            <wp:extent cx="8155626" cy="2880360"/>
            <wp:effectExtent l="152400" t="152400" r="360045" b="35814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66903" cy="2884343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1B2F0D2" w14:textId="77777777" w:rsidR="00DC28D0" w:rsidRDefault="00DC28D0" w:rsidP="00880E8F"/>
    <w:p w14:paraId="22D20736" w14:textId="3AE1AA26" w:rsidR="00412F06" w:rsidRDefault="00412F06" w:rsidP="00880E8F"/>
    <w:p w14:paraId="7E494360" w14:textId="5BAAB654" w:rsidR="00E81318" w:rsidRDefault="00E81318" w:rsidP="00880E8F"/>
    <w:p w14:paraId="3F21A97B" w14:textId="096F9BEB" w:rsidR="00E81318" w:rsidRDefault="00E81318" w:rsidP="00880E8F"/>
    <w:p w14:paraId="19BD3DBF" w14:textId="0BF684C8" w:rsidR="00E81318" w:rsidRDefault="00E81318" w:rsidP="00880E8F"/>
    <w:p w14:paraId="0B50AF92" w14:textId="316C2F62" w:rsidR="00E81318" w:rsidRDefault="00E81318" w:rsidP="00880E8F"/>
    <w:p w14:paraId="1E62970C" w14:textId="47497609" w:rsidR="00E81318" w:rsidRDefault="00E81318" w:rsidP="00880E8F"/>
    <w:p w14:paraId="68420677" w14:textId="47FF0335" w:rsidR="00E81318" w:rsidRDefault="00E81318" w:rsidP="00880E8F"/>
    <w:p w14:paraId="1D2AEB63" w14:textId="1294F45B" w:rsidR="00E81318" w:rsidRDefault="00E81318" w:rsidP="00880E8F"/>
    <w:p w14:paraId="776F1428" w14:textId="7B653F35" w:rsidR="00E81318" w:rsidRDefault="00E81318" w:rsidP="00880E8F"/>
    <w:p w14:paraId="7636DE0B" w14:textId="31F14DB3" w:rsidR="00E81318" w:rsidRDefault="00E81318" w:rsidP="00880E8F"/>
    <w:p w14:paraId="113E8FB1" w14:textId="281B2D9A" w:rsidR="00E81318" w:rsidRDefault="00E81318" w:rsidP="00880E8F"/>
    <w:p w14:paraId="35B13E8B" w14:textId="6BB92CEA" w:rsidR="00E81318" w:rsidRDefault="00E81318" w:rsidP="00880E8F"/>
    <w:p w14:paraId="39FD05B8" w14:textId="3AD12F4C" w:rsidR="00E81318" w:rsidRDefault="00E81318" w:rsidP="00880E8F"/>
    <w:p w14:paraId="06104D15" w14:textId="77777777" w:rsidR="00E81318" w:rsidRDefault="00E81318" w:rsidP="00880E8F"/>
    <w:p w14:paraId="27488317" w14:textId="23D9D350" w:rsidR="00412F06" w:rsidRDefault="00412F06" w:rsidP="00880E8F"/>
    <w:p w14:paraId="768C6240" w14:textId="77777777" w:rsidR="00412F06" w:rsidRPr="00880E8F" w:rsidRDefault="00412F06" w:rsidP="00880E8F"/>
    <w:p w14:paraId="0A0F2BE3" w14:textId="476E6524" w:rsidR="00315E77" w:rsidRDefault="00880E8F" w:rsidP="003E1689">
      <w:pPr>
        <w:pStyle w:val="Heading1"/>
      </w:pPr>
      <w:bookmarkStart w:id="5" w:name="_Toc533008527"/>
      <w:r>
        <w:lastRenderedPageBreak/>
        <w:t>Unit Testing and Integration Testing</w:t>
      </w:r>
      <w:bookmarkEnd w:id="5"/>
    </w:p>
    <w:p w14:paraId="03135991" w14:textId="42ED2505" w:rsidR="00315E77" w:rsidRDefault="00315E77" w:rsidP="003E1689"/>
    <w:p w14:paraId="6AF2CDBA" w14:textId="3D0C42C4" w:rsidR="00E81318" w:rsidRDefault="00E81318" w:rsidP="00E81318">
      <w:r>
        <w:t xml:space="preserve">I have used xUnit test project </w:t>
      </w:r>
      <w:r w:rsidRPr="00E81318">
        <w:rPr>
          <w:b/>
          <w:bCs/>
          <w:i/>
          <w:iCs/>
        </w:rPr>
        <w:t>AltenVehiclesMonitorTests</w:t>
      </w:r>
      <w:r>
        <w:t xml:space="preserve"> which</w:t>
      </w:r>
      <w:r w:rsidRPr="00E81318">
        <w:t xml:space="preserve"> Responsible for running all test scenarios</w:t>
      </w:r>
    </w:p>
    <w:p w14:paraId="1A6A28EE" w14:textId="286E17BA" w:rsidR="00E81318" w:rsidRDefault="00E81318" w:rsidP="00E81318">
      <w:r>
        <w:rPr>
          <w:noProof/>
        </w:rPr>
        <w:drawing>
          <wp:anchor distT="0" distB="0" distL="114300" distR="114300" simplePos="0" relativeHeight="251662336" behindDoc="0" locked="0" layoutInCell="1" allowOverlap="1" wp14:anchorId="2B0F6C74" wp14:editId="50332C93">
            <wp:simplePos x="0" y="0"/>
            <wp:positionH relativeFrom="column">
              <wp:posOffset>-896371</wp:posOffset>
            </wp:positionH>
            <wp:positionV relativeFrom="paragraph">
              <wp:posOffset>363220</wp:posOffset>
            </wp:positionV>
            <wp:extent cx="9801611" cy="4907280"/>
            <wp:effectExtent l="0" t="0" r="9525" b="7620"/>
            <wp:wrapTopAndBottom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809218" cy="49110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And by using </w:t>
      </w:r>
      <w:r w:rsidRPr="00E81318">
        <w:rPr>
          <w:b/>
          <w:bCs/>
          <w:i/>
          <w:iCs/>
        </w:rPr>
        <w:t xml:space="preserve">Dependency Injection in </w:t>
      </w:r>
      <w:proofErr w:type="spellStart"/>
      <w:r w:rsidRPr="00E81318">
        <w:rPr>
          <w:b/>
          <w:bCs/>
          <w:i/>
          <w:iCs/>
        </w:rPr>
        <w:t>HomeController</w:t>
      </w:r>
      <w:proofErr w:type="spellEnd"/>
      <w:r>
        <w:t xml:space="preserve"> </w:t>
      </w:r>
    </w:p>
    <w:p w14:paraId="2851FB87" w14:textId="35AF7D7E" w:rsidR="00E81318" w:rsidRDefault="00E81318" w:rsidP="00E81318"/>
    <w:p w14:paraId="4E2F1C71" w14:textId="4AC60793" w:rsidR="00E81318" w:rsidRDefault="00E81318" w:rsidP="00E81318"/>
    <w:p w14:paraId="099E65FC" w14:textId="1FEC69FE" w:rsidR="00E81318" w:rsidRDefault="00E81318" w:rsidP="003E1689"/>
    <w:p w14:paraId="4BAAF496" w14:textId="34022E35" w:rsidR="00E81318" w:rsidRDefault="00E81318" w:rsidP="003E1689"/>
    <w:p w14:paraId="52B37B3F" w14:textId="36111141" w:rsidR="00DE0F50" w:rsidRDefault="00DE0F50" w:rsidP="003E1689"/>
    <w:p w14:paraId="47CFBCA9" w14:textId="07857544" w:rsidR="00DE0F50" w:rsidRDefault="00DE0F50" w:rsidP="003E1689"/>
    <w:p w14:paraId="25F06B53" w14:textId="13521CC8" w:rsidR="00DE0F50" w:rsidRDefault="00DE0F50" w:rsidP="003E1689"/>
    <w:p w14:paraId="5026DF06" w14:textId="7E46D61F" w:rsidR="00DE0F50" w:rsidRDefault="00DE0F50" w:rsidP="003E1689"/>
    <w:p w14:paraId="7E916782" w14:textId="2B3CD6FF" w:rsidR="00DE0F50" w:rsidRDefault="00DE0F50" w:rsidP="003E1689"/>
    <w:p w14:paraId="5810B659" w14:textId="143059A3" w:rsidR="00DE0F50" w:rsidRDefault="00DE0F50" w:rsidP="003E1689"/>
    <w:p w14:paraId="1DEB8BDF" w14:textId="4817EBC7" w:rsidR="00DE0F50" w:rsidRDefault="00DE0F50" w:rsidP="003E1689">
      <w:r>
        <w:rPr>
          <w:noProof/>
        </w:rPr>
        <w:drawing>
          <wp:inline distT="0" distB="0" distL="0" distR="0" wp14:anchorId="6829B1E1" wp14:editId="26213605">
            <wp:extent cx="5760720" cy="4587240"/>
            <wp:effectExtent l="152400" t="152400" r="354330" b="36576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458724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3906659" w14:textId="35B34777" w:rsidR="00E81318" w:rsidRDefault="00E81318" w:rsidP="003E1689"/>
    <w:p w14:paraId="39C95F9F" w14:textId="7D6623DC" w:rsidR="00E81318" w:rsidRDefault="00E81318" w:rsidP="003E1689"/>
    <w:p w14:paraId="527AAB9A" w14:textId="47161660" w:rsidR="00E81318" w:rsidRDefault="00E81318" w:rsidP="003E1689"/>
    <w:p w14:paraId="35653C23" w14:textId="07C0EDB3" w:rsidR="00E81318" w:rsidRDefault="00E81318" w:rsidP="003E1689"/>
    <w:p w14:paraId="0F6B9D7C" w14:textId="2E854D07" w:rsidR="00E81318" w:rsidRDefault="00E81318" w:rsidP="003E1689"/>
    <w:p w14:paraId="4AE8DB1C" w14:textId="622AABA5" w:rsidR="00E81318" w:rsidRDefault="00E81318" w:rsidP="003E1689"/>
    <w:p w14:paraId="1A07B70E" w14:textId="35064CF5" w:rsidR="00E81318" w:rsidRDefault="00E81318" w:rsidP="003E1689"/>
    <w:p w14:paraId="4DC327AC" w14:textId="52D5D510" w:rsidR="00E81318" w:rsidRDefault="00E81318" w:rsidP="003E1689"/>
    <w:p w14:paraId="705BB002" w14:textId="087C3DD5" w:rsidR="00E81318" w:rsidRDefault="00E81318" w:rsidP="003E1689"/>
    <w:p w14:paraId="215CC6A8" w14:textId="7F3DF04C" w:rsidR="00E81318" w:rsidRDefault="00E81318" w:rsidP="003E1689"/>
    <w:p w14:paraId="06750117" w14:textId="7A852BE5" w:rsidR="00E81318" w:rsidRPr="00E162A2" w:rsidRDefault="00E81318" w:rsidP="003E1689"/>
    <w:p w14:paraId="38BB7FB5" w14:textId="3C043AFA" w:rsidR="00880E8F" w:rsidRDefault="00880E8F" w:rsidP="00AF4919">
      <w:pPr>
        <w:pStyle w:val="Heading1"/>
      </w:pPr>
      <w:bookmarkStart w:id="6" w:name="_Toc533008528"/>
      <w:r>
        <w:lastRenderedPageBreak/>
        <w:t>Language Used</w:t>
      </w:r>
      <w:bookmarkEnd w:id="6"/>
    </w:p>
    <w:p w14:paraId="3ED3C734" w14:textId="5FCE2F68" w:rsidR="00AF4919" w:rsidRDefault="00AF4919" w:rsidP="00880E8F">
      <w:pPr>
        <w:rPr>
          <w:b/>
          <w:bCs/>
          <w:sz w:val="28"/>
          <w:szCs w:val="28"/>
        </w:rPr>
      </w:pPr>
      <w:r w:rsidRPr="00AF4919">
        <w:rPr>
          <w:b/>
          <w:bCs/>
          <w:sz w:val="28"/>
          <w:szCs w:val="28"/>
        </w:rPr>
        <w:t xml:space="preserve">I have used </w:t>
      </w:r>
      <w:r w:rsidRPr="00FA2F2D">
        <w:rPr>
          <w:b/>
          <w:bCs/>
          <w:sz w:val="28"/>
          <w:szCs w:val="28"/>
        </w:rPr>
        <w:t>.Net Core 2.1</w:t>
      </w:r>
      <w:r>
        <w:rPr>
          <w:sz w:val="28"/>
          <w:szCs w:val="28"/>
        </w:rPr>
        <w:t xml:space="preserve"> </w:t>
      </w:r>
      <w:r w:rsidRPr="00AF4919">
        <w:rPr>
          <w:b/>
          <w:bCs/>
          <w:sz w:val="28"/>
          <w:szCs w:val="28"/>
        </w:rPr>
        <w:t>with</w:t>
      </w:r>
      <w:r>
        <w:rPr>
          <w:sz w:val="28"/>
          <w:szCs w:val="28"/>
        </w:rPr>
        <w:t xml:space="preserve"> </w:t>
      </w:r>
      <w:r w:rsidRPr="00112FE6">
        <w:rPr>
          <w:b/>
          <w:bCs/>
          <w:sz w:val="28"/>
          <w:szCs w:val="28"/>
        </w:rPr>
        <w:t>Visual Studio 2017</w:t>
      </w:r>
    </w:p>
    <w:p w14:paraId="74C3C6CA" w14:textId="10538BE2" w:rsidR="00AF4919" w:rsidRPr="00880E8F" w:rsidRDefault="00AF4919" w:rsidP="00880E8F"/>
    <w:p w14:paraId="41A078D8" w14:textId="39062BC5" w:rsidR="00315E77" w:rsidRDefault="00880E8F" w:rsidP="003F3438">
      <w:pPr>
        <w:pStyle w:val="Heading1"/>
      </w:pPr>
      <w:bookmarkStart w:id="7" w:name="_Toc533008529"/>
      <w:r w:rsidRPr="00880E8F">
        <w:t>Continuous Integration</w:t>
      </w:r>
      <w:bookmarkEnd w:id="7"/>
    </w:p>
    <w:p w14:paraId="2B37C51F" w14:textId="4D546FE9" w:rsidR="00075E7A" w:rsidRPr="003F3438" w:rsidRDefault="00075E7A" w:rsidP="00880E8F">
      <w:pPr>
        <w:rPr>
          <w:sz w:val="28"/>
          <w:szCs w:val="28"/>
        </w:rPr>
      </w:pPr>
      <w:r w:rsidRPr="003F3438">
        <w:rPr>
          <w:sz w:val="28"/>
          <w:szCs w:val="28"/>
        </w:rPr>
        <w:t xml:space="preserve">I have used </w:t>
      </w:r>
      <w:r w:rsidRPr="003F3438">
        <w:rPr>
          <w:b/>
          <w:bCs/>
          <w:i/>
          <w:iCs/>
          <w:sz w:val="28"/>
          <w:szCs w:val="28"/>
        </w:rPr>
        <w:t xml:space="preserve">TeamCity </w:t>
      </w:r>
      <w:r w:rsidR="003F3438" w:rsidRPr="003F3438">
        <w:rPr>
          <w:sz w:val="28"/>
          <w:szCs w:val="28"/>
        </w:rPr>
        <w:t>for CI and tests the project</w:t>
      </w:r>
    </w:p>
    <w:p w14:paraId="685E7897" w14:textId="13D61323" w:rsidR="003F3438" w:rsidRDefault="003F3438" w:rsidP="00880E8F">
      <w:r>
        <w:rPr>
          <w:noProof/>
        </w:rPr>
        <w:drawing>
          <wp:anchor distT="0" distB="0" distL="114300" distR="114300" simplePos="0" relativeHeight="251663360" behindDoc="1" locked="0" layoutInCell="1" allowOverlap="1" wp14:anchorId="5F95FE15" wp14:editId="656A8C70">
            <wp:simplePos x="0" y="0"/>
            <wp:positionH relativeFrom="column">
              <wp:posOffset>-479425</wp:posOffset>
            </wp:positionH>
            <wp:positionV relativeFrom="paragraph">
              <wp:posOffset>318135</wp:posOffset>
            </wp:positionV>
            <wp:extent cx="9675772" cy="2636520"/>
            <wp:effectExtent l="152400" t="152400" r="363855" b="354330"/>
            <wp:wrapNone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75772" cy="263652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91A3D30" w14:textId="087BFD5A" w:rsidR="003F3438" w:rsidRDefault="003F3438" w:rsidP="00880E8F"/>
    <w:p w14:paraId="0BD40D9D" w14:textId="48EE4575" w:rsidR="003F3438" w:rsidRDefault="003F3438" w:rsidP="00880E8F"/>
    <w:p w14:paraId="63418BA5" w14:textId="11B1A3DF" w:rsidR="003F3438" w:rsidRPr="003F3438" w:rsidRDefault="003F3438" w:rsidP="00880E8F"/>
    <w:p w14:paraId="52AE04E6" w14:textId="05020A96" w:rsidR="00AF4919" w:rsidRDefault="00AF4919" w:rsidP="00880E8F"/>
    <w:p w14:paraId="5CD6F5BC" w14:textId="3D9E1E10" w:rsidR="003F3438" w:rsidRDefault="003F3438" w:rsidP="00880E8F"/>
    <w:p w14:paraId="75F433CF" w14:textId="347490E6" w:rsidR="003F3438" w:rsidRDefault="003F3438" w:rsidP="00880E8F"/>
    <w:p w14:paraId="76E79567" w14:textId="2D5B860F" w:rsidR="003F3438" w:rsidRDefault="003F3438" w:rsidP="00880E8F"/>
    <w:p w14:paraId="2B32A7D2" w14:textId="5078A4B7" w:rsidR="003F3438" w:rsidRDefault="003F3438" w:rsidP="00880E8F"/>
    <w:p w14:paraId="7484EDE5" w14:textId="772A9622" w:rsidR="003F3438" w:rsidRDefault="003F3438" w:rsidP="00880E8F"/>
    <w:p w14:paraId="71567122" w14:textId="728CDEB2" w:rsidR="003F3438" w:rsidRDefault="003F3438" w:rsidP="00880E8F"/>
    <w:p w14:paraId="391B5DC0" w14:textId="3A5CDA02" w:rsidR="003F3438" w:rsidRDefault="003F3438" w:rsidP="00880E8F">
      <w:r>
        <w:rPr>
          <w:noProof/>
        </w:rPr>
        <w:drawing>
          <wp:anchor distT="0" distB="0" distL="114300" distR="114300" simplePos="0" relativeHeight="251664384" behindDoc="1" locked="0" layoutInCell="1" allowOverlap="1" wp14:anchorId="53A282D9" wp14:editId="73B67C6E">
            <wp:simplePos x="0" y="0"/>
            <wp:positionH relativeFrom="column">
              <wp:posOffset>94615</wp:posOffset>
            </wp:positionH>
            <wp:positionV relativeFrom="paragraph">
              <wp:posOffset>137795</wp:posOffset>
            </wp:positionV>
            <wp:extent cx="5768340" cy="3467100"/>
            <wp:effectExtent l="152400" t="152400" r="365760" b="361950"/>
            <wp:wrapNone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8340" cy="346710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3FE5AA9" w14:textId="57EA412A" w:rsidR="003F3438" w:rsidRDefault="003F3438" w:rsidP="00880E8F"/>
    <w:p w14:paraId="3E95EE59" w14:textId="01D7F01F" w:rsidR="003F3438" w:rsidRDefault="003F3438" w:rsidP="00880E8F"/>
    <w:p w14:paraId="3B8F69E4" w14:textId="07DE2ED7" w:rsidR="003F3438" w:rsidRDefault="003F3438" w:rsidP="00880E8F"/>
    <w:p w14:paraId="71B7ADDE" w14:textId="2E960D98" w:rsidR="003F3438" w:rsidRDefault="003F3438" w:rsidP="00880E8F"/>
    <w:p w14:paraId="4D944215" w14:textId="4BB7EC81" w:rsidR="003F3438" w:rsidRDefault="003F3438" w:rsidP="00880E8F"/>
    <w:p w14:paraId="69F8F8A3" w14:textId="0F677503" w:rsidR="003F3438" w:rsidRDefault="003F3438" w:rsidP="00880E8F"/>
    <w:p w14:paraId="0F00A7DE" w14:textId="2734B6D5" w:rsidR="003F3438" w:rsidRDefault="003F3438" w:rsidP="00880E8F"/>
    <w:p w14:paraId="2C56D249" w14:textId="19CE0A3F" w:rsidR="003F3438" w:rsidRDefault="003F3438" w:rsidP="00880E8F"/>
    <w:p w14:paraId="106BD08E" w14:textId="132C9DDF" w:rsidR="003F3438" w:rsidRDefault="003F3438" w:rsidP="00880E8F"/>
    <w:p w14:paraId="31B13606" w14:textId="77777777" w:rsidR="003F3438" w:rsidRDefault="003F3438" w:rsidP="00880E8F"/>
    <w:p w14:paraId="09D96596" w14:textId="254D66E3" w:rsidR="00D06FFF" w:rsidRDefault="00D06FFF" w:rsidP="00880E8F"/>
    <w:p w14:paraId="38553968" w14:textId="128121B0" w:rsidR="00315E77" w:rsidRDefault="00880E8F" w:rsidP="00880E8F">
      <w:pPr>
        <w:pStyle w:val="Heading1"/>
      </w:pPr>
      <w:bookmarkStart w:id="8" w:name="_Toc533008530"/>
      <w:r w:rsidRPr="00880E8F">
        <w:lastRenderedPageBreak/>
        <w:t>Microservices architecture</w:t>
      </w:r>
      <w:bookmarkEnd w:id="8"/>
    </w:p>
    <w:p w14:paraId="76041694" w14:textId="49B8F024" w:rsidR="00CB44D0" w:rsidRDefault="00CB44D0" w:rsidP="00880E8F"/>
    <w:p w14:paraId="56E17223" w14:textId="1F599734" w:rsidR="00CB44D0" w:rsidRPr="00CB44D0" w:rsidRDefault="00CB44D0" w:rsidP="00880E8F">
      <w:pPr>
        <w:rPr>
          <w:sz w:val="28"/>
          <w:szCs w:val="28"/>
        </w:rPr>
      </w:pPr>
      <w:r w:rsidRPr="00CB44D0">
        <w:rPr>
          <w:sz w:val="28"/>
          <w:szCs w:val="28"/>
        </w:rPr>
        <w:t xml:space="preserve">I have used 3 </w:t>
      </w:r>
      <w:r>
        <w:rPr>
          <w:sz w:val="28"/>
          <w:szCs w:val="28"/>
        </w:rPr>
        <w:t xml:space="preserve">loosely coupled </w:t>
      </w:r>
      <w:r w:rsidRPr="00CB44D0">
        <w:rPr>
          <w:sz w:val="28"/>
          <w:szCs w:val="28"/>
        </w:rPr>
        <w:t xml:space="preserve">Web Api as microservices </w:t>
      </w:r>
      <w:r>
        <w:rPr>
          <w:sz w:val="28"/>
          <w:szCs w:val="28"/>
        </w:rPr>
        <w:t>each one has its own vehicles data</w:t>
      </w:r>
    </w:p>
    <w:p w14:paraId="455B9A93" w14:textId="6645D08B" w:rsidR="00CB44D0" w:rsidRDefault="00CB44D0" w:rsidP="00880E8F"/>
    <w:p w14:paraId="7EF74A7C" w14:textId="77777777" w:rsidR="00CB44D0" w:rsidRDefault="00CB44D0" w:rsidP="00CB44D0">
      <w:pPr>
        <w:pStyle w:val="ListParagraph"/>
        <w:numPr>
          <w:ilvl w:val="0"/>
          <w:numId w:val="48"/>
        </w:numPr>
        <w:rPr>
          <w:b/>
          <w:bCs/>
          <w:sz w:val="28"/>
          <w:szCs w:val="28"/>
        </w:rPr>
      </w:pPr>
      <w:r w:rsidRPr="00FA2F2D">
        <w:rPr>
          <w:b/>
          <w:bCs/>
          <w:sz w:val="28"/>
          <w:szCs w:val="28"/>
        </w:rPr>
        <w:t xml:space="preserve">3 </w:t>
      </w:r>
      <w:r>
        <w:rPr>
          <w:b/>
          <w:bCs/>
          <w:sz w:val="28"/>
          <w:szCs w:val="28"/>
        </w:rPr>
        <w:t>ASP.NET Core Web Api</w:t>
      </w:r>
    </w:p>
    <w:p w14:paraId="6FF18482" w14:textId="77777777" w:rsidR="00CB44D0" w:rsidRDefault="00CB44D0" w:rsidP="00CB44D0">
      <w:pPr>
        <w:pStyle w:val="ListParagraph"/>
        <w:numPr>
          <w:ilvl w:val="1"/>
          <w:numId w:val="48"/>
        </w:numPr>
        <w:rPr>
          <w:b/>
          <w:bCs/>
          <w:sz w:val="28"/>
          <w:szCs w:val="28"/>
        </w:rPr>
      </w:pPr>
      <w:r w:rsidRPr="00CD7345">
        <w:rPr>
          <w:sz w:val="28"/>
          <w:szCs w:val="28"/>
        </w:rPr>
        <w:t>CustomerVehicles: Represents the service responsible for retrieving specific customer’s vehicles</w:t>
      </w:r>
      <w:r>
        <w:rPr>
          <w:b/>
          <w:bCs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ab/>
      </w:r>
      <w:proofErr w:type="spellStart"/>
      <w:r w:rsidRPr="00CD7345">
        <w:rPr>
          <w:rFonts w:ascii="Helvetica" w:hAnsi="Helvetica"/>
          <w:color w:val="505050"/>
          <w:sz w:val="22"/>
          <w:szCs w:val="22"/>
          <w:shd w:val="clear" w:color="auto" w:fill="FAFAFA"/>
        </w:rPr>
        <w:t>api</w:t>
      </w:r>
      <w:proofErr w:type="spellEnd"/>
      <w:r w:rsidRPr="00CD7345">
        <w:rPr>
          <w:rFonts w:ascii="Helvetica" w:hAnsi="Helvetica"/>
          <w:color w:val="505050"/>
          <w:sz w:val="22"/>
          <w:szCs w:val="22"/>
          <w:shd w:val="clear" w:color="auto" w:fill="FAFAFA"/>
        </w:rPr>
        <w:t>/</w:t>
      </w:r>
      <w:proofErr w:type="spellStart"/>
      <w:r w:rsidRPr="00CD7345">
        <w:rPr>
          <w:rFonts w:ascii="Helvetica" w:hAnsi="Helvetica"/>
          <w:color w:val="505050"/>
          <w:sz w:val="22"/>
          <w:szCs w:val="22"/>
          <w:shd w:val="clear" w:color="auto" w:fill="FAFAFA"/>
        </w:rPr>
        <w:t>customervehicles</w:t>
      </w:r>
      <w:proofErr w:type="spellEnd"/>
      <w:proofErr w:type="gramStart"/>
      <w:r w:rsidRPr="00CD7345">
        <w:rPr>
          <w:rFonts w:ascii="Helvetica" w:hAnsi="Helvetica"/>
          <w:color w:val="505050"/>
          <w:sz w:val="22"/>
          <w:szCs w:val="22"/>
          <w:shd w:val="clear" w:color="auto" w:fill="FAFAFA"/>
        </w:rPr>
        <w:t>/{</w:t>
      </w:r>
      <w:proofErr w:type="gramEnd"/>
      <w:r w:rsidRPr="00CD7345">
        <w:rPr>
          <w:rFonts w:ascii="Helvetica" w:hAnsi="Helvetica"/>
          <w:color w:val="505050"/>
          <w:sz w:val="22"/>
          <w:szCs w:val="22"/>
          <w:shd w:val="clear" w:color="auto" w:fill="FAFAFA"/>
        </w:rPr>
        <w:t>Cu</w:t>
      </w:r>
      <w:r>
        <w:rPr>
          <w:rFonts w:ascii="Helvetica" w:hAnsi="Helvetica"/>
          <w:color w:val="505050"/>
          <w:sz w:val="22"/>
          <w:szCs w:val="22"/>
          <w:shd w:val="clear" w:color="auto" w:fill="FAFAFA"/>
        </w:rPr>
        <w:t>s</w:t>
      </w:r>
      <w:r w:rsidRPr="00CD7345">
        <w:rPr>
          <w:rFonts w:ascii="Helvetica" w:hAnsi="Helvetica"/>
          <w:color w:val="505050"/>
          <w:sz w:val="22"/>
          <w:szCs w:val="22"/>
          <w:shd w:val="clear" w:color="auto" w:fill="FAFAFA"/>
        </w:rPr>
        <w:t>tomer Id}</w:t>
      </w:r>
    </w:p>
    <w:p w14:paraId="1F756D09" w14:textId="77777777" w:rsidR="00CB44D0" w:rsidRDefault="00CB44D0" w:rsidP="00CB44D0">
      <w:pPr>
        <w:pStyle w:val="ListParagraph"/>
        <w:numPr>
          <w:ilvl w:val="1"/>
          <w:numId w:val="48"/>
        </w:numPr>
        <w:rPr>
          <w:b/>
          <w:bCs/>
          <w:sz w:val="28"/>
          <w:szCs w:val="28"/>
        </w:rPr>
      </w:pPr>
      <w:r w:rsidRPr="00CD7345">
        <w:rPr>
          <w:sz w:val="28"/>
          <w:szCs w:val="28"/>
        </w:rPr>
        <w:t>VehiclesStatus: Represents the service responsible for retrieving Vehicle Status (</w:t>
      </w:r>
      <w:r>
        <w:rPr>
          <w:sz w:val="28"/>
          <w:szCs w:val="28"/>
        </w:rPr>
        <w:t>Random Status every time</w:t>
      </w:r>
      <w:r w:rsidRPr="00CD7345">
        <w:rPr>
          <w:sz w:val="28"/>
          <w:szCs w:val="28"/>
        </w:rPr>
        <w:t>)</w:t>
      </w:r>
      <w:r>
        <w:rPr>
          <w:b/>
          <w:bCs/>
          <w:sz w:val="28"/>
          <w:szCs w:val="28"/>
        </w:rPr>
        <w:t xml:space="preserve"> </w:t>
      </w:r>
      <w:r>
        <w:rPr>
          <w:rFonts w:ascii="Helvetica" w:hAnsi="Helvetica"/>
          <w:color w:val="505050"/>
          <w:sz w:val="22"/>
          <w:szCs w:val="22"/>
          <w:shd w:val="clear" w:color="auto" w:fill="FAFAFA"/>
        </w:rPr>
        <w:t>/</w:t>
      </w:r>
      <w:proofErr w:type="spellStart"/>
      <w:r>
        <w:rPr>
          <w:rFonts w:ascii="Helvetica" w:hAnsi="Helvetica"/>
          <w:color w:val="505050"/>
          <w:sz w:val="22"/>
          <w:szCs w:val="22"/>
          <w:shd w:val="clear" w:color="auto" w:fill="FAFAFA"/>
        </w:rPr>
        <w:t>api</w:t>
      </w:r>
      <w:proofErr w:type="spellEnd"/>
      <w:r>
        <w:rPr>
          <w:rFonts w:ascii="Helvetica" w:hAnsi="Helvetica"/>
          <w:color w:val="505050"/>
          <w:sz w:val="22"/>
          <w:szCs w:val="22"/>
          <w:shd w:val="clear" w:color="auto" w:fill="FAFAFA"/>
        </w:rPr>
        <w:t>/</w:t>
      </w:r>
      <w:proofErr w:type="spellStart"/>
      <w:r>
        <w:rPr>
          <w:rFonts w:ascii="Helvetica" w:hAnsi="Helvetica"/>
          <w:color w:val="505050"/>
          <w:sz w:val="22"/>
          <w:szCs w:val="22"/>
          <w:shd w:val="clear" w:color="auto" w:fill="FAFAFA"/>
        </w:rPr>
        <w:t>vehiclestatus</w:t>
      </w:r>
      <w:proofErr w:type="spellEnd"/>
      <w:proofErr w:type="gramStart"/>
      <w:r>
        <w:rPr>
          <w:rFonts w:ascii="Helvetica" w:hAnsi="Helvetica"/>
          <w:color w:val="505050"/>
          <w:sz w:val="22"/>
          <w:szCs w:val="22"/>
          <w:shd w:val="clear" w:color="auto" w:fill="FAFAFA"/>
        </w:rPr>
        <w:t>/{</w:t>
      </w:r>
      <w:proofErr w:type="gramEnd"/>
      <w:r>
        <w:rPr>
          <w:rFonts w:ascii="Helvetica" w:hAnsi="Helvetica"/>
          <w:color w:val="505050"/>
          <w:sz w:val="22"/>
          <w:szCs w:val="22"/>
          <w:shd w:val="clear" w:color="auto" w:fill="FAFAFA"/>
        </w:rPr>
        <w:t>Vehicle Id}</w:t>
      </w:r>
    </w:p>
    <w:p w14:paraId="76E4A4D8" w14:textId="2C6821D0" w:rsidR="00CB44D0" w:rsidRPr="00CB44D0" w:rsidRDefault="00CB44D0" w:rsidP="00CB44D0">
      <w:pPr>
        <w:pStyle w:val="ListParagraph"/>
        <w:numPr>
          <w:ilvl w:val="1"/>
          <w:numId w:val="48"/>
        </w:numPr>
        <w:rPr>
          <w:b/>
          <w:bCs/>
          <w:sz w:val="28"/>
          <w:szCs w:val="28"/>
        </w:rPr>
      </w:pPr>
      <w:r w:rsidRPr="00CD7345">
        <w:rPr>
          <w:sz w:val="28"/>
          <w:szCs w:val="28"/>
        </w:rPr>
        <w:t>VehiclesMicroservice: Represents the service responsible for retrieving all Vehicles with their customer data</w:t>
      </w:r>
      <w:r>
        <w:rPr>
          <w:b/>
          <w:bCs/>
          <w:sz w:val="28"/>
          <w:szCs w:val="28"/>
        </w:rPr>
        <w:t xml:space="preserve"> </w:t>
      </w:r>
      <w:proofErr w:type="spellStart"/>
      <w:r w:rsidRPr="00CD7345">
        <w:rPr>
          <w:rFonts w:ascii="Helvetica" w:hAnsi="Helvetica"/>
          <w:color w:val="505050"/>
          <w:sz w:val="22"/>
          <w:szCs w:val="22"/>
          <w:shd w:val="clear" w:color="auto" w:fill="FAFAFA"/>
        </w:rPr>
        <w:t>api</w:t>
      </w:r>
      <w:proofErr w:type="spellEnd"/>
      <w:r w:rsidRPr="00CD7345">
        <w:rPr>
          <w:rFonts w:ascii="Helvetica" w:hAnsi="Helvetica"/>
          <w:color w:val="505050"/>
          <w:sz w:val="22"/>
          <w:szCs w:val="22"/>
          <w:shd w:val="clear" w:color="auto" w:fill="FAFAFA"/>
        </w:rPr>
        <w:t>/vehicles</w:t>
      </w:r>
    </w:p>
    <w:p w14:paraId="31E5E448" w14:textId="56B709FE" w:rsidR="00CB44D0" w:rsidRDefault="00CB44D0" w:rsidP="00CB44D0">
      <w:pPr>
        <w:rPr>
          <w:b/>
          <w:bCs/>
          <w:sz w:val="28"/>
          <w:szCs w:val="28"/>
        </w:rPr>
      </w:pPr>
    </w:p>
    <w:p w14:paraId="47073E2C" w14:textId="4B0A62BB" w:rsidR="00CB44D0" w:rsidRDefault="00CB44D0" w:rsidP="00CB44D0">
      <w:pPr>
        <w:rPr>
          <w:b/>
          <w:bCs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666432" behindDoc="0" locked="0" layoutInCell="1" allowOverlap="1" wp14:anchorId="687A8CA7" wp14:editId="393DF558">
            <wp:simplePos x="0" y="0"/>
            <wp:positionH relativeFrom="column">
              <wp:posOffset>0</wp:posOffset>
            </wp:positionH>
            <wp:positionV relativeFrom="paragraph">
              <wp:posOffset>420370</wp:posOffset>
            </wp:positionV>
            <wp:extent cx="5768340" cy="3840480"/>
            <wp:effectExtent l="152400" t="152400" r="365760" b="369570"/>
            <wp:wrapThrough wrapText="bothSides">
              <wp:wrapPolygon edited="0">
                <wp:start x="285" y="-857"/>
                <wp:lineTo x="-571" y="-643"/>
                <wp:lineTo x="-571" y="22071"/>
                <wp:lineTo x="713" y="23357"/>
                <wp:lineTo x="713" y="23571"/>
                <wp:lineTo x="21614" y="23571"/>
                <wp:lineTo x="21686" y="23357"/>
                <wp:lineTo x="22827" y="21750"/>
                <wp:lineTo x="22898" y="1071"/>
                <wp:lineTo x="22042" y="-536"/>
                <wp:lineTo x="21971" y="-857"/>
                <wp:lineTo x="285" y="-857"/>
              </wp:wrapPolygon>
            </wp:wrapThrough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8340" cy="384048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9118385" w14:textId="0C88D860" w:rsidR="00315E77" w:rsidRDefault="00880E8F" w:rsidP="00880E8F">
      <w:pPr>
        <w:pStyle w:val="Heading1"/>
      </w:pPr>
      <w:bookmarkStart w:id="9" w:name="_Toc533008531"/>
      <w:r>
        <w:lastRenderedPageBreak/>
        <w:t>Cloud Platform Used</w:t>
      </w:r>
      <w:bookmarkEnd w:id="9"/>
    </w:p>
    <w:p w14:paraId="75053F90" w14:textId="3EC958C1" w:rsidR="00CB44D0" w:rsidRDefault="00CB44D0" w:rsidP="00880E8F">
      <w:pPr>
        <w:rPr>
          <w:caps/>
          <w:color w:val="365F91" w:themeColor="accent1" w:themeShade="BF"/>
          <w:spacing w:val="10"/>
        </w:rPr>
      </w:pPr>
    </w:p>
    <w:p w14:paraId="4D5EB87B" w14:textId="593BBF24" w:rsidR="00CB44D0" w:rsidRDefault="00CB44D0" w:rsidP="00880E8F">
      <w:pPr>
        <w:rPr>
          <w:sz w:val="28"/>
          <w:szCs w:val="28"/>
        </w:rPr>
      </w:pPr>
      <w:r w:rsidRPr="00CB44D0">
        <w:rPr>
          <w:sz w:val="28"/>
          <w:szCs w:val="28"/>
        </w:rPr>
        <w:t>i have used AWS as cloud plat</w:t>
      </w:r>
      <w:r>
        <w:rPr>
          <w:sz w:val="28"/>
          <w:szCs w:val="28"/>
        </w:rPr>
        <w:t>f</w:t>
      </w:r>
      <w:r w:rsidRPr="00CB44D0">
        <w:rPr>
          <w:sz w:val="28"/>
          <w:szCs w:val="28"/>
        </w:rPr>
        <w:t xml:space="preserve">orm </w:t>
      </w:r>
      <w:r>
        <w:rPr>
          <w:sz w:val="28"/>
          <w:szCs w:val="28"/>
        </w:rPr>
        <w:t>for hosting the Web App and for the microservices</w:t>
      </w:r>
    </w:p>
    <w:p w14:paraId="5A7994CE" w14:textId="77777777" w:rsidR="00CB44D0" w:rsidRDefault="00CB44D0" w:rsidP="00880E8F">
      <w:pPr>
        <w:rPr>
          <w:sz w:val="28"/>
          <w:szCs w:val="28"/>
        </w:rPr>
      </w:pPr>
      <w:r>
        <w:rPr>
          <w:sz w:val="28"/>
          <w:szCs w:val="28"/>
        </w:rPr>
        <w:t xml:space="preserve">Main Web App: </w:t>
      </w:r>
    </w:p>
    <w:p w14:paraId="6420B3AC" w14:textId="054E9734" w:rsidR="00CB44D0" w:rsidRDefault="00CB44D0" w:rsidP="00880E8F">
      <w:pPr>
        <w:rPr>
          <w:sz w:val="28"/>
          <w:szCs w:val="28"/>
        </w:rPr>
      </w:pPr>
      <w:hyperlink r:id="rId26" w:history="1">
        <w:r w:rsidRPr="003206D2">
          <w:rPr>
            <w:rStyle w:val="Hyperlink"/>
            <w:sz w:val="28"/>
            <w:szCs w:val="28"/>
          </w:rPr>
          <w:t>http://altenvehiclesmonitor-dev.us-east-1.elasticbeanstalk.com</w:t>
        </w:r>
      </w:hyperlink>
    </w:p>
    <w:p w14:paraId="330B5CBD" w14:textId="55F19700" w:rsidR="00CB44D0" w:rsidRDefault="00CB44D0" w:rsidP="00880E8F">
      <w:pPr>
        <w:rPr>
          <w:sz w:val="28"/>
          <w:szCs w:val="28"/>
        </w:rPr>
      </w:pPr>
    </w:p>
    <w:p w14:paraId="49FE8F2F" w14:textId="77777777" w:rsidR="00CB44D0" w:rsidRPr="00CB44D0" w:rsidRDefault="00CB44D0" w:rsidP="00880E8F">
      <w:pPr>
        <w:rPr>
          <w:rStyle w:val="Hyperlink"/>
        </w:rPr>
      </w:pPr>
      <w:r>
        <w:rPr>
          <w:sz w:val="28"/>
          <w:szCs w:val="28"/>
        </w:rPr>
        <w:t>Vehicle Status Service:</w:t>
      </w:r>
    </w:p>
    <w:p w14:paraId="54B994B8" w14:textId="2A064CD9" w:rsidR="00CB44D0" w:rsidRDefault="00CB44D0" w:rsidP="00880E8F">
      <w:pPr>
        <w:rPr>
          <w:rStyle w:val="Hyperlink"/>
          <w:sz w:val="28"/>
          <w:szCs w:val="28"/>
        </w:rPr>
      </w:pPr>
      <w:hyperlink r:id="rId27" w:history="1">
        <w:r w:rsidRPr="00CB44D0">
          <w:rPr>
            <w:rStyle w:val="Hyperlink"/>
            <w:sz w:val="28"/>
            <w:szCs w:val="28"/>
          </w:rPr>
          <w:t>http://vehiclestatus-dev.us-east-1.elasticbeanstalk.com/api/VehiclesStatus/2</w:t>
        </w:r>
      </w:hyperlink>
    </w:p>
    <w:p w14:paraId="4EBEE398" w14:textId="0C2E11FE" w:rsidR="00CB44D0" w:rsidRDefault="00CB44D0" w:rsidP="00880E8F">
      <w:pPr>
        <w:rPr>
          <w:rStyle w:val="Hyperlink"/>
          <w:sz w:val="28"/>
          <w:szCs w:val="28"/>
        </w:rPr>
      </w:pPr>
    </w:p>
    <w:p w14:paraId="381D94BE" w14:textId="44662A47" w:rsidR="00CB44D0" w:rsidRPr="00CB44D0" w:rsidRDefault="00CB44D0" w:rsidP="00CB44D0">
      <w:pPr>
        <w:rPr>
          <w:rStyle w:val="Hyperlink"/>
          <w:color w:val="auto"/>
          <w:u w:val="none"/>
        </w:rPr>
      </w:pPr>
      <w:r w:rsidRPr="00CB44D0">
        <w:rPr>
          <w:sz w:val="28"/>
          <w:szCs w:val="28"/>
        </w:rPr>
        <w:t>Customer Vehicles Service</w:t>
      </w:r>
      <w:r>
        <w:t>:</w:t>
      </w:r>
    </w:p>
    <w:p w14:paraId="6A3C2C16" w14:textId="615A8106" w:rsidR="00CB44D0" w:rsidRDefault="00CB44D0" w:rsidP="00880E8F">
      <w:pPr>
        <w:rPr>
          <w:rStyle w:val="Hyperlink"/>
          <w:sz w:val="24"/>
          <w:szCs w:val="24"/>
        </w:rPr>
      </w:pPr>
      <w:hyperlink r:id="rId28" w:history="1">
        <w:r w:rsidRPr="003206D2">
          <w:rPr>
            <w:rStyle w:val="Hyperlink"/>
            <w:sz w:val="24"/>
            <w:szCs w:val="24"/>
          </w:rPr>
          <w:t>http://customervehicles-dev.us-east-1.elasticbeanstalk.com/api/customervehicles/2</w:t>
        </w:r>
      </w:hyperlink>
    </w:p>
    <w:p w14:paraId="5619CB12" w14:textId="1E70AFC0" w:rsidR="00CB44D0" w:rsidRDefault="00CB44D0" w:rsidP="00880E8F">
      <w:pPr>
        <w:rPr>
          <w:rStyle w:val="Hyperlink"/>
          <w:sz w:val="24"/>
          <w:szCs w:val="24"/>
        </w:rPr>
      </w:pPr>
    </w:p>
    <w:p w14:paraId="641316F0" w14:textId="0CFAF0F8" w:rsidR="00CB44D0" w:rsidRPr="00CB44D0" w:rsidRDefault="00CB44D0" w:rsidP="00880E8F">
      <w:pPr>
        <w:rPr>
          <w:sz w:val="28"/>
          <w:szCs w:val="28"/>
        </w:rPr>
      </w:pPr>
      <w:r w:rsidRPr="00CB44D0">
        <w:rPr>
          <w:sz w:val="28"/>
          <w:szCs w:val="28"/>
        </w:rPr>
        <w:t>Vehicles Microservice:</w:t>
      </w:r>
    </w:p>
    <w:p w14:paraId="2FDC68A6" w14:textId="55A1221A" w:rsidR="00CB44D0" w:rsidRDefault="0036652F" w:rsidP="0036652F">
      <w:pPr>
        <w:rPr>
          <w:rStyle w:val="Hyperlink"/>
          <w:sz w:val="24"/>
          <w:szCs w:val="24"/>
        </w:rPr>
      </w:pPr>
      <w:hyperlink r:id="rId29" w:history="1">
        <w:r w:rsidRPr="003206D2">
          <w:rPr>
            <w:rStyle w:val="Hyperlink"/>
            <w:sz w:val="24"/>
            <w:szCs w:val="24"/>
          </w:rPr>
          <w:t>http://vehiclesmicroservices-dev.us-east-1.elasticbeanstalk.com/api/vehicles</w:t>
        </w:r>
      </w:hyperlink>
      <w:bookmarkStart w:id="10" w:name="_GoBack"/>
      <w:bookmarkEnd w:id="10"/>
    </w:p>
    <w:p w14:paraId="67422833" w14:textId="21A6158A" w:rsidR="0036652F" w:rsidRDefault="0036652F" w:rsidP="0036652F">
      <w:pPr>
        <w:rPr>
          <w:rStyle w:val="Hyperlink"/>
          <w:sz w:val="24"/>
          <w:szCs w:val="24"/>
        </w:rPr>
      </w:pPr>
    </w:p>
    <w:p w14:paraId="7B951DA8" w14:textId="6815BF7A" w:rsidR="0036652F" w:rsidRPr="0036652F" w:rsidRDefault="0036652F" w:rsidP="0036652F">
      <w:pPr>
        <w:rPr>
          <w:color w:val="0000FF"/>
          <w:sz w:val="24"/>
          <w:szCs w:val="24"/>
          <w:u w:val="single"/>
        </w:rPr>
      </w:pPr>
      <w:r>
        <w:rPr>
          <w:noProof/>
          <w:color w:val="0000FF"/>
          <w:sz w:val="24"/>
          <w:szCs w:val="24"/>
          <w:u w:val="single"/>
        </w:rPr>
        <w:drawing>
          <wp:inline distT="0" distB="0" distL="0" distR="0" wp14:anchorId="53B34D34" wp14:editId="7BD675CE">
            <wp:extent cx="5768340" cy="2560320"/>
            <wp:effectExtent l="152400" t="152400" r="365760" b="35433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8340" cy="256032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65555D1" w14:textId="63FCBD2D" w:rsidR="00CB44D0" w:rsidRDefault="0036652F" w:rsidP="00880E8F">
      <w:pPr>
        <w:rPr>
          <w:sz w:val="28"/>
          <w:szCs w:val="28"/>
        </w:rPr>
      </w:pPr>
      <w:r>
        <w:rPr>
          <w:noProof/>
          <w:sz w:val="28"/>
          <w:szCs w:val="28"/>
        </w:rPr>
        <w:lastRenderedPageBreak/>
        <w:drawing>
          <wp:inline distT="0" distB="0" distL="0" distR="0" wp14:anchorId="71F2581D" wp14:editId="39A3F1B4">
            <wp:extent cx="5768340" cy="3589141"/>
            <wp:effectExtent l="152400" t="152400" r="365760" b="35433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8340" cy="358914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199D06C" w14:textId="6B440A2F" w:rsidR="00CB44D0" w:rsidRDefault="00CB44D0" w:rsidP="0036652F">
      <w:pPr>
        <w:ind w:left="-630"/>
        <w:rPr>
          <w:sz w:val="28"/>
          <w:szCs w:val="28"/>
        </w:rPr>
      </w:pPr>
    </w:p>
    <w:p w14:paraId="296DA437" w14:textId="77777777" w:rsidR="00CB44D0" w:rsidRDefault="00CB44D0" w:rsidP="00880E8F">
      <w:pPr>
        <w:rPr>
          <w:sz w:val="28"/>
          <w:szCs w:val="28"/>
        </w:rPr>
      </w:pPr>
    </w:p>
    <w:p w14:paraId="410C7078" w14:textId="77777777" w:rsidR="00CB44D0" w:rsidRPr="00CB44D0" w:rsidRDefault="00CB44D0" w:rsidP="00880E8F">
      <w:pPr>
        <w:rPr>
          <w:sz w:val="28"/>
          <w:szCs w:val="28"/>
        </w:rPr>
      </w:pPr>
    </w:p>
    <w:sectPr w:rsidR="00CB44D0" w:rsidRPr="00CB44D0" w:rsidSect="0052128D">
      <w:headerReference w:type="even" r:id="rId32"/>
      <w:headerReference w:type="default" r:id="rId33"/>
      <w:headerReference w:type="first" r:id="rId34"/>
      <w:pgSz w:w="11906" w:h="16838" w:code="9"/>
      <w:pgMar w:top="1670" w:right="1411" w:bottom="1253" w:left="1411" w:header="1022" w:footer="605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81BC18D" w14:textId="77777777" w:rsidR="00301B0F" w:rsidRDefault="00301B0F">
      <w:r>
        <w:separator/>
      </w:r>
    </w:p>
  </w:endnote>
  <w:endnote w:type="continuationSeparator" w:id="0">
    <w:p w14:paraId="58E5F288" w14:textId="77777777" w:rsidR="00301B0F" w:rsidRDefault="00301B0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Helvetica">
    <w:altName w:val="Arial"/>
    <w:panose1 w:val="020B0604020202020204"/>
    <w:charset w:val="00"/>
    <w:family w:val="swiss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31F9258" w14:textId="75F84954" w:rsidR="00E24E13" w:rsidRPr="007E1A6F" w:rsidRDefault="00E24E13" w:rsidP="00AC5D15">
    <w:pPr>
      <w:pBdr>
        <w:top w:val="single" w:sz="4" w:space="1" w:color="auto"/>
      </w:pBdr>
      <w:tabs>
        <w:tab w:val="center" w:pos="8820"/>
        <w:tab w:val="right" w:pos="9360"/>
      </w:tabs>
      <w:rPr>
        <w:sz w:val="16"/>
        <w:szCs w:val="16"/>
      </w:rPr>
    </w:pPr>
    <w:r w:rsidRPr="007E1A6F">
      <w:rPr>
        <w:sz w:val="12"/>
        <w:szCs w:val="16"/>
      </w:rPr>
      <w:tab/>
      <w:t xml:space="preserve">Page </w:t>
    </w:r>
    <w:r w:rsidRPr="007E1A6F">
      <w:rPr>
        <w:sz w:val="12"/>
        <w:szCs w:val="16"/>
      </w:rPr>
      <w:fldChar w:fldCharType="begin"/>
    </w:r>
    <w:r w:rsidRPr="007E1A6F">
      <w:rPr>
        <w:sz w:val="12"/>
        <w:szCs w:val="16"/>
      </w:rPr>
      <w:instrText xml:space="preserve"> PAGE </w:instrText>
    </w:r>
    <w:r w:rsidRPr="007E1A6F">
      <w:rPr>
        <w:sz w:val="12"/>
        <w:szCs w:val="16"/>
      </w:rPr>
      <w:fldChar w:fldCharType="separate"/>
    </w:r>
    <w:r>
      <w:rPr>
        <w:noProof/>
        <w:sz w:val="12"/>
        <w:szCs w:val="16"/>
      </w:rPr>
      <w:t>29</w:t>
    </w:r>
    <w:r w:rsidRPr="007E1A6F">
      <w:rPr>
        <w:sz w:val="12"/>
        <w:szCs w:val="16"/>
      </w:rPr>
      <w:fldChar w:fldCharType="end"/>
    </w:r>
    <w:r w:rsidRPr="007E1A6F">
      <w:rPr>
        <w:sz w:val="12"/>
        <w:szCs w:val="16"/>
      </w:rPr>
      <w:t xml:space="preserve"> of </w:t>
    </w:r>
    <w:r w:rsidRPr="007E1A6F">
      <w:rPr>
        <w:sz w:val="12"/>
        <w:szCs w:val="16"/>
      </w:rPr>
      <w:fldChar w:fldCharType="begin"/>
    </w:r>
    <w:r w:rsidRPr="007E1A6F">
      <w:rPr>
        <w:sz w:val="12"/>
        <w:szCs w:val="16"/>
      </w:rPr>
      <w:instrText xml:space="preserve"> NUMPAGES  </w:instrText>
    </w:r>
    <w:r w:rsidRPr="007E1A6F">
      <w:rPr>
        <w:sz w:val="12"/>
        <w:szCs w:val="16"/>
      </w:rPr>
      <w:fldChar w:fldCharType="separate"/>
    </w:r>
    <w:r>
      <w:rPr>
        <w:noProof/>
        <w:sz w:val="12"/>
        <w:szCs w:val="16"/>
      </w:rPr>
      <w:t>30</w:t>
    </w:r>
    <w:r w:rsidRPr="007E1A6F">
      <w:rPr>
        <w:sz w:val="12"/>
        <w:szCs w:val="16"/>
      </w:rPr>
      <w:fldChar w:fldCharType="end"/>
    </w:r>
    <w:r w:rsidRPr="007E1A6F">
      <w:rPr>
        <w:sz w:val="12"/>
        <w:szCs w:val="16"/>
      </w:rPr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F32BAC" w14:textId="77777777" w:rsidR="00E24E13" w:rsidRDefault="00E24E13" w:rsidP="00F33652">
    <w:pPr>
      <w:pBdr>
        <w:top w:val="single" w:sz="4" w:space="1" w:color="auto"/>
      </w:pBdr>
      <w:spacing w:line="360" w:lineRule="auto"/>
    </w:pPr>
    <w:r>
      <w:rPr>
        <w:noProof/>
        <w:color w:val="808080"/>
        <w:sz w:val="16"/>
      </w:rPr>
      <w:fldChar w:fldCharType="begin"/>
    </w:r>
    <w:r>
      <w:rPr>
        <w:noProof/>
        <w:color w:val="808080"/>
        <w:sz w:val="16"/>
      </w:rPr>
      <w:instrText xml:space="preserve"> FILENAME \p  \* MERGEFORMAT </w:instrText>
    </w:r>
    <w:r>
      <w:rPr>
        <w:noProof/>
        <w:color w:val="808080"/>
        <w:sz w:val="16"/>
      </w:rPr>
      <w:fldChar w:fldCharType="separate"/>
    </w:r>
    <w:r>
      <w:rPr>
        <w:noProof/>
        <w:color w:val="808080"/>
        <w:sz w:val="16"/>
      </w:rPr>
      <w:t>D:\Ejada Systems\Ejada - Projects\NCBC\Calculator\Design\NCBC</w:t>
    </w:r>
    <w:r w:rsidRPr="00C02A41">
      <w:rPr>
        <w:noProof/>
      </w:rPr>
      <w:t xml:space="preserve"> Budget and Saving Calculator SSD</w:t>
    </w:r>
    <w:r>
      <w:rPr>
        <w:noProof/>
        <w:color w:val="808080"/>
        <w:sz w:val="16"/>
      </w:rPr>
      <w:t>.docx</w:t>
    </w:r>
    <w:r>
      <w:rPr>
        <w:noProof/>
      </w:rPr>
      <w:fldChar w:fldCharType="end"/>
    </w:r>
    <w:r>
      <w:rPr>
        <w:color w:val="808080"/>
        <w:sz w:val="16"/>
      </w:rPr>
      <w:tab/>
    </w:r>
    <w:r>
      <w:rPr>
        <w:color w:val="808080"/>
        <w:sz w:val="16"/>
      </w:rPr>
      <w:tab/>
    </w:r>
    <w:r>
      <w:rPr>
        <w:snapToGrid w:val="0"/>
        <w:color w:val="808080"/>
        <w:sz w:val="16"/>
      </w:rPr>
      <w:t xml:space="preserve">Page </w:t>
    </w:r>
    <w:r>
      <w:rPr>
        <w:snapToGrid w:val="0"/>
        <w:color w:val="808080"/>
        <w:sz w:val="16"/>
      </w:rPr>
      <w:fldChar w:fldCharType="begin"/>
    </w:r>
    <w:r>
      <w:rPr>
        <w:snapToGrid w:val="0"/>
        <w:color w:val="808080"/>
        <w:sz w:val="16"/>
      </w:rPr>
      <w:instrText xml:space="preserve"> PAGE </w:instrText>
    </w:r>
    <w:r>
      <w:rPr>
        <w:snapToGrid w:val="0"/>
        <w:color w:val="808080"/>
        <w:sz w:val="16"/>
      </w:rPr>
      <w:fldChar w:fldCharType="separate"/>
    </w:r>
    <w:r w:rsidRPr="008908DA">
      <w:rPr>
        <w:noProof/>
        <w:snapToGrid w:val="0"/>
        <w:color w:val="808080"/>
        <w:sz w:val="16"/>
      </w:rPr>
      <w:t>4</w:t>
    </w:r>
    <w:r>
      <w:rPr>
        <w:snapToGrid w:val="0"/>
        <w:color w:val="808080"/>
        <w:sz w:val="16"/>
      </w:rPr>
      <w:fldChar w:fldCharType="end"/>
    </w:r>
    <w:r>
      <w:rPr>
        <w:snapToGrid w:val="0"/>
        <w:color w:val="808080"/>
        <w:sz w:val="16"/>
      </w:rPr>
      <w:t xml:space="preserve"> of </w:t>
    </w:r>
    <w:r>
      <w:rPr>
        <w:snapToGrid w:val="0"/>
        <w:color w:val="808080"/>
        <w:sz w:val="16"/>
      </w:rPr>
      <w:fldChar w:fldCharType="begin"/>
    </w:r>
    <w:r>
      <w:rPr>
        <w:snapToGrid w:val="0"/>
        <w:color w:val="808080"/>
        <w:sz w:val="16"/>
      </w:rPr>
      <w:instrText xml:space="preserve"> NUMPAGES </w:instrText>
    </w:r>
    <w:r>
      <w:rPr>
        <w:snapToGrid w:val="0"/>
        <w:color w:val="808080"/>
        <w:sz w:val="16"/>
      </w:rPr>
      <w:fldChar w:fldCharType="separate"/>
    </w:r>
    <w:r>
      <w:rPr>
        <w:noProof/>
        <w:snapToGrid w:val="0"/>
        <w:color w:val="808080"/>
        <w:sz w:val="16"/>
      </w:rPr>
      <w:t>21</w:t>
    </w:r>
    <w:r>
      <w:rPr>
        <w:snapToGrid w:val="0"/>
        <w:color w:val="808080"/>
        <w:sz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7E66717" w14:textId="77777777" w:rsidR="00301B0F" w:rsidRDefault="00301B0F">
      <w:r>
        <w:separator/>
      </w:r>
    </w:p>
  </w:footnote>
  <w:footnote w:type="continuationSeparator" w:id="0">
    <w:p w14:paraId="2FAD4832" w14:textId="77777777" w:rsidR="00301B0F" w:rsidRDefault="00301B0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5C94727" w14:textId="77777777" w:rsidR="00E24E13" w:rsidRDefault="00E24E13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3B7B2E9" w14:textId="707DE67A" w:rsidR="00E24E13" w:rsidRPr="00A01582" w:rsidRDefault="00E24E13" w:rsidP="00A01582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7F68D1B8" wp14:editId="2C55F4D3">
          <wp:simplePos x="0" y="0"/>
          <wp:positionH relativeFrom="column">
            <wp:posOffset>-316865</wp:posOffset>
          </wp:positionH>
          <wp:positionV relativeFrom="paragraph">
            <wp:posOffset>-328930</wp:posOffset>
          </wp:positionV>
          <wp:extent cx="863895" cy="594360"/>
          <wp:effectExtent l="0" t="0" r="0" b="0"/>
          <wp:wrapNone/>
          <wp:docPr id="43" name="Picture 4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67551" cy="59687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79E5A97" w14:textId="77777777" w:rsidR="00E24E13" w:rsidRDefault="00E24E1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2C5A6F"/>
    <w:multiLevelType w:val="hybridMultilevel"/>
    <w:tmpl w:val="CBD076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F043E9"/>
    <w:multiLevelType w:val="hybridMultilevel"/>
    <w:tmpl w:val="E8BE6C64"/>
    <w:lvl w:ilvl="0" w:tplc="9C8E9D9C">
      <w:start w:val="1"/>
      <w:numFmt w:val="bullet"/>
      <w:pStyle w:val="Bullet2"/>
      <w:lvlText w:val="-"/>
      <w:lvlJc w:val="left"/>
      <w:pPr>
        <w:tabs>
          <w:tab w:val="num" w:pos="720"/>
        </w:tabs>
        <w:ind w:left="720" w:hanging="360"/>
      </w:pPr>
      <w:rPr>
        <w:rFonts w:hint="default"/>
        <w:sz w:val="16"/>
      </w:rPr>
    </w:lvl>
    <w:lvl w:ilvl="1" w:tplc="08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B0172E"/>
    <w:multiLevelType w:val="hybridMultilevel"/>
    <w:tmpl w:val="E67C9E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BA09C1"/>
    <w:multiLevelType w:val="hybridMultilevel"/>
    <w:tmpl w:val="FB7203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DC09B9"/>
    <w:multiLevelType w:val="hybridMultilevel"/>
    <w:tmpl w:val="59D0DE3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82775B"/>
    <w:multiLevelType w:val="multilevel"/>
    <w:tmpl w:val="0EBA3C40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6" w15:restartNumberingAfterBreak="0">
    <w:nsid w:val="21F329F9"/>
    <w:multiLevelType w:val="multilevel"/>
    <w:tmpl w:val="04D01C8A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lang w:val="en-GB"/>
      </w:rPr>
    </w:lvl>
    <w:lvl w:ilvl="1">
      <w:start w:val="1"/>
      <w:numFmt w:val="decimal"/>
      <w:lvlText w:val="%1.%2"/>
      <w:lvlJc w:val="left"/>
      <w:pPr>
        <w:tabs>
          <w:tab w:val="num" w:pos="936"/>
        </w:tabs>
        <w:ind w:left="936" w:hanging="576"/>
      </w:pPr>
    </w:lvl>
    <w:lvl w:ilvl="2">
      <w:start w:val="1"/>
      <w:numFmt w:val="decimal"/>
      <w:lvlText w:val="%1.%2.%3"/>
      <w:lvlJc w:val="left"/>
      <w:pPr>
        <w:tabs>
          <w:tab w:val="num" w:pos="1800"/>
        </w:tabs>
        <w:ind w:left="1800" w:hanging="720"/>
      </w:pPr>
    </w:lvl>
    <w:lvl w:ilvl="3">
      <w:start w:val="1"/>
      <w:numFmt w:val="decimal"/>
      <w:lvlText w:val="%1.%2.%3.%4"/>
      <w:lvlJc w:val="left"/>
      <w:pPr>
        <w:tabs>
          <w:tab w:val="num" w:pos="414"/>
        </w:tabs>
        <w:ind w:left="414" w:hanging="864"/>
      </w:pPr>
    </w:lvl>
    <w:lvl w:ilvl="4">
      <w:start w:val="1"/>
      <w:numFmt w:val="decimal"/>
      <w:lvlText w:val="%1.%2.%3.%4.%5"/>
      <w:lvlJc w:val="left"/>
      <w:pPr>
        <w:tabs>
          <w:tab w:val="num" w:pos="558"/>
        </w:tabs>
        <w:ind w:left="558" w:hanging="1008"/>
      </w:pPr>
    </w:lvl>
    <w:lvl w:ilvl="5">
      <w:start w:val="1"/>
      <w:numFmt w:val="decimal"/>
      <w:lvlText w:val="%1.%2.%3.%4.%5.%6"/>
      <w:lvlJc w:val="left"/>
      <w:pPr>
        <w:tabs>
          <w:tab w:val="num" w:pos="702"/>
        </w:tabs>
        <w:ind w:left="702" w:hanging="1152"/>
      </w:pPr>
    </w:lvl>
    <w:lvl w:ilvl="6">
      <w:start w:val="1"/>
      <w:numFmt w:val="decimal"/>
      <w:lvlText w:val="%1.%2.%3.%4.%5.%6.%7"/>
      <w:lvlJc w:val="left"/>
      <w:pPr>
        <w:tabs>
          <w:tab w:val="num" w:pos="846"/>
        </w:tabs>
        <w:ind w:left="84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990"/>
        </w:tabs>
        <w:ind w:left="99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134"/>
        </w:tabs>
        <w:ind w:left="1134" w:hanging="1584"/>
      </w:pPr>
    </w:lvl>
  </w:abstractNum>
  <w:abstractNum w:abstractNumId="7" w15:restartNumberingAfterBreak="0">
    <w:nsid w:val="25B71AC6"/>
    <w:multiLevelType w:val="hybridMultilevel"/>
    <w:tmpl w:val="D1043336"/>
    <w:lvl w:ilvl="0" w:tplc="C7F6E522">
      <w:start w:val="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8771CCC"/>
    <w:multiLevelType w:val="hybridMultilevel"/>
    <w:tmpl w:val="ED7AF1C6"/>
    <w:lvl w:ilvl="0" w:tplc="04090001">
      <w:numFmt w:val="bullet"/>
      <w:lvlText w:val="-"/>
      <w:lvlJc w:val="left"/>
      <w:pPr>
        <w:ind w:left="794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51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4" w:hanging="360"/>
      </w:pPr>
      <w:rPr>
        <w:rFonts w:ascii="Wingdings" w:hAnsi="Wingdings" w:hint="default"/>
      </w:rPr>
    </w:lvl>
  </w:abstractNum>
  <w:abstractNum w:abstractNumId="9" w15:restartNumberingAfterBreak="0">
    <w:nsid w:val="2A1D63E1"/>
    <w:multiLevelType w:val="hybridMultilevel"/>
    <w:tmpl w:val="0740745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3288515E"/>
    <w:multiLevelType w:val="hybridMultilevel"/>
    <w:tmpl w:val="172A11D0"/>
    <w:lvl w:ilvl="0" w:tplc="82DCBF6C">
      <w:start w:val="1"/>
      <w:numFmt w:val="bullet"/>
      <w:pStyle w:val="Bullet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61602088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08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2924946"/>
    <w:multiLevelType w:val="hybridMultilevel"/>
    <w:tmpl w:val="48B240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9077ED7"/>
    <w:multiLevelType w:val="hybridMultilevel"/>
    <w:tmpl w:val="C32CEEE0"/>
    <w:lvl w:ilvl="0" w:tplc="B50C2D0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9BA44F3"/>
    <w:multiLevelType w:val="hybridMultilevel"/>
    <w:tmpl w:val="A01491A6"/>
    <w:lvl w:ilvl="0" w:tplc="E5C205D2">
      <w:start w:val="24"/>
      <w:numFmt w:val="bullet"/>
      <w:lvlText w:val="-"/>
      <w:lvlJc w:val="left"/>
      <w:pPr>
        <w:ind w:left="630" w:hanging="360"/>
      </w:pPr>
      <w:rPr>
        <w:rFonts w:ascii="Calibri" w:eastAsia="Times New Roman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4" w15:restartNumberingAfterBreak="0">
    <w:nsid w:val="3A866AD3"/>
    <w:multiLevelType w:val="hybridMultilevel"/>
    <w:tmpl w:val="7CD0D324"/>
    <w:lvl w:ilvl="0" w:tplc="2DB86964">
      <w:start w:val="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6CC5C2">
      <w:start w:val="1"/>
      <w:numFmt w:val="bullet"/>
      <w:lvlText w:val="-"/>
      <w:lvlJc w:val="left"/>
      <w:pPr>
        <w:ind w:left="2160" w:hanging="360"/>
      </w:pPr>
      <w:rPr>
        <w:rFonts w:ascii="Arial" w:eastAsia="Times New Roman" w:hAnsi="Arial" w:cs="Arial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C695529"/>
    <w:multiLevelType w:val="hybridMultilevel"/>
    <w:tmpl w:val="7B18D3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3CF29FA"/>
    <w:multiLevelType w:val="hybridMultilevel"/>
    <w:tmpl w:val="CBD076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7A718F2"/>
    <w:multiLevelType w:val="hybridMultilevel"/>
    <w:tmpl w:val="A58C8CD2"/>
    <w:lvl w:ilvl="0" w:tplc="EAB2647E">
      <w:start w:val="1"/>
      <w:numFmt w:val="decimal"/>
      <w:lvlText w:val="%1-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8" w15:restartNumberingAfterBreak="0">
    <w:nsid w:val="48214E8E"/>
    <w:multiLevelType w:val="hybridMultilevel"/>
    <w:tmpl w:val="DCBA4DF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4C785882"/>
    <w:multiLevelType w:val="hybridMultilevel"/>
    <w:tmpl w:val="FB7203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35123B0"/>
    <w:multiLevelType w:val="hybridMultilevel"/>
    <w:tmpl w:val="0652F74E"/>
    <w:lvl w:ilvl="0" w:tplc="6076230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4A17412"/>
    <w:multiLevelType w:val="hybridMultilevel"/>
    <w:tmpl w:val="FB7203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60A16D8"/>
    <w:multiLevelType w:val="hybridMultilevel"/>
    <w:tmpl w:val="3E76ADE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62A21C65"/>
    <w:multiLevelType w:val="hybridMultilevel"/>
    <w:tmpl w:val="A67A389E"/>
    <w:lvl w:ilvl="0" w:tplc="A1D2A208">
      <w:start w:val="1"/>
      <w:numFmt w:val="bullet"/>
      <w:pStyle w:val="TableBullet1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plc="0807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3D7726B"/>
    <w:multiLevelType w:val="hybridMultilevel"/>
    <w:tmpl w:val="3E76ADE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664659B7"/>
    <w:multiLevelType w:val="hybridMultilevel"/>
    <w:tmpl w:val="D3EA592C"/>
    <w:lvl w:ilvl="0" w:tplc="893ADE0E">
      <w:start w:val="1"/>
      <w:numFmt w:val="bullet"/>
      <w:pStyle w:val="ActionBullet1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1" w:tplc="08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92E5179"/>
    <w:multiLevelType w:val="hybridMultilevel"/>
    <w:tmpl w:val="D0FAB82E"/>
    <w:lvl w:ilvl="0" w:tplc="23F6DD3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A837266"/>
    <w:multiLevelType w:val="hybridMultilevel"/>
    <w:tmpl w:val="0F9E6622"/>
    <w:lvl w:ilvl="0" w:tplc="04090013">
      <w:start w:val="1"/>
      <w:numFmt w:val="upperRoman"/>
      <w:lvlText w:val="%1."/>
      <w:lvlJc w:val="righ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8" w15:restartNumberingAfterBreak="0">
    <w:nsid w:val="6EA210F7"/>
    <w:multiLevelType w:val="hybridMultilevel"/>
    <w:tmpl w:val="258A63DC"/>
    <w:lvl w:ilvl="0" w:tplc="1D72DFF4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36E1474"/>
    <w:multiLevelType w:val="hybridMultilevel"/>
    <w:tmpl w:val="31EEFD32"/>
    <w:lvl w:ilvl="0" w:tplc="F2148BA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6EB5EA7"/>
    <w:multiLevelType w:val="hybridMultilevel"/>
    <w:tmpl w:val="41C6B9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3"/>
  </w:num>
  <w:num w:numId="2">
    <w:abstractNumId w:val="10"/>
  </w:num>
  <w:num w:numId="3">
    <w:abstractNumId w:val="1"/>
  </w:num>
  <w:num w:numId="4">
    <w:abstractNumId w:val="6"/>
  </w:num>
  <w:num w:numId="5">
    <w:abstractNumId w:val="25"/>
  </w:num>
  <w:num w:numId="6">
    <w:abstractNumId w:val="18"/>
  </w:num>
  <w:num w:numId="7">
    <w:abstractNumId w:val="13"/>
  </w:num>
  <w:num w:numId="8">
    <w:abstractNumId w:val="4"/>
  </w:num>
  <w:num w:numId="9">
    <w:abstractNumId w:val="14"/>
  </w:num>
  <w:num w:numId="10">
    <w:abstractNumId w:val="7"/>
  </w:num>
  <w:num w:numId="11">
    <w:abstractNumId w:val="8"/>
  </w:num>
  <w:num w:numId="12">
    <w:abstractNumId w:val="24"/>
  </w:num>
  <w:num w:numId="13">
    <w:abstractNumId w:val="22"/>
  </w:num>
  <w:num w:numId="14">
    <w:abstractNumId w:val="9"/>
  </w:num>
  <w:num w:numId="15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6"/>
  </w:num>
  <w:num w:numId="17">
    <w:abstractNumId w:val="6"/>
  </w:num>
  <w:num w:numId="18">
    <w:abstractNumId w:val="5"/>
  </w:num>
  <w:num w:numId="19">
    <w:abstractNumId w:val="5"/>
  </w:num>
  <w:num w:numId="20">
    <w:abstractNumId w:val="5"/>
  </w:num>
  <w:num w:numId="21">
    <w:abstractNumId w:val="5"/>
  </w:num>
  <w:num w:numId="22">
    <w:abstractNumId w:val="5"/>
  </w:num>
  <w:num w:numId="23">
    <w:abstractNumId w:val="5"/>
  </w:num>
  <w:num w:numId="24">
    <w:abstractNumId w:val="5"/>
  </w:num>
  <w:num w:numId="25">
    <w:abstractNumId w:val="5"/>
  </w:num>
  <w:num w:numId="26">
    <w:abstractNumId w:val="5"/>
  </w:num>
  <w:num w:numId="27">
    <w:abstractNumId w:val="5"/>
  </w:num>
  <w:num w:numId="28">
    <w:abstractNumId w:val="28"/>
  </w:num>
  <w:num w:numId="29">
    <w:abstractNumId w:val="11"/>
  </w:num>
  <w:num w:numId="30">
    <w:abstractNumId w:val="3"/>
  </w:num>
  <w:num w:numId="31">
    <w:abstractNumId w:val="21"/>
  </w:num>
  <w:num w:numId="32">
    <w:abstractNumId w:val="16"/>
  </w:num>
  <w:num w:numId="33">
    <w:abstractNumId w:val="30"/>
  </w:num>
  <w:num w:numId="34">
    <w:abstractNumId w:val="0"/>
  </w:num>
  <w:num w:numId="35">
    <w:abstractNumId w:val="19"/>
  </w:num>
  <w:num w:numId="36">
    <w:abstractNumId w:val="12"/>
  </w:num>
  <w:num w:numId="37">
    <w:abstractNumId w:val="20"/>
  </w:num>
  <w:num w:numId="38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">
    <w:abstractNumId w:val="17"/>
  </w:num>
  <w:num w:numId="45">
    <w:abstractNumId w:val="15"/>
  </w:num>
  <w:num w:numId="46">
    <w:abstractNumId w:val="26"/>
  </w:num>
  <w:num w:numId="47">
    <w:abstractNumId w:val="29"/>
  </w:num>
  <w:num w:numId="48">
    <w:abstractNumId w:val="2"/>
  </w:num>
  <w:num w:numId="49">
    <w:abstractNumId w:val="27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en-US" w:vendorID="64" w:dllVersion="0" w:nlCheck="1" w:checkStyle="1"/>
  <w:activeWritingStyle w:appName="MSWord" w:lang="en-GB" w:vendorID="64" w:dllVersion="0" w:nlCheck="1" w:checkStyle="1"/>
  <w:activeWritingStyle w:appName="MSWord" w:lang="ar-SA" w:vendorID="64" w:dllVersion="0" w:nlCheck="1" w:checkStyle="0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4096" w:nlCheck="1" w:checkStyle="0"/>
  <w:activeWritingStyle w:appName="MSWord" w:lang="en-GB" w:vendorID="64" w:dllVersion="4096" w:nlCheck="1" w:checkStyle="0"/>
  <w:proofState w:spelling="clean" w:grammar="clean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709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>
      <o:colormru v:ext="edit" colors="#ddd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AxNDIzNTQwMzA3MzRR0lEKTi0uzszPAykwrgUAM8d/2iwAAAA="/>
  </w:docVars>
  <w:rsids>
    <w:rsidRoot w:val="008908DA"/>
    <w:rsid w:val="0000097A"/>
    <w:rsid w:val="000041DF"/>
    <w:rsid w:val="00005194"/>
    <w:rsid w:val="0001086B"/>
    <w:rsid w:val="00010A68"/>
    <w:rsid w:val="00011233"/>
    <w:rsid w:val="00012F7F"/>
    <w:rsid w:val="000136FA"/>
    <w:rsid w:val="00016615"/>
    <w:rsid w:val="00017F36"/>
    <w:rsid w:val="000218E9"/>
    <w:rsid w:val="00022840"/>
    <w:rsid w:val="00023C74"/>
    <w:rsid w:val="00024C12"/>
    <w:rsid w:val="0002561A"/>
    <w:rsid w:val="00025889"/>
    <w:rsid w:val="00026E45"/>
    <w:rsid w:val="000301E0"/>
    <w:rsid w:val="00030354"/>
    <w:rsid w:val="000344E7"/>
    <w:rsid w:val="00034798"/>
    <w:rsid w:val="000357C6"/>
    <w:rsid w:val="00036782"/>
    <w:rsid w:val="00037218"/>
    <w:rsid w:val="00040169"/>
    <w:rsid w:val="000413F7"/>
    <w:rsid w:val="00044AFA"/>
    <w:rsid w:val="00044DDD"/>
    <w:rsid w:val="00047B9A"/>
    <w:rsid w:val="000511B3"/>
    <w:rsid w:val="000511C0"/>
    <w:rsid w:val="0005163A"/>
    <w:rsid w:val="00051780"/>
    <w:rsid w:val="00051D11"/>
    <w:rsid w:val="00053429"/>
    <w:rsid w:val="0005443E"/>
    <w:rsid w:val="00054F85"/>
    <w:rsid w:val="00056175"/>
    <w:rsid w:val="00061A99"/>
    <w:rsid w:val="000622B0"/>
    <w:rsid w:val="0006281E"/>
    <w:rsid w:val="0006330C"/>
    <w:rsid w:val="00064CB6"/>
    <w:rsid w:val="00070E5A"/>
    <w:rsid w:val="0007195B"/>
    <w:rsid w:val="00072CAA"/>
    <w:rsid w:val="00073520"/>
    <w:rsid w:val="00075E7A"/>
    <w:rsid w:val="00080063"/>
    <w:rsid w:val="000801DD"/>
    <w:rsid w:val="000814CE"/>
    <w:rsid w:val="00082A0A"/>
    <w:rsid w:val="000921D7"/>
    <w:rsid w:val="000942C7"/>
    <w:rsid w:val="00095A76"/>
    <w:rsid w:val="00096D3F"/>
    <w:rsid w:val="000A2CBD"/>
    <w:rsid w:val="000A37F4"/>
    <w:rsid w:val="000A3D92"/>
    <w:rsid w:val="000A4555"/>
    <w:rsid w:val="000A4C8D"/>
    <w:rsid w:val="000A71A2"/>
    <w:rsid w:val="000B0177"/>
    <w:rsid w:val="000B1764"/>
    <w:rsid w:val="000B18D1"/>
    <w:rsid w:val="000B5EC8"/>
    <w:rsid w:val="000B76A2"/>
    <w:rsid w:val="000C00B5"/>
    <w:rsid w:val="000C033D"/>
    <w:rsid w:val="000C18AD"/>
    <w:rsid w:val="000C1F70"/>
    <w:rsid w:val="000C3458"/>
    <w:rsid w:val="000C4291"/>
    <w:rsid w:val="000C4463"/>
    <w:rsid w:val="000C462E"/>
    <w:rsid w:val="000C5427"/>
    <w:rsid w:val="000C54B3"/>
    <w:rsid w:val="000C76E4"/>
    <w:rsid w:val="000D0BBD"/>
    <w:rsid w:val="000D15A5"/>
    <w:rsid w:val="000D3F7B"/>
    <w:rsid w:val="000D42B3"/>
    <w:rsid w:val="000D4AB7"/>
    <w:rsid w:val="000D5379"/>
    <w:rsid w:val="000D53A5"/>
    <w:rsid w:val="000D54C1"/>
    <w:rsid w:val="000D6702"/>
    <w:rsid w:val="000D6CFE"/>
    <w:rsid w:val="000D6D4B"/>
    <w:rsid w:val="000D7763"/>
    <w:rsid w:val="000E05AD"/>
    <w:rsid w:val="000E061C"/>
    <w:rsid w:val="000E1261"/>
    <w:rsid w:val="000E30C3"/>
    <w:rsid w:val="000E3504"/>
    <w:rsid w:val="000E743E"/>
    <w:rsid w:val="000F05C0"/>
    <w:rsid w:val="000F1960"/>
    <w:rsid w:val="000F2558"/>
    <w:rsid w:val="000F2703"/>
    <w:rsid w:val="000F306E"/>
    <w:rsid w:val="000F315A"/>
    <w:rsid w:val="000F3BEC"/>
    <w:rsid w:val="000F3CFF"/>
    <w:rsid w:val="000F551B"/>
    <w:rsid w:val="000F64A6"/>
    <w:rsid w:val="000F741A"/>
    <w:rsid w:val="000F7457"/>
    <w:rsid w:val="001002A9"/>
    <w:rsid w:val="001025C6"/>
    <w:rsid w:val="00104849"/>
    <w:rsid w:val="001070A7"/>
    <w:rsid w:val="00111643"/>
    <w:rsid w:val="001116F5"/>
    <w:rsid w:val="00112146"/>
    <w:rsid w:val="00112FE6"/>
    <w:rsid w:val="00113530"/>
    <w:rsid w:val="00113A25"/>
    <w:rsid w:val="00114115"/>
    <w:rsid w:val="001159D5"/>
    <w:rsid w:val="00115FED"/>
    <w:rsid w:val="001166D3"/>
    <w:rsid w:val="001179FC"/>
    <w:rsid w:val="001216B7"/>
    <w:rsid w:val="00121731"/>
    <w:rsid w:val="00122953"/>
    <w:rsid w:val="00122F1F"/>
    <w:rsid w:val="001231C3"/>
    <w:rsid w:val="0012567D"/>
    <w:rsid w:val="0012719C"/>
    <w:rsid w:val="00127616"/>
    <w:rsid w:val="0013202A"/>
    <w:rsid w:val="0013215A"/>
    <w:rsid w:val="00132A45"/>
    <w:rsid w:val="00134861"/>
    <w:rsid w:val="00136651"/>
    <w:rsid w:val="00136877"/>
    <w:rsid w:val="00137FCC"/>
    <w:rsid w:val="00140EAE"/>
    <w:rsid w:val="00141371"/>
    <w:rsid w:val="0014260F"/>
    <w:rsid w:val="00142AE9"/>
    <w:rsid w:val="00142DED"/>
    <w:rsid w:val="001437C8"/>
    <w:rsid w:val="00143974"/>
    <w:rsid w:val="00143FB1"/>
    <w:rsid w:val="0014460E"/>
    <w:rsid w:val="0014547C"/>
    <w:rsid w:val="00145990"/>
    <w:rsid w:val="0014661D"/>
    <w:rsid w:val="00146638"/>
    <w:rsid w:val="001467B5"/>
    <w:rsid w:val="001472C3"/>
    <w:rsid w:val="00151044"/>
    <w:rsid w:val="00151294"/>
    <w:rsid w:val="0015164B"/>
    <w:rsid w:val="00151C14"/>
    <w:rsid w:val="00153600"/>
    <w:rsid w:val="0015490F"/>
    <w:rsid w:val="00155285"/>
    <w:rsid w:val="001554DD"/>
    <w:rsid w:val="001577D7"/>
    <w:rsid w:val="00160CCC"/>
    <w:rsid w:val="00162555"/>
    <w:rsid w:val="00163A56"/>
    <w:rsid w:val="00163EA1"/>
    <w:rsid w:val="00164B8F"/>
    <w:rsid w:val="00165551"/>
    <w:rsid w:val="00167310"/>
    <w:rsid w:val="001700EF"/>
    <w:rsid w:val="00170400"/>
    <w:rsid w:val="0017067C"/>
    <w:rsid w:val="00171926"/>
    <w:rsid w:val="001725A3"/>
    <w:rsid w:val="001725E5"/>
    <w:rsid w:val="00172ABF"/>
    <w:rsid w:val="00173715"/>
    <w:rsid w:val="00173EFD"/>
    <w:rsid w:val="00173F10"/>
    <w:rsid w:val="00174432"/>
    <w:rsid w:val="00180E3D"/>
    <w:rsid w:val="00181D97"/>
    <w:rsid w:val="00182240"/>
    <w:rsid w:val="001864E4"/>
    <w:rsid w:val="00193DF9"/>
    <w:rsid w:val="0019438F"/>
    <w:rsid w:val="0019482D"/>
    <w:rsid w:val="0019526E"/>
    <w:rsid w:val="0019558F"/>
    <w:rsid w:val="001956EB"/>
    <w:rsid w:val="001963C2"/>
    <w:rsid w:val="00196425"/>
    <w:rsid w:val="001964C6"/>
    <w:rsid w:val="00197F78"/>
    <w:rsid w:val="001A025C"/>
    <w:rsid w:val="001A08F8"/>
    <w:rsid w:val="001A0AA4"/>
    <w:rsid w:val="001A1630"/>
    <w:rsid w:val="001A1828"/>
    <w:rsid w:val="001A24B0"/>
    <w:rsid w:val="001A4FC9"/>
    <w:rsid w:val="001A7C09"/>
    <w:rsid w:val="001B0552"/>
    <w:rsid w:val="001B22F6"/>
    <w:rsid w:val="001B2E3B"/>
    <w:rsid w:val="001B3107"/>
    <w:rsid w:val="001B4D01"/>
    <w:rsid w:val="001B528C"/>
    <w:rsid w:val="001B7895"/>
    <w:rsid w:val="001C1C14"/>
    <w:rsid w:val="001C539B"/>
    <w:rsid w:val="001C5F07"/>
    <w:rsid w:val="001C6E60"/>
    <w:rsid w:val="001D094C"/>
    <w:rsid w:val="001D2D5E"/>
    <w:rsid w:val="001D3669"/>
    <w:rsid w:val="001D3690"/>
    <w:rsid w:val="001D64A6"/>
    <w:rsid w:val="001D6CCB"/>
    <w:rsid w:val="001D737B"/>
    <w:rsid w:val="001D7778"/>
    <w:rsid w:val="001E1AA0"/>
    <w:rsid w:val="001E28C0"/>
    <w:rsid w:val="001E4BE4"/>
    <w:rsid w:val="001E516A"/>
    <w:rsid w:val="001E5A3E"/>
    <w:rsid w:val="001E6196"/>
    <w:rsid w:val="001E6FC1"/>
    <w:rsid w:val="001E7C1A"/>
    <w:rsid w:val="001F0DC3"/>
    <w:rsid w:val="001F1BDA"/>
    <w:rsid w:val="001F50D7"/>
    <w:rsid w:val="001F5798"/>
    <w:rsid w:val="001F5A3E"/>
    <w:rsid w:val="001F629C"/>
    <w:rsid w:val="00201D26"/>
    <w:rsid w:val="002032F7"/>
    <w:rsid w:val="0020380D"/>
    <w:rsid w:val="00204820"/>
    <w:rsid w:val="00204945"/>
    <w:rsid w:val="00206D99"/>
    <w:rsid w:val="0021192E"/>
    <w:rsid w:val="00212709"/>
    <w:rsid w:val="00212806"/>
    <w:rsid w:val="002146ED"/>
    <w:rsid w:val="00220469"/>
    <w:rsid w:val="00220DEC"/>
    <w:rsid w:val="00221005"/>
    <w:rsid w:val="00223060"/>
    <w:rsid w:val="002246E8"/>
    <w:rsid w:val="00224B28"/>
    <w:rsid w:val="00224CAE"/>
    <w:rsid w:val="00225730"/>
    <w:rsid w:val="00225C22"/>
    <w:rsid w:val="0022785C"/>
    <w:rsid w:val="00227CD4"/>
    <w:rsid w:val="00232240"/>
    <w:rsid w:val="00233102"/>
    <w:rsid w:val="00233A17"/>
    <w:rsid w:val="00233F3C"/>
    <w:rsid w:val="0023483A"/>
    <w:rsid w:val="00236EAE"/>
    <w:rsid w:val="0024006F"/>
    <w:rsid w:val="002404B8"/>
    <w:rsid w:val="0024160B"/>
    <w:rsid w:val="002427B9"/>
    <w:rsid w:val="00243126"/>
    <w:rsid w:val="00245051"/>
    <w:rsid w:val="00246DC5"/>
    <w:rsid w:val="00250050"/>
    <w:rsid w:val="002538A5"/>
    <w:rsid w:val="00255FBA"/>
    <w:rsid w:val="00257C55"/>
    <w:rsid w:val="00260CC9"/>
    <w:rsid w:val="002619CF"/>
    <w:rsid w:val="00262254"/>
    <w:rsid w:val="00262595"/>
    <w:rsid w:val="00262651"/>
    <w:rsid w:val="00262CB5"/>
    <w:rsid w:val="00263142"/>
    <w:rsid w:val="00264DB7"/>
    <w:rsid w:val="002652AA"/>
    <w:rsid w:val="002655A3"/>
    <w:rsid w:val="00265955"/>
    <w:rsid w:val="002666B3"/>
    <w:rsid w:val="00266B78"/>
    <w:rsid w:val="00267A0A"/>
    <w:rsid w:val="00271177"/>
    <w:rsid w:val="0027194C"/>
    <w:rsid w:val="002720D0"/>
    <w:rsid w:val="00273336"/>
    <w:rsid w:val="00273C60"/>
    <w:rsid w:val="002745A8"/>
    <w:rsid w:val="0027537E"/>
    <w:rsid w:val="00275C24"/>
    <w:rsid w:val="002772CE"/>
    <w:rsid w:val="00277DB2"/>
    <w:rsid w:val="00277F7D"/>
    <w:rsid w:val="00280BC1"/>
    <w:rsid w:val="002810D1"/>
    <w:rsid w:val="0028360F"/>
    <w:rsid w:val="00283B4F"/>
    <w:rsid w:val="002847D0"/>
    <w:rsid w:val="00284B5B"/>
    <w:rsid w:val="00284DF6"/>
    <w:rsid w:val="00290FFC"/>
    <w:rsid w:val="0029132A"/>
    <w:rsid w:val="002913FF"/>
    <w:rsid w:val="00292489"/>
    <w:rsid w:val="00293E8A"/>
    <w:rsid w:val="00294766"/>
    <w:rsid w:val="00296E7F"/>
    <w:rsid w:val="0029743B"/>
    <w:rsid w:val="00297B80"/>
    <w:rsid w:val="00297DB0"/>
    <w:rsid w:val="002A3016"/>
    <w:rsid w:val="002A32B4"/>
    <w:rsid w:val="002A548A"/>
    <w:rsid w:val="002A5613"/>
    <w:rsid w:val="002A5ABC"/>
    <w:rsid w:val="002A61F5"/>
    <w:rsid w:val="002A6702"/>
    <w:rsid w:val="002A78DA"/>
    <w:rsid w:val="002A7F96"/>
    <w:rsid w:val="002B028C"/>
    <w:rsid w:val="002B1367"/>
    <w:rsid w:val="002B339B"/>
    <w:rsid w:val="002B5686"/>
    <w:rsid w:val="002B71AA"/>
    <w:rsid w:val="002B7E65"/>
    <w:rsid w:val="002C0DF4"/>
    <w:rsid w:val="002C17CD"/>
    <w:rsid w:val="002C1B06"/>
    <w:rsid w:val="002C2701"/>
    <w:rsid w:val="002C5141"/>
    <w:rsid w:val="002C635E"/>
    <w:rsid w:val="002C6477"/>
    <w:rsid w:val="002C7236"/>
    <w:rsid w:val="002D0ACB"/>
    <w:rsid w:val="002D1700"/>
    <w:rsid w:val="002D17AA"/>
    <w:rsid w:val="002D52A6"/>
    <w:rsid w:val="002D63FC"/>
    <w:rsid w:val="002D647A"/>
    <w:rsid w:val="002D72A5"/>
    <w:rsid w:val="002D7A8A"/>
    <w:rsid w:val="002E1A76"/>
    <w:rsid w:val="002E1C08"/>
    <w:rsid w:val="002E1DC4"/>
    <w:rsid w:val="002E1E9F"/>
    <w:rsid w:val="002E1F94"/>
    <w:rsid w:val="002E3039"/>
    <w:rsid w:val="002E334A"/>
    <w:rsid w:val="002E5753"/>
    <w:rsid w:val="002E7256"/>
    <w:rsid w:val="002F4014"/>
    <w:rsid w:val="002F64C5"/>
    <w:rsid w:val="002F6DF1"/>
    <w:rsid w:val="002F7FE3"/>
    <w:rsid w:val="00301B0F"/>
    <w:rsid w:val="00302F76"/>
    <w:rsid w:val="00304741"/>
    <w:rsid w:val="0030561A"/>
    <w:rsid w:val="00305BB5"/>
    <w:rsid w:val="003072D9"/>
    <w:rsid w:val="003103A8"/>
    <w:rsid w:val="0031135C"/>
    <w:rsid w:val="00312531"/>
    <w:rsid w:val="003133E8"/>
    <w:rsid w:val="00313664"/>
    <w:rsid w:val="00313D35"/>
    <w:rsid w:val="00315E77"/>
    <w:rsid w:val="00316251"/>
    <w:rsid w:val="00321270"/>
    <w:rsid w:val="00321A03"/>
    <w:rsid w:val="003225C9"/>
    <w:rsid w:val="00323119"/>
    <w:rsid w:val="00323FBA"/>
    <w:rsid w:val="0032479C"/>
    <w:rsid w:val="00324EB9"/>
    <w:rsid w:val="00326C97"/>
    <w:rsid w:val="003276CF"/>
    <w:rsid w:val="003328C3"/>
    <w:rsid w:val="00332EE6"/>
    <w:rsid w:val="003330B7"/>
    <w:rsid w:val="00337ACB"/>
    <w:rsid w:val="00337B3E"/>
    <w:rsid w:val="00337BF5"/>
    <w:rsid w:val="00340128"/>
    <w:rsid w:val="003409E2"/>
    <w:rsid w:val="00341D8A"/>
    <w:rsid w:val="00342175"/>
    <w:rsid w:val="00342E96"/>
    <w:rsid w:val="003435B2"/>
    <w:rsid w:val="003454A2"/>
    <w:rsid w:val="003457C2"/>
    <w:rsid w:val="00345C02"/>
    <w:rsid w:val="00346358"/>
    <w:rsid w:val="00346BFB"/>
    <w:rsid w:val="0034783A"/>
    <w:rsid w:val="00352ACB"/>
    <w:rsid w:val="00354A15"/>
    <w:rsid w:val="00354F53"/>
    <w:rsid w:val="0035521F"/>
    <w:rsid w:val="003553F6"/>
    <w:rsid w:val="00355442"/>
    <w:rsid w:val="00355CEB"/>
    <w:rsid w:val="00355E53"/>
    <w:rsid w:val="0035622B"/>
    <w:rsid w:val="00356DF7"/>
    <w:rsid w:val="00362468"/>
    <w:rsid w:val="00362A7C"/>
    <w:rsid w:val="00363C1F"/>
    <w:rsid w:val="003655B6"/>
    <w:rsid w:val="0036652F"/>
    <w:rsid w:val="00366D26"/>
    <w:rsid w:val="00367205"/>
    <w:rsid w:val="00367957"/>
    <w:rsid w:val="00371FFB"/>
    <w:rsid w:val="0037213A"/>
    <w:rsid w:val="003759BC"/>
    <w:rsid w:val="00376578"/>
    <w:rsid w:val="003836EB"/>
    <w:rsid w:val="00383AA4"/>
    <w:rsid w:val="00385236"/>
    <w:rsid w:val="0038757C"/>
    <w:rsid w:val="0039166E"/>
    <w:rsid w:val="00391B00"/>
    <w:rsid w:val="0039212A"/>
    <w:rsid w:val="0039412E"/>
    <w:rsid w:val="003941B2"/>
    <w:rsid w:val="003957AB"/>
    <w:rsid w:val="003974EA"/>
    <w:rsid w:val="00397C94"/>
    <w:rsid w:val="00397E4A"/>
    <w:rsid w:val="003A2745"/>
    <w:rsid w:val="003A336D"/>
    <w:rsid w:val="003A395D"/>
    <w:rsid w:val="003A5598"/>
    <w:rsid w:val="003A6C75"/>
    <w:rsid w:val="003A720E"/>
    <w:rsid w:val="003B2E89"/>
    <w:rsid w:val="003B35D5"/>
    <w:rsid w:val="003B4BB4"/>
    <w:rsid w:val="003B77BA"/>
    <w:rsid w:val="003B7820"/>
    <w:rsid w:val="003B7FE0"/>
    <w:rsid w:val="003C10A5"/>
    <w:rsid w:val="003C3606"/>
    <w:rsid w:val="003C434E"/>
    <w:rsid w:val="003C4402"/>
    <w:rsid w:val="003C4B79"/>
    <w:rsid w:val="003C51DD"/>
    <w:rsid w:val="003C6182"/>
    <w:rsid w:val="003C76C2"/>
    <w:rsid w:val="003C77C5"/>
    <w:rsid w:val="003D0796"/>
    <w:rsid w:val="003D1374"/>
    <w:rsid w:val="003D18F8"/>
    <w:rsid w:val="003D1C91"/>
    <w:rsid w:val="003D37D3"/>
    <w:rsid w:val="003D3D25"/>
    <w:rsid w:val="003D4016"/>
    <w:rsid w:val="003D512E"/>
    <w:rsid w:val="003D58C2"/>
    <w:rsid w:val="003D6B18"/>
    <w:rsid w:val="003E1689"/>
    <w:rsid w:val="003E2ECA"/>
    <w:rsid w:val="003E3782"/>
    <w:rsid w:val="003E4174"/>
    <w:rsid w:val="003E4607"/>
    <w:rsid w:val="003E52AC"/>
    <w:rsid w:val="003E736D"/>
    <w:rsid w:val="003F3438"/>
    <w:rsid w:val="003F3768"/>
    <w:rsid w:val="003F385D"/>
    <w:rsid w:val="003F61B3"/>
    <w:rsid w:val="003F71E6"/>
    <w:rsid w:val="00400485"/>
    <w:rsid w:val="00400B06"/>
    <w:rsid w:val="00401189"/>
    <w:rsid w:val="0040191C"/>
    <w:rsid w:val="00402574"/>
    <w:rsid w:val="004033AB"/>
    <w:rsid w:val="004038A8"/>
    <w:rsid w:val="00404D92"/>
    <w:rsid w:val="00405871"/>
    <w:rsid w:val="00405E52"/>
    <w:rsid w:val="00406065"/>
    <w:rsid w:val="00406BFF"/>
    <w:rsid w:val="004072F6"/>
    <w:rsid w:val="004107E2"/>
    <w:rsid w:val="00410F26"/>
    <w:rsid w:val="00412666"/>
    <w:rsid w:val="00412771"/>
    <w:rsid w:val="00412F06"/>
    <w:rsid w:val="00415B0A"/>
    <w:rsid w:val="0041705F"/>
    <w:rsid w:val="00417106"/>
    <w:rsid w:val="004178B6"/>
    <w:rsid w:val="00417EFE"/>
    <w:rsid w:val="00421C7F"/>
    <w:rsid w:val="00424013"/>
    <w:rsid w:val="004249C9"/>
    <w:rsid w:val="004256AC"/>
    <w:rsid w:val="00426A93"/>
    <w:rsid w:val="004271DE"/>
    <w:rsid w:val="00427D31"/>
    <w:rsid w:val="00427DEC"/>
    <w:rsid w:val="00430A21"/>
    <w:rsid w:val="00430AB8"/>
    <w:rsid w:val="00430DE1"/>
    <w:rsid w:val="00431063"/>
    <w:rsid w:val="00431C4F"/>
    <w:rsid w:val="00431D3E"/>
    <w:rsid w:val="00433E25"/>
    <w:rsid w:val="00434F0D"/>
    <w:rsid w:val="00436005"/>
    <w:rsid w:val="004369E4"/>
    <w:rsid w:val="0044158C"/>
    <w:rsid w:val="00442C4F"/>
    <w:rsid w:val="0044316A"/>
    <w:rsid w:val="0044381E"/>
    <w:rsid w:val="00443B04"/>
    <w:rsid w:val="00444126"/>
    <w:rsid w:val="004464F5"/>
    <w:rsid w:val="00452561"/>
    <w:rsid w:val="004530DB"/>
    <w:rsid w:val="00453E6A"/>
    <w:rsid w:val="004566FF"/>
    <w:rsid w:val="00456A01"/>
    <w:rsid w:val="00457953"/>
    <w:rsid w:val="00457F4D"/>
    <w:rsid w:val="0046038F"/>
    <w:rsid w:val="00461930"/>
    <w:rsid w:val="00465F3A"/>
    <w:rsid w:val="00465F51"/>
    <w:rsid w:val="00466F19"/>
    <w:rsid w:val="00467D44"/>
    <w:rsid w:val="0047132D"/>
    <w:rsid w:val="00473C0A"/>
    <w:rsid w:val="004747B4"/>
    <w:rsid w:val="00476C67"/>
    <w:rsid w:val="00476D45"/>
    <w:rsid w:val="00476F6D"/>
    <w:rsid w:val="0047725E"/>
    <w:rsid w:val="004800AD"/>
    <w:rsid w:val="00480C15"/>
    <w:rsid w:val="004810F1"/>
    <w:rsid w:val="004816D2"/>
    <w:rsid w:val="00481BC0"/>
    <w:rsid w:val="00481CEC"/>
    <w:rsid w:val="004835DE"/>
    <w:rsid w:val="00483C75"/>
    <w:rsid w:val="00485CDE"/>
    <w:rsid w:val="004879F6"/>
    <w:rsid w:val="0049048B"/>
    <w:rsid w:val="00490573"/>
    <w:rsid w:val="00490872"/>
    <w:rsid w:val="004909E3"/>
    <w:rsid w:val="00490BE8"/>
    <w:rsid w:val="00491AB5"/>
    <w:rsid w:val="004941D1"/>
    <w:rsid w:val="004950DC"/>
    <w:rsid w:val="0049516C"/>
    <w:rsid w:val="004952BB"/>
    <w:rsid w:val="0049596E"/>
    <w:rsid w:val="00495C5E"/>
    <w:rsid w:val="00496202"/>
    <w:rsid w:val="00496596"/>
    <w:rsid w:val="00496C6E"/>
    <w:rsid w:val="00496CD8"/>
    <w:rsid w:val="00497955"/>
    <w:rsid w:val="004A0055"/>
    <w:rsid w:val="004A10EA"/>
    <w:rsid w:val="004A3C24"/>
    <w:rsid w:val="004A466E"/>
    <w:rsid w:val="004A4DF5"/>
    <w:rsid w:val="004A5EE8"/>
    <w:rsid w:val="004A6064"/>
    <w:rsid w:val="004A6598"/>
    <w:rsid w:val="004A7BFB"/>
    <w:rsid w:val="004A7F71"/>
    <w:rsid w:val="004B0A1B"/>
    <w:rsid w:val="004B1715"/>
    <w:rsid w:val="004B3060"/>
    <w:rsid w:val="004B473D"/>
    <w:rsid w:val="004B54CF"/>
    <w:rsid w:val="004B5B23"/>
    <w:rsid w:val="004C1340"/>
    <w:rsid w:val="004C1726"/>
    <w:rsid w:val="004C2420"/>
    <w:rsid w:val="004C2B93"/>
    <w:rsid w:val="004C7551"/>
    <w:rsid w:val="004C7AC3"/>
    <w:rsid w:val="004D1570"/>
    <w:rsid w:val="004D18E5"/>
    <w:rsid w:val="004D2C0D"/>
    <w:rsid w:val="004D2E24"/>
    <w:rsid w:val="004D4659"/>
    <w:rsid w:val="004D4C25"/>
    <w:rsid w:val="004D5F36"/>
    <w:rsid w:val="004E08D3"/>
    <w:rsid w:val="004E2058"/>
    <w:rsid w:val="004E3941"/>
    <w:rsid w:val="004E4DC8"/>
    <w:rsid w:val="004E5042"/>
    <w:rsid w:val="004E54A0"/>
    <w:rsid w:val="004E585E"/>
    <w:rsid w:val="004E7E78"/>
    <w:rsid w:val="004F3EDD"/>
    <w:rsid w:val="004F4019"/>
    <w:rsid w:val="004F4260"/>
    <w:rsid w:val="004F4828"/>
    <w:rsid w:val="004F490F"/>
    <w:rsid w:val="004F4A35"/>
    <w:rsid w:val="004F5DE5"/>
    <w:rsid w:val="004F708E"/>
    <w:rsid w:val="005014BF"/>
    <w:rsid w:val="0050152B"/>
    <w:rsid w:val="0050343B"/>
    <w:rsid w:val="00505873"/>
    <w:rsid w:val="00506C3B"/>
    <w:rsid w:val="00507567"/>
    <w:rsid w:val="00507BC5"/>
    <w:rsid w:val="005104E4"/>
    <w:rsid w:val="00512A55"/>
    <w:rsid w:val="00512A94"/>
    <w:rsid w:val="00512F88"/>
    <w:rsid w:val="00513829"/>
    <w:rsid w:val="00515E82"/>
    <w:rsid w:val="0051604B"/>
    <w:rsid w:val="00520020"/>
    <w:rsid w:val="0052086D"/>
    <w:rsid w:val="0052128D"/>
    <w:rsid w:val="005224FF"/>
    <w:rsid w:val="00522E68"/>
    <w:rsid w:val="0052448D"/>
    <w:rsid w:val="005265F6"/>
    <w:rsid w:val="00530B1B"/>
    <w:rsid w:val="005311B7"/>
    <w:rsid w:val="00532701"/>
    <w:rsid w:val="00532977"/>
    <w:rsid w:val="005336C6"/>
    <w:rsid w:val="005337B8"/>
    <w:rsid w:val="00533892"/>
    <w:rsid w:val="005344F7"/>
    <w:rsid w:val="0053573D"/>
    <w:rsid w:val="005369B9"/>
    <w:rsid w:val="005404C6"/>
    <w:rsid w:val="005407C8"/>
    <w:rsid w:val="00540FD6"/>
    <w:rsid w:val="00541F32"/>
    <w:rsid w:val="005435AD"/>
    <w:rsid w:val="005444EE"/>
    <w:rsid w:val="005446EF"/>
    <w:rsid w:val="00544B42"/>
    <w:rsid w:val="005451ED"/>
    <w:rsid w:val="00546425"/>
    <w:rsid w:val="0055067E"/>
    <w:rsid w:val="00550816"/>
    <w:rsid w:val="005510E7"/>
    <w:rsid w:val="00552298"/>
    <w:rsid w:val="00553752"/>
    <w:rsid w:val="00553AC7"/>
    <w:rsid w:val="00554F47"/>
    <w:rsid w:val="00555402"/>
    <w:rsid w:val="005555D0"/>
    <w:rsid w:val="00556018"/>
    <w:rsid w:val="00556E71"/>
    <w:rsid w:val="00557C36"/>
    <w:rsid w:val="00561757"/>
    <w:rsid w:val="00566D3F"/>
    <w:rsid w:val="005671DB"/>
    <w:rsid w:val="00573506"/>
    <w:rsid w:val="0057724A"/>
    <w:rsid w:val="0057789E"/>
    <w:rsid w:val="00577E47"/>
    <w:rsid w:val="0058035C"/>
    <w:rsid w:val="00580E6E"/>
    <w:rsid w:val="00581185"/>
    <w:rsid w:val="005829E8"/>
    <w:rsid w:val="00582E5E"/>
    <w:rsid w:val="005848D4"/>
    <w:rsid w:val="00585A95"/>
    <w:rsid w:val="005861B8"/>
    <w:rsid w:val="0059187B"/>
    <w:rsid w:val="00592367"/>
    <w:rsid w:val="0059432A"/>
    <w:rsid w:val="00595279"/>
    <w:rsid w:val="00595766"/>
    <w:rsid w:val="00595AE6"/>
    <w:rsid w:val="005969F2"/>
    <w:rsid w:val="005A010F"/>
    <w:rsid w:val="005A12AF"/>
    <w:rsid w:val="005A1844"/>
    <w:rsid w:val="005A2F65"/>
    <w:rsid w:val="005A3128"/>
    <w:rsid w:val="005A4CB8"/>
    <w:rsid w:val="005A5A7E"/>
    <w:rsid w:val="005A5E23"/>
    <w:rsid w:val="005A6B1F"/>
    <w:rsid w:val="005B0AD1"/>
    <w:rsid w:val="005B1172"/>
    <w:rsid w:val="005B1DB5"/>
    <w:rsid w:val="005B24C2"/>
    <w:rsid w:val="005B334A"/>
    <w:rsid w:val="005B4FD1"/>
    <w:rsid w:val="005B639E"/>
    <w:rsid w:val="005B67C9"/>
    <w:rsid w:val="005B756D"/>
    <w:rsid w:val="005C12FB"/>
    <w:rsid w:val="005C429C"/>
    <w:rsid w:val="005C5C90"/>
    <w:rsid w:val="005C6ED4"/>
    <w:rsid w:val="005C78FC"/>
    <w:rsid w:val="005C7AB8"/>
    <w:rsid w:val="005C7FF2"/>
    <w:rsid w:val="005D22A8"/>
    <w:rsid w:val="005D2549"/>
    <w:rsid w:val="005D2D81"/>
    <w:rsid w:val="005D4094"/>
    <w:rsid w:val="005D45F3"/>
    <w:rsid w:val="005D4BD3"/>
    <w:rsid w:val="005D5E48"/>
    <w:rsid w:val="005E1140"/>
    <w:rsid w:val="005E31D9"/>
    <w:rsid w:val="005E3F61"/>
    <w:rsid w:val="005E65FB"/>
    <w:rsid w:val="005E7365"/>
    <w:rsid w:val="005F28FA"/>
    <w:rsid w:val="005F2E40"/>
    <w:rsid w:val="005F39A2"/>
    <w:rsid w:val="005F4022"/>
    <w:rsid w:val="005F4063"/>
    <w:rsid w:val="005F48B8"/>
    <w:rsid w:val="005F4F26"/>
    <w:rsid w:val="005F5298"/>
    <w:rsid w:val="005F653C"/>
    <w:rsid w:val="005F78B3"/>
    <w:rsid w:val="00600982"/>
    <w:rsid w:val="006010FC"/>
    <w:rsid w:val="00603497"/>
    <w:rsid w:val="00603AC2"/>
    <w:rsid w:val="00603F85"/>
    <w:rsid w:val="006047B3"/>
    <w:rsid w:val="00606224"/>
    <w:rsid w:val="0060714F"/>
    <w:rsid w:val="00607AC9"/>
    <w:rsid w:val="00610FEE"/>
    <w:rsid w:val="006113A8"/>
    <w:rsid w:val="00611B0B"/>
    <w:rsid w:val="00611EA5"/>
    <w:rsid w:val="00612491"/>
    <w:rsid w:val="006130EF"/>
    <w:rsid w:val="00613EF9"/>
    <w:rsid w:val="00615258"/>
    <w:rsid w:val="00616116"/>
    <w:rsid w:val="00616CDB"/>
    <w:rsid w:val="0061733E"/>
    <w:rsid w:val="006236F6"/>
    <w:rsid w:val="00624188"/>
    <w:rsid w:val="00624850"/>
    <w:rsid w:val="006248D7"/>
    <w:rsid w:val="006259DC"/>
    <w:rsid w:val="006266EB"/>
    <w:rsid w:val="00626AEC"/>
    <w:rsid w:val="00630CE0"/>
    <w:rsid w:val="006327D7"/>
    <w:rsid w:val="0063417E"/>
    <w:rsid w:val="0063486C"/>
    <w:rsid w:val="0063661C"/>
    <w:rsid w:val="00636BDB"/>
    <w:rsid w:val="006400FC"/>
    <w:rsid w:val="006403EB"/>
    <w:rsid w:val="006411A3"/>
    <w:rsid w:val="006416A8"/>
    <w:rsid w:val="00642447"/>
    <w:rsid w:val="006439D7"/>
    <w:rsid w:val="0064525E"/>
    <w:rsid w:val="00647709"/>
    <w:rsid w:val="006507D1"/>
    <w:rsid w:val="00652320"/>
    <w:rsid w:val="0065273F"/>
    <w:rsid w:val="00652AB3"/>
    <w:rsid w:val="00653115"/>
    <w:rsid w:val="00657E72"/>
    <w:rsid w:val="00662B4F"/>
    <w:rsid w:val="00664059"/>
    <w:rsid w:val="0066575D"/>
    <w:rsid w:val="00667DB1"/>
    <w:rsid w:val="006705C6"/>
    <w:rsid w:val="00671EBB"/>
    <w:rsid w:val="0067247A"/>
    <w:rsid w:val="00672B16"/>
    <w:rsid w:val="006754C1"/>
    <w:rsid w:val="00676746"/>
    <w:rsid w:val="00677049"/>
    <w:rsid w:val="0068045C"/>
    <w:rsid w:val="00681F5B"/>
    <w:rsid w:val="00681F6B"/>
    <w:rsid w:val="006834B1"/>
    <w:rsid w:val="006838A7"/>
    <w:rsid w:val="00684232"/>
    <w:rsid w:val="00684B7C"/>
    <w:rsid w:val="006853F2"/>
    <w:rsid w:val="006868C8"/>
    <w:rsid w:val="0069181F"/>
    <w:rsid w:val="00692344"/>
    <w:rsid w:val="00693436"/>
    <w:rsid w:val="00697A30"/>
    <w:rsid w:val="00697FCB"/>
    <w:rsid w:val="006A1133"/>
    <w:rsid w:val="006A1630"/>
    <w:rsid w:val="006A2A0A"/>
    <w:rsid w:val="006A4CA1"/>
    <w:rsid w:val="006A5551"/>
    <w:rsid w:val="006A73C0"/>
    <w:rsid w:val="006B03CA"/>
    <w:rsid w:val="006B458B"/>
    <w:rsid w:val="006B4F85"/>
    <w:rsid w:val="006B66DE"/>
    <w:rsid w:val="006B66E2"/>
    <w:rsid w:val="006B75B7"/>
    <w:rsid w:val="006C0551"/>
    <w:rsid w:val="006C15EB"/>
    <w:rsid w:val="006C1D62"/>
    <w:rsid w:val="006C2DF7"/>
    <w:rsid w:val="006C3079"/>
    <w:rsid w:val="006C3470"/>
    <w:rsid w:val="006C4AC7"/>
    <w:rsid w:val="006C5B27"/>
    <w:rsid w:val="006C69F0"/>
    <w:rsid w:val="006C700A"/>
    <w:rsid w:val="006D3051"/>
    <w:rsid w:val="006D3703"/>
    <w:rsid w:val="006D3F9B"/>
    <w:rsid w:val="006D43D8"/>
    <w:rsid w:val="006D6CC2"/>
    <w:rsid w:val="006D76C6"/>
    <w:rsid w:val="006E56D0"/>
    <w:rsid w:val="006F05DF"/>
    <w:rsid w:val="006F0CD5"/>
    <w:rsid w:val="006F1BC0"/>
    <w:rsid w:val="006F27FB"/>
    <w:rsid w:val="006F38DC"/>
    <w:rsid w:val="006F4440"/>
    <w:rsid w:val="006F48EE"/>
    <w:rsid w:val="006F57A2"/>
    <w:rsid w:val="006F5D61"/>
    <w:rsid w:val="006F6FBB"/>
    <w:rsid w:val="006F7668"/>
    <w:rsid w:val="006F778D"/>
    <w:rsid w:val="00701B32"/>
    <w:rsid w:val="00703A2F"/>
    <w:rsid w:val="00703D36"/>
    <w:rsid w:val="007062F5"/>
    <w:rsid w:val="00707BCE"/>
    <w:rsid w:val="007102BB"/>
    <w:rsid w:val="00710742"/>
    <w:rsid w:val="007112D1"/>
    <w:rsid w:val="007117B8"/>
    <w:rsid w:val="00712860"/>
    <w:rsid w:val="00717703"/>
    <w:rsid w:val="00720F6A"/>
    <w:rsid w:val="00721A59"/>
    <w:rsid w:val="00721BB8"/>
    <w:rsid w:val="00721EB8"/>
    <w:rsid w:val="007226C0"/>
    <w:rsid w:val="00722946"/>
    <w:rsid w:val="00723204"/>
    <w:rsid w:val="00724DBE"/>
    <w:rsid w:val="007255C6"/>
    <w:rsid w:val="00726717"/>
    <w:rsid w:val="0072698E"/>
    <w:rsid w:val="0073021B"/>
    <w:rsid w:val="007312D6"/>
    <w:rsid w:val="00733748"/>
    <w:rsid w:val="00733D93"/>
    <w:rsid w:val="0073483C"/>
    <w:rsid w:val="00734841"/>
    <w:rsid w:val="0073516F"/>
    <w:rsid w:val="00740657"/>
    <w:rsid w:val="0074070C"/>
    <w:rsid w:val="00740EB8"/>
    <w:rsid w:val="00740F62"/>
    <w:rsid w:val="00741A8E"/>
    <w:rsid w:val="00742A9E"/>
    <w:rsid w:val="007431AF"/>
    <w:rsid w:val="00743D1B"/>
    <w:rsid w:val="007455BE"/>
    <w:rsid w:val="007477D5"/>
    <w:rsid w:val="0075095A"/>
    <w:rsid w:val="00751382"/>
    <w:rsid w:val="007524A5"/>
    <w:rsid w:val="00752E3A"/>
    <w:rsid w:val="00753084"/>
    <w:rsid w:val="00753563"/>
    <w:rsid w:val="007542E8"/>
    <w:rsid w:val="00756112"/>
    <w:rsid w:val="0075644F"/>
    <w:rsid w:val="0075716C"/>
    <w:rsid w:val="007625CB"/>
    <w:rsid w:val="00762ECC"/>
    <w:rsid w:val="00763631"/>
    <w:rsid w:val="00764FBD"/>
    <w:rsid w:val="007673CA"/>
    <w:rsid w:val="007719FA"/>
    <w:rsid w:val="007731EB"/>
    <w:rsid w:val="00773980"/>
    <w:rsid w:val="007750B4"/>
    <w:rsid w:val="0077591F"/>
    <w:rsid w:val="00775C7E"/>
    <w:rsid w:val="007760BC"/>
    <w:rsid w:val="0077627F"/>
    <w:rsid w:val="0077632B"/>
    <w:rsid w:val="00776BD0"/>
    <w:rsid w:val="007772C3"/>
    <w:rsid w:val="00780579"/>
    <w:rsid w:val="00780746"/>
    <w:rsid w:val="00784042"/>
    <w:rsid w:val="00785F64"/>
    <w:rsid w:val="007870D8"/>
    <w:rsid w:val="00787355"/>
    <w:rsid w:val="0078742B"/>
    <w:rsid w:val="00787D96"/>
    <w:rsid w:val="00790E60"/>
    <w:rsid w:val="00791199"/>
    <w:rsid w:val="00794942"/>
    <w:rsid w:val="00794F78"/>
    <w:rsid w:val="007965D2"/>
    <w:rsid w:val="0079694D"/>
    <w:rsid w:val="00797DCB"/>
    <w:rsid w:val="007A064A"/>
    <w:rsid w:val="007A1AF3"/>
    <w:rsid w:val="007A2027"/>
    <w:rsid w:val="007A2497"/>
    <w:rsid w:val="007A2D7C"/>
    <w:rsid w:val="007A33E1"/>
    <w:rsid w:val="007A3574"/>
    <w:rsid w:val="007A39D3"/>
    <w:rsid w:val="007A3A3D"/>
    <w:rsid w:val="007A45DD"/>
    <w:rsid w:val="007A4E42"/>
    <w:rsid w:val="007A5DB5"/>
    <w:rsid w:val="007A6B35"/>
    <w:rsid w:val="007A6DF3"/>
    <w:rsid w:val="007A6E19"/>
    <w:rsid w:val="007A75EA"/>
    <w:rsid w:val="007B194E"/>
    <w:rsid w:val="007B1BA8"/>
    <w:rsid w:val="007B2390"/>
    <w:rsid w:val="007B2BAB"/>
    <w:rsid w:val="007B2EE3"/>
    <w:rsid w:val="007B302B"/>
    <w:rsid w:val="007B3513"/>
    <w:rsid w:val="007B4509"/>
    <w:rsid w:val="007B5E1C"/>
    <w:rsid w:val="007B5F4D"/>
    <w:rsid w:val="007B6BF5"/>
    <w:rsid w:val="007C12CF"/>
    <w:rsid w:val="007C165B"/>
    <w:rsid w:val="007C1F7C"/>
    <w:rsid w:val="007C2645"/>
    <w:rsid w:val="007C2FE6"/>
    <w:rsid w:val="007C3AB1"/>
    <w:rsid w:val="007C3DC4"/>
    <w:rsid w:val="007C5933"/>
    <w:rsid w:val="007C7D42"/>
    <w:rsid w:val="007D2BCA"/>
    <w:rsid w:val="007D53CA"/>
    <w:rsid w:val="007D6364"/>
    <w:rsid w:val="007D749A"/>
    <w:rsid w:val="007D77AE"/>
    <w:rsid w:val="007E0768"/>
    <w:rsid w:val="007E0AF6"/>
    <w:rsid w:val="007E1A6F"/>
    <w:rsid w:val="007E22AD"/>
    <w:rsid w:val="007E5428"/>
    <w:rsid w:val="007E62CB"/>
    <w:rsid w:val="007E66D0"/>
    <w:rsid w:val="007E6E83"/>
    <w:rsid w:val="007E7C02"/>
    <w:rsid w:val="007F0CBE"/>
    <w:rsid w:val="007F1800"/>
    <w:rsid w:val="007F2254"/>
    <w:rsid w:val="007F23B3"/>
    <w:rsid w:val="007F41C8"/>
    <w:rsid w:val="007F58BC"/>
    <w:rsid w:val="007F5FEF"/>
    <w:rsid w:val="008016DC"/>
    <w:rsid w:val="00802132"/>
    <w:rsid w:val="00806332"/>
    <w:rsid w:val="008073A9"/>
    <w:rsid w:val="00810A0F"/>
    <w:rsid w:val="0081453E"/>
    <w:rsid w:val="008148BD"/>
    <w:rsid w:val="008149ED"/>
    <w:rsid w:val="00814EBB"/>
    <w:rsid w:val="00814F8D"/>
    <w:rsid w:val="00816B10"/>
    <w:rsid w:val="00817193"/>
    <w:rsid w:val="008174B9"/>
    <w:rsid w:val="0082061A"/>
    <w:rsid w:val="00820746"/>
    <w:rsid w:val="00820DC6"/>
    <w:rsid w:val="00820DE0"/>
    <w:rsid w:val="00821EA0"/>
    <w:rsid w:val="0082328E"/>
    <w:rsid w:val="00823671"/>
    <w:rsid w:val="00823873"/>
    <w:rsid w:val="0082447C"/>
    <w:rsid w:val="00825492"/>
    <w:rsid w:val="0082572F"/>
    <w:rsid w:val="008261C0"/>
    <w:rsid w:val="008300DF"/>
    <w:rsid w:val="00830876"/>
    <w:rsid w:val="00831E13"/>
    <w:rsid w:val="0083285E"/>
    <w:rsid w:val="00833B71"/>
    <w:rsid w:val="00833E99"/>
    <w:rsid w:val="00834B4F"/>
    <w:rsid w:val="0083743C"/>
    <w:rsid w:val="00837FF9"/>
    <w:rsid w:val="00840F7B"/>
    <w:rsid w:val="00841EBC"/>
    <w:rsid w:val="0084319C"/>
    <w:rsid w:val="0084398B"/>
    <w:rsid w:val="00843CE9"/>
    <w:rsid w:val="008453C7"/>
    <w:rsid w:val="008461E4"/>
    <w:rsid w:val="0084640F"/>
    <w:rsid w:val="0084686F"/>
    <w:rsid w:val="00847DF6"/>
    <w:rsid w:val="008508FC"/>
    <w:rsid w:val="00850B1F"/>
    <w:rsid w:val="00853048"/>
    <w:rsid w:val="00853216"/>
    <w:rsid w:val="008539C1"/>
    <w:rsid w:val="00855A56"/>
    <w:rsid w:val="00860565"/>
    <w:rsid w:val="008608F4"/>
    <w:rsid w:val="008616C0"/>
    <w:rsid w:val="00861BB3"/>
    <w:rsid w:val="00863B1F"/>
    <w:rsid w:val="00864374"/>
    <w:rsid w:val="00865065"/>
    <w:rsid w:val="00867C05"/>
    <w:rsid w:val="00873094"/>
    <w:rsid w:val="0087446F"/>
    <w:rsid w:val="00874675"/>
    <w:rsid w:val="00880CBF"/>
    <w:rsid w:val="00880E8F"/>
    <w:rsid w:val="00881507"/>
    <w:rsid w:val="0088150A"/>
    <w:rsid w:val="00881736"/>
    <w:rsid w:val="0088511F"/>
    <w:rsid w:val="0088589F"/>
    <w:rsid w:val="008858A7"/>
    <w:rsid w:val="00885B7F"/>
    <w:rsid w:val="00885BBD"/>
    <w:rsid w:val="00885E54"/>
    <w:rsid w:val="008870DA"/>
    <w:rsid w:val="008875BB"/>
    <w:rsid w:val="008875D4"/>
    <w:rsid w:val="008908DA"/>
    <w:rsid w:val="00890BEC"/>
    <w:rsid w:val="00890FCB"/>
    <w:rsid w:val="0089169D"/>
    <w:rsid w:val="00891AF2"/>
    <w:rsid w:val="008930D1"/>
    <w:rsid w:val="0089362C"/>
    <w:rsid w:val="0089429E"/>
    <w:rsid w:val="0089588E"/>
    <w:rsid w:val="008A583B"/>
    <w:rsid w:val="008A5B2B"/>
    <w:rsid w:val="008A5C9F"/>
    <w:rsid w:val="008A683E"/>
    <w:rsid w:val="008A78B7"/>
    <w:rsid w:val="008B03C1"/>
    <w:rsid w:val="008B0912"/>
    <w:rsid w:val="008B0E41"/>
    <w:rsid w:val="008B4CD8"/>
    <w:rsid w:val="008B5802"/>
    <w:rsid w:val="008B5C29"/>
    <w:rsid w:val="008B6201"/>
    <w:rsid w:val="008B7754"/>
    <w:rsid w:val="008B798D"/>
    <w:rsid w:val="008C0075"/>
    <w:rsid w:val="008C0553"/>
    <w:rsid w:val="008C36DB"/>
    <w:rsid w:val="008C4FEA"/>
    <w:rsid w:val="008C5040"/>
    <w:rsid w:val="008C59DB"/>
    <w:rsid w:val="008C5E05"/>
    <w:rsid w:val="008C6C5C"/>
    <w:rsid w:val="008C7A17"/>
    <w:rsid w:val="008D0B91"/>
    <w:rsid w:val="008D14AD"/>
    <w:rsid w:val="008D28FE"/>
    <w:rsid w:val="008D382E"/>
    <w:rsid w:val="008D3A00"/>
    <w:rsid w:val="008D3AE8"/>
    <w:rsid w:val="008D4A61"/>
    <w:rsid w:val="008D4F59"/>
    <w:rsid w:val="008D526B"/>
    <w:rsid w:val="008D5915"/>
    <w:rsid w:val="008E4505"/>
    <w:rsid w:val="008E4D71"/>
    <w:rsid w:val="008E6219"/>
    <w:rsid w:val="008E63FA"/>
    <w:rsid w:val="008E6DB7"/>
    <w:rsid w:val="008F000E"/>
    <w:rsid w:val="008F1843"/>
    <w:rsid w:val="008F189A"/>
    <w:rsid w:val="008F237A"/>
    <w:rsid w:val="008F3619"/>
    <w:rsid w:val="008F41CB"/>
    <w:rsid w:val="008F7C0F"/>
    <w:rsid w:val="0090070A"/>
    <w:rsid w:val="00902AE0"/>
    <w:rsid w:val="00907439"/>
    <w:rsid w:val="0091101D"/>
    <w:rsid w:val="00914161"/>
    <w:rsid w:val="009156E1"/>
    <w:rsid w:val="00915B2C"/>
    <w:rsid w:val="00916DE0"/>
    <w:rsid w:val="00916FF3"/>
    <w:rsid w:val="0091716E"/>
    <w:rsid w:val="0091724A"/>
    <w:rsid w:val="00923213"/>
    <w:rsid w:val="00923347"/>
    <w:rsid w:val="00923523"/>
    <w:rsid w:val="00923E28"/>
    <w:rsid w:val="00926C9D"/>
    <w:rsid w:val="00932550"/>
    <w:rsid w:val="00933685"/>
    <w:rsid w:val="00933D27"/>
    <w:rsid w:val="00935301"/>
    <w:rsid w:val="0093641D"/>
    <w:rsid w:val="00937DB7"/>
    <w:rsid w:val="0094154B"/>
    <w:rsid w:val="0094268C"/>
    <w:rsid w:val="00943902"/>
    <w:rsid w:val="00944098"/>
    <w:rsid w:val="009444DD"/>
    <w:rsid w:val="00944807"/>
    <w:rsid w:val="0094618D"/>
    <w:rsid w:val="009466E8"/>
    <w:rsid w:val="00946E6F"/>
    <w:rsid w:val="00947C90"/>
    <w:rsid w:val="00950364"/>
    <w:rsid w:val="00950630"/>
    <w:rsid w:val="009509BD"/>
    <w:rsid w:val="0095147E"/>
    <w:rsid w:val="00953152"/>
    <w:rsid w:val="009553E3"/>
    <w:rsid w:val="009625A1"/>
    <w:rsid w:val="009626E5"/>
    <w:rsid w:val="009634BE"/>
    <w:rsid w:val="00966AB2"/>
    <w:rsid w:val="009675D8"/>
    <w:rsid w:val="00970B78"/>
    <w:rsid w:val="009714CF"/>
    <w:rsid w:val="00971857"/>
    <w:rsid w:val="009723DA"/>
    <w:rsid w:val="009737AD"/>
    <w:rsid w:val="00973902"/>
    <w:rsid w:val="00973F4F"/>
    <w:rsid w:val="009753C4"/>
    <w:rsid w:val="009762B0"/>
    <w:rsid w:val="00976734"/>
    <w:rsid w:val="009800A7"/>
    <w:rsid w:val="00980294"/>
    <w:rsid w:val="0098058D"/>
    <w:rsid w:val="00981DFF"/>
    <w:rsid w:val="00981EF3"/>
    <w:rsid w:val="00983418"/>
    <w:rsid w:val="009851E1"/>
    <w:rsid w:val="00985F17"/>
    <w:rsid w:val="009867AB"/>
    <w:rsid w:val="0098680D"/>
    <w:rsid w:val="00986E42"/>
    <w:rsid w:val="00992278"/>
    <w:rsid w:val="00992572"/>
    <w:rsid w:val="0099487A"/>
    <w:rsid w:val="00994B29"/>
    <w:rsid w:val="0099622D"/>
    <w:rsid w:val="0099738B"/>
    <w:rsid w:val="0099779E"/>
    <w:rsid w:val="009A082F"/>
    <w:rsid w:val="009A150A"/>
    <w:rsid w:val="009A2486"/>
    <w:rsid w:val="009A39C4"/>
    <w:rsid w:val="009A3F1D"/>
    <w:rsid w:val="009A44B4"/>
    <w:rsid w:val="009A44E0"/>
    <w:rsid w:val="009A47C9"/>
    <w:rsid w:val="009A5758"/>
    <w:rsid w:val="009A6CE4"/>
    <w:rsid w:val="009A72E7"/>
    <w:rsid w:val="009A7941"/>
    <w:rsid w:val="009B0EFB"/>
    <w:rsid w:val="009B1662"/>
    <w:rsid w:val="009B3148"/>
    <w:rsid w:val="009B3E9F"/>
    <w:rsid w:val="009B47CE"/>
    <w:rsid w:val="009B531E"/>
    <w:rsid w:val="009B5705"/>
    <w:rsid w:val="009B7652"/>
    <w:rsid w:val="009C06C3"/>
    <w:rsid w:val="009C17D3"/>
    <w:rsid w:val="009C30ED"/>
    <w:rsid w:val="009C53C3"/>
    <w:rsid w:val="009C59D3"/>
    <w:rsid w:val="009C622A"/>
    <w:rsid w:val="009C724E"/>
    <w:rsid w:val="009C7A27"/>
    <w:rsid w:val="009D0DB9"/>
    <w:rsid w:val="009D414E"/>
    <w:rsid w:val="009D4173"/>
    <w:rsid w:val="009D425E"/>
    <w:rsid w:val="009D5D37"/>
    <w:rsid w:val="009D7682"/>
    <w:rsid w:val="009D7B67"/>
    <w:rsid w:val="009E0063"/>
    <w:rsid w:val="009E24B3"/>
    <w:rsid w:val="009E2674"/>
    <w:rsid w:val="009E2C24"/>
    <w:rsid w:val="009E2FD5"/>
    <w:rsid w:val="009E3D0E"/>
    <w:rsid w:val="009E5376"/>
    <w:rsid w:val="009E69C0"/>
    <w:rsid w:val="009F12F6"/>
    <w:rsid w:val="009F18B8"/>
    <w:rsid w:val="009F6929"/>
    <w:rsid w:val="00A005E4"/>
    <w:rsid w:val="00A00724"/>
    <w:rsid w:val="00A01582"/>
    <w:rsid w:val="00A01EDE"/>
    <w:rsid w:val="00A02551"/>
    <w:rsid w:val="00A033D2"/>
    <w:rsid w:val="00A03A0F"/>
    <w:rsid w:val="00A06CA3"/>
    <w:rsid w:val="00A07315"/>
    <w:rsid w:val="00A106D4"/>
    <w:rsid w:val="00A10FA4"/>
    <w:rsid w:val="00A1159E"/>
    <w:rsid w:val="00A13667"/>
    <w:rsid w:val="00A160D7"/>
    <w:rsid w:val="00A16311"/>
    <w:rsid w:val="00A178D9"/>
    <w:rsid w:val="00A20591"/>
    <w:rsid w:val="00A20949"/>
    <w:rsid w:val="00A215E3"/>
    <w:rsid w:val="00A218DB"/>
    <w:rsid w:val="00A2412C"/>
    <w:rsid w:val="00A267CF"/>
    <w:rsid w:val="00A26CDD"/>
    <w:rsid w:val="00A27E18"/>
    <w:rsid w:val="00A3060F"/>
    <w:rsid w:val="00A30B01"/>
    <w:rsid w:val="00A316F8"/>
    <w:rsid w:val="00A321EA"/>
    <w:rsid w:val="00A3490B"/>
    <w:rsid w:val="00A356E7"/>
    <w:rsid w:val="00A35BD6"/>
    <w:rsid w:val="00A3725E"/>
    <w:rsid w:val="00A40C45"/>
    <w:rsid w:val="00A40F8D"/>
    <w:rsid w:val="00A41204"/>
    <w:rsid w:val="00A42C15"/>
    <w:rsid w:val="00A42F39"/>
    <w:rsid w:val="00A44318"/>
    <w:rsid w:val="00A44CF7"/>
    <w:rsid w:val="00A45D75"/>
    <w:rsid w:val="00A47475"/>
    <w:rsid w:val="00A5037A"/>
    <w:rsid w:val="00A50D40"/>
    <w:rsid w:val="00A5126D"/>
    <w:rsid w:val="00A51A5C"/>
    <w:rsid w:val="00A52F88"/>
    <w:rsid w:val="00A55DCB"/>
    <w:rsid w:val="00A5631F"/>
    <w:rsid w:val="00A56BC0"/>
    <w:rsid w:val="00A57114"/>
    <w:rsid w:val="00A5751C"/>
    <w:rsid w:val="00A60560"/>
    <w:rsid w:val="00A60704"/>
    <w:rsid w:val="00A6534F"/>
    <w:rsid w:val="00A6628B"/>
    <w:rsid w:val="00A66E11"/>
    <w:rsid w:val="00A6788B"/>
    <w:rsid w:val="00A7245F"/>
    <w:rsid w:val="00A731FB"/>
    <w:rsid w:val="00A736D4"/>
    <w:rsid w:val="00A76319"/>
    <w:rsid w:val="00A76560"/>
    <w:rsid w:val="00A77C5B"/>
    <w:rsid w:val="00A80A2C"/>
    <w:rsid w:val="00A80B53"/>
    <w:rsid w:val="00A81267"/>
    <w:rsid w:val="00A816E6"/>
    <w:rsid w:val="00A8183A"/>
    <w:rsid w:val="00A81B0B"/>
    <w:rsid w:val="00A84C4A"/>
    <w:rsid w:val="00A85570"/>
    <w:rsid w:val="00A85A96"/>
    <w:rsid w:val="00A85FE1"/>
    <w:rsid w:val="00A86B17"/>
    <w:rsid w:val="00A9074C"/>
    <w:rsid w:val="00A90FD1"/>
    <w:rsid w:val="00A91B28"/>
    <w:rsid w:val="00A92355"/>
    <w:rsid w:val="00A9379B"/>
    <w:rsid w:val="00A95693"/>
    <w:rsid w:val="00A95CED"/>
    <w:rsid w:val="00A966B3"/>
    <w:rsid w:val="00A97711"/>
    <w:rsid w:val="00A97715"/>
    <w:rsid w:val="00AA001B"/>
    <w:rsid w:val="00AA0C3B"/>
    <w:rsid w:val="00AA114B"/>
    <w:rsid w:val="00AA1214"/>
    <w:rsid w:val="00AA1982"/>
    <w:rsid w:val="00AA2148"/>
    <w:rsid w:val="00AA29BB"/>
    <w:rsid w:val="00AA2EB2"/>
    <w:rsid w:val="00AA2F2C"/>
    <w:rsid w:val="00AA3CD6"/>
    <w:rsid w:val="00AA44C5"/>
    <w:rsid w:val="00AA45DB"/>
    <w:rsid w:val="00AA4D42"/>
    <w:rsid w:val="00AA61F2"/>
    <w:rsid w:val="00AB1853"/>
    <w:rsid w:val="00AB1C1F"/>
    <w:rsid w:val="00AB1ED2"/>
    <w:rsid w:val="00AB430F"/>
    <w:rsid w:val="00AB53B2"/>
    <w:rsid w:val="00AB53D2"/>
    <w:rsid w:val="00AC3684"/>
    <w:rsid w:val="00AC36F6"/>
    <w:rsid w:val="00AC44FD"/>
    <w:rsid w:val="00AC4715"/>
    <w:rsid w:val="00AC47FE"/>
    <w:rsid w:val="00AC4BC8"/>
    <w:rsid w:val="00AC5D15"/>
    <w:rsid w:val="00AC6F7C"/>
    <w:rsid w:val="00AC7604"/>
    <w:rsid w:val="00AC7786"/>
    <w:rsid w:val="00AC7B98"/>
    <w:rsid w:val="00AD0042"/>
    <w:rsid w:val="00AD1BFB"/>
    <w:rsid w:val="00AD35F8"/>
    <w:rsid w:val="00AD49AA"/>
    <w:rsid w:val="00AD6DA1"/>
    <w:rsid w:val="00AE03F8"/>
    <w:rsid w:val="00AE2760"/>
    <w:rsid w:val="00AE28F5"/>
    <w:rsid w:val="00AE3687"/>
    <w:rsid w:val="00AE5C72"/>
    <w:rsid w:val="00AE6CCA"/>
    <w:rsid w:val="00AE6E8C"/>
    <w:rsid w:val="00AE6FD0"/>
    <w:rsid w:val="00AE78D4"/>
    <w:rsid w:val="00AF07B6"/>
    <w:rsid w:val="00AF27D9"/>
    <w:rsid w:val="00AF2D58"/>
    <w:rsid w:val="00AF3806"/>
    <w:rsid w:val="00AF4919"/>
    <w:rsid w:val="00AF4990"/>
    <w:rsid w:val="00AF6681"/>
    <w:rsid w:val="00AF7042"/>
    <w:rsid w:val="00AF7405"/>
    <w:rsid w:val="00B02C66"/>
    <w:rsid w:val="00B03EA3"/>
    <w:rsid w:val="00B0415E"/>
    <w:rsid w:val="00B05244"/>
    <w:rsid w:val="00B062DF"/>
    <w:rsid w:val="00B06ABE"/>
    <w:rsid w:val="00B06FF3"/>
    <w:rsid w:val="00B11D9A"/>
    <w:rsid w:val="00B126E0"/>
    <w:rsid w:val="00B13C9F"/>
    <w:rsid w:val="00B13CEA"/>
    <w:rsid w:val="00B14754"/>
    <w:rsid w:val="00B14AFC"/>
    <w:rsid w:val="00B1593A"/>
    <w:rsid w:val="00B1608B"/>
    <w:rsid w:val="00B16673"/>
    <w:rsid w:val="00B17736"/>
    <w:rsid w:val="00B17932"/>
    <w:rsid w:val="00B20108"/>
    <w:rsid w:val="00B20F80"/>
    <w:rsid w:val="00B24434"/>
    <w:rsid w:val="00B260A5"/>
    <w:rsid w:val="00B26754"/>
    <w:rsid w:val="00B271B7"/>
    <w:rsid w:val="00B27379"/>
    <w:rsid w:val="00B333B4"/>
    <w:rsid w:val="00B33B75"/>
    <w:rsid w:val="00B37A26"/>
    <w:rsid w:val="00B410D5"/>
    <w:rsid w:val="00B417B2"/>
    <w:rsid w:val="00B425CC"/>
    <w:rsid w:val="00B43682"/>
    <w:rsid w:val="00B44D09"/>
    <w:rsid w:val="00B50A60"/>
    <w:rsid w:val="00B51B00"/>
    <w:rsid w:val="00B51EFD"/>
    <w:rsid w:val="00B523A0"/>
    <w:rsid w:val="00B528C9"/>
    <w:rsid w:val="00B52F03"/>
    <w:rsid w:val="00B53070"/>
    <w:rsid w:val="00B55866"/>
    <w:rsid w:val="00B562F5"/>
    <w:rsid w:val="00B56932"/>
    <w:rsid w:val="00B6042E"/>
    <w:rsid w:val="00B623D2"/>
    <w:rsid w:val="00B6346A"/>
    <w:rsid w:val="00B652D8"/>
    <w:rsid w:val="00B65BCD"/>
    <w:rsid w:val="00B67B28"/>
    <w:rsid w:val="00B67D11"/>
    <w:rsid w:val="00B67FC7"/>
    <w:rsid w:val="00B70C60"/>
    <w:rsid w:val="00B70EDC"/>
    <w:rsid w:val="00B71B24"/>
    <w:rsid w:val="00B71DF0"/>
    <w:rsid w:val="00B72024"/>
    <w:rsid w:val="00B731A1"/>
    <w:rsid w:val="00B73CF0"/>
    <w:rsid w:val="00B750AE"/>
    <w:rsid w:val="00B75E10"/>
    <w:rsid w:val="00B76659"/>
    <w:rsid w:val="00B767FE"/>
    <w:rsid w:val="00B77830"/>
    <w:rsid w:val="00B803DB"/>
    <w:rsid w:val="00B8095D"/>
    <w:rsid w:val="00B80AC8"/>
    <w:rsid w:val="00B81AA9"/>
    <w:rsid w:val="00B82AA3"/>
    <w:rsid w:val="00B82DB7"/>
    <w:rsid w:val="00B83172"/>
    <w:rsid w:val="00B83506"/>
    <w:rsid w:val="00B85DA4"/>
    <w:rsid w:val="00B87AE3"/>
    <w:rsid w:val="00B87F27"/>
    <w:rsid w:val="00B87FE2"/>
    <w:rsid w:val="00B9017B"/>
    <w:rsid w:val="00B90783"/>
    <w:rsid w:val="00B946CB"/>
    <w:rsid w:val="00B956FF"/>
    <w:rsid w:val="00BA00A1"/>
    <w:rsid w:val="00BA0408"/>
    <w:rsid w:val="00BA096F"/>
    <w:rsid w:val="00BA2C4C"/>
    <w:rsid w:val="00BA2ED0"/>
    <w:rsid w:val="00BA3285"/>
    <w:rsid w:val="00BA4BFA"/>
    <w:rsid w:val="00BA4E26"/>
    <w:rsid w:val="00BA5C62"/>
    <w:rsid w:val="00BA69D2"/>
    <w:rsid w:val="00BA72CE"/>
    <w:rsid w:val="00BB003C"/>
    <w:rsid w:val="00BB00B1"/>
    <w:rsid w:val="00BB00D2"/>
    <w:rsid w:val="00BB0871"/>
    <w:rsid w:val="00BB1202"/>
    <w:rsid w:val="00BB1C89"/>
    <w:rsid w:val="00BB3885"/>
    <w:rsid w:val="00BB70A0"/>
    <w:rsid w:val="00BC07B0"/>
    <w:rsid w:val="00BC0D30"/>
    <w:rsid w:val="00BC1CFE"/>
    <w:rsid w:val="00BC30F2"/>
    <w:rsid w:val="00BD080C"/>
    <w:rsid w:val="00BD15DA"/>
    <w:rsid w:val="00BD1BB6"/>
    <w:rsid w:val="00BD3527"/>
    <w:rsid w:val="00BD6D82"/>
    <w:rsid w:val="00BD714B"/>
    <w:rsid w:val="00BE10C7"/>
    <w:rsid w:val="00BE1F97"/>
    <w:rsid w:val="00BE212B"/>
    <w:rsid w:val="00BE6C7C"/>
    <w:rsid w:val="00BE7577"/>
    <w:rsid w:val="00BE7C53"/>
    <w:rsid w:val="00BF21AB"/>
    <w:rsid w:val="00BF30FC"/>
    <w:rsid w:val="00BF3C0E"/>
    <w:rsid w:val="00BF4F0E"/>
    <w:rsid w:val="00BF6804"/>
    <w:rsid w:val="00C0004C"/>
    <w:rsid w:val="00C011F1"/>
    <w:rsid w:val="00C015A9"/>
    <w:rsid w:val="00C01937"/>
    <w:rsid w:val="00C025BE"/>
    <w:rsid w:val="00C02A41"/>
    <w:rsid w:val="00C02B2C"/>
    <w:rsid w:val="00C03123"/>
    <w:rsid w:val="00C03711"/>
    <w:rsid w:val="00C0377F"/>
    <w:rsid w:val="00C038D9"/>
    <w:rsid w:val="00C03B45"/>
    <w:rsid w:val="00C07647"/>
    <w:rsid w:val="00C100B4"/>
    <w:rsid w:val="00C11742"/>
    <w:rsid w:val="00C11856"/>
    <w:rsid w:val="00C11A10"/>
    <w:rsid w:val="00C1336C"/>
    <w:rsid w:val="00C13AF8"/>
    <w:rsid w:val="00C13DBC"/>
    <w:rsid w:val="00C14276"/>
    <w:rsid w:val="00C1438A"/>
    <w:rsid w:val="00C16AA7"/>
    <w:rsid w:val="00C17949"/>
    <w:rsid w:val="00C179DA"/>
    <w:rsid w:val="00C20C4E"/>
    <w:rsid w:val="00C23E28"/>
    <w:rsid w:val="00C24F57"/>
    <w:rsid w:val="00C25C53"/>
    <w:rsid w:val="00C26BFD"/>
    <w:rsid w:val="00C272E6"/>
    <w:rsid w:val="00C3028C"/>
    <w:rsid w:val="00C35110"/>
    <w:rsid w:val="00C35826"/>
    <w:rsid w:val="00C36761"/>
    <w:rsid w:val="00C418DD"/>
    <w:rsid w:val="00C4241C"/>
    <w:rsid w:val="00C42A70"/>
    <w:rsid w:val="00C45E70"/>
    <w:rsid w:val="00C477BA"/>
    <w:rsid w:val="00C51D1C"/>
    <w:rsid w:val="00C51D8A"/>
    <w:rsid w:val="00C566F1"/>
    <w:rsid w:val="00C56C44"/>
    <w:rsid w:val="00C61EB7"/>
    <w:rsid w:val="00C625C3"/>
    <w:rsid w:val="00C637C0"/>
    <w:rsid w:val="00C64392"/>
    <w:rsid w:val="00C64690"/>
    <w:rsid w:val="00C64B61"/>
    <w:rsid w:val="00C64FE3"/>
    <w:rsid w:val="00C65840"/>
    <w:rsid w:val="00C66886"/>
    <w:rsid w:val="00C70907"/>
    <w:rsid w:val="00C70B0E"/>
    <w:rsid w:val="00C71576"/>
    <w:rsid w:val="00C74A57"/>
    <w:rsid w:val="00C751A1"/>
    <w:rsid w:val="00C757D0"/>
    <w:rsid w:val="00C75849"/>
    <w:rsid w:val="00C80BA0"/>
    <w:rsid w:val="00C80D60"/>
    <w:rsid w:val="00C8158B"/>
    <w:rsid w:val="00C82B2B"/>
    <w:rsid w:val="00C82C0B"/>
    <w:rsid w:val="00C82F24"/>
    <w:rsid w:val="00C86446"/>
    <w:rsid w:val="00C86C13"/>
    <w:rsid w:val="00C916B8"/>
    <w:rsid w:val="00C918BD"/>
    <w:rsid w:val="00C92357"/>
    <w:rsid w:val="00C9289F"/>
    <w:rsid w:val="00C92B9D"/>
    <w:rsid w:val="00C93739"/>
    <w:rsid w:val="00C93FCB"/>
    <w:rsid w:val="00C94369"/>
    <w:rsid w:val="00C94C27"/>
    <w:rsid w:val="00C9516D"/>
    <w:rsid w:val="00C95E1A"/>
    <w:rsid w:val="00C96BB4"/>
    <w:rsid w:val="00CA1D95"/>
    <w:rsid w:val="00CA30B9"/>
    <w:rsid w:val="00CA312F"/>
    <w:rsid w:val="00CA3836"/>
    <w:rsid w:val="00CA3979"/>
    <w:rsid w:val="00CA491A"/>
    <w:rsid w:val="00CA5078"/>
    <w:rsid w:val="00CA51A5"/>
    <w:rsid w:val="00CA51FD"/>
    <w:rsid w:val="00CA5844"/>
    <w:rsid w:val="00CA58CE"/>
    <w:rsid w:val="00CA5FE7"/>
    <w:rsid w:val="00CA657F"/>
    <w:rsid w:val="00CB1751"/>
    <w:rsid w:val="00CB17DF"/>
    <w:rsid w:val="00CB1A4A"/>
    <w:rsid w:val="00CB2087"/>
    <w:rsid w:val="00CB3121"/>
    <w:rsid w:val="00CB44D0"/>
    <w:rsid w:val="00CB4D14"/>
    <w:rsid w:val="00CB4F23"/>
    <w:rsid w:val="00CB6605"/>
    <w:rsid w:val="00CC1B2C"/>
    <w:rsid w:val="00CC3F7A"/>
    <w:rsid w:val="00CC4D85"/>
    <w:rsid w:val="00CC6B5F"/>
    <w:rsid w:val="00CC77B5"/>
    <w:rsid w:val="00CC7E2A"/>
    <w:rsid w:val="00CD10EE"/>
    <w:rsid w:val="00CD1881"/>
    <w:rsid w:val="00CD523A"/>
    <w:rsid w:val="00CD5617"/>
    <w:rsid w:val="00CD7345"/>
    <w:rsid w:val="00CD77B8"/>
    <w:rsid w:val="00CE04A9"/>
    <w:rsid w:val="00CE081E"/>
    <w:rsid w:val="00CE08A6"/>
    <w:rsid w:val="00CE157C"/>
    <w:rsid w:val="00CE1944"/>
    <w:rsid w:val="00CE3080"/>
    <w:rsid w:val="00CE3631"/>
    <w:rsid w:val="00CE43CD"/>
    <w:rsid w:val="00CE5231"/>
    <w:rsid w:val="00CE7729"/>
    <w:rsid w:val="00CE7DC9"/>
    <w:rsid w:val="00CF0D6C"/>
    <w:rsid w:val="00CF200D"/>
    <w:rsid w:val="00CF3EF8"/>
    <w:rsid w:val="00CF522F"/>
    <w:rsid w:val="00CF6138"/>
    <w:rsid w:val="00CF7269"/>
    <w:rsid w:val="00D021FB"/>
    <w:rsid w:val="00D02C2C"/>
    <w:rsid w:val="00D066F7"/>
    <w:rsid w:val="00D06FFF"/>
    <w:rsid w:val="00D07FD4"/>
    <w:rsid w:val="00D102EC"/>
    <w:rsid w:val="00D1097A"/>
    <w:rsid w:val="00D10B4D"/>
    <w:rsid w:val="00D120AD"/>
    <w:rsid w:val="00D12B3A"/>
    <w:rsid w:val="00D14C62"/>
    <w:rsid w:val="00D15F87"/>
    <w:rsid w:val="00D15FBE"/>
    <w:rsid w:val="00D16836"/>
    <w:rsid w:val="00D16BC1"/>
    <w:rsid w:val="00D17B00"/>
    <w:rsid w:val="00D205EA"/>
    <w:rsid w:val="00D2145E"/>
    <w:rsid w:val="00D216D3"/>
    <w:rsid w:val="00D21743"/>
    <w:rsid w:val="00D220A4"/>
    <w:rsid w:val="00D220C7"/>
    <w:rsid w:val="00D2247F"/>
    <w:rsid w:val="00D22D3A"/>
    <w:rsid w:val="00D23E24"/>
    <w:rsid w:val="00D24419"/>
    <w:rsid w:val="00D27416"/>
    <w:rsid w:val="00D30E30"/>
    <w:rsid w:val="00D337BE"/>
    <w:rsid w:val="00D33930"/>
    <w:rsid w:val="00D33CDB"/>
    <w:rsid w:val="00D3469B"/>
    <w:rsid w:val="00D34A67"/>
    <w:rsid w:val="00D34CB8"/>
    <w:rsid w:val="00D36651"/>
    <w:rsid w:val="00D37951"/>
    <w:rsid w:val="00D40010"/>
    <w:rsid w:val="00D411C8"/>
    <w:rsid w:val="00D41320"/>
    <w:rsid w:val="00D414E2"/>
    <w:rsid w:val="00D41C64"/>
    <w:rsid w:val="00D42076"/>
    <w:rsid w:val="00D4230C"/>
    <w:rsid w:val="00D429A8"/>
    <w:rsid w:val="00D43A9D"/>
    <w:rsid w:val="00D43E84"/>
    <w:rsid w:val="00D44212"/>
    <w:rsid w:val="00D456D9"/>
    <w:rsid w:val="00D45AB9"/>
    <w:rsid w:val="00D5080C"/>
    <w:rsid w:val="00D5093C"/>
    <w:rsid w:val="00D51894"/>
    <w:rsid w:val="00D5236A"/>
    <w:rsid w:val="00D54227"/>
    <w:rsid w:val="00D548EE"/>
    <w:rsid w:val="00D54C1B"/>
    <w:rsid w:val="00D5509C"/>
    <w:rsid w:val="00D553B3"/>
    <w:rsid w:val="00D60359"/>
    <w:rsid w:val="00D60517"/>
    <w:rsid w:val="00D61C9F"/>
    <w:rsid w:val="00D62C94"/>
    <w:rsid w:val="00D640FC"/>
    <w:rsid w:val="00D64D79"/>
    <w:rsid w:val="00D6556F"/>
    <w:rsid w:val="00D65867"/>
    <w:rsid w:val="00D70351"/>
    <w:rsid w:val="00D70D83"/>
    <w:rsid w:val="00D73156"/>
    <w:rsid w:val="00D735C9"/>
    <w:rsid w:val="00D74ADE"/>
    <w:rsid w:val="00D750A2"/>
    <w:rsid w:val="00D75D91"/>
    <w:rsid w:val="00D75E13"/>
    <w:rsid w:val="00D7621A"/>
    <w:rsid w:val="00D764C0"/>
    <w:rsid w:val="00D76C7A"/>
    <w:rsid w:val="00D7704B"/>
    <w:rsid w:val="00D771ED"/>
    <w:rsid w:val="00D77A35"/>
    <w:rsid w:val="00D800F7"/>
    <w:rsid w:val="00D809A8"/>
    <w:rsid w:val="00D80BB1"/>
    <w:rsid w:val="00D81102"/>
    <w:rsid w:val="00D82103"/>
    <w:rsid w:val="00D8279C"/>
    <w:rsid w:val="00D836A9"/>
    <w:rsid w:val="00D8421D"/>
    <w:rsid w:val="00D84D68"/>
    <w:rsid w:val="00D903CA"/>
    <w:rsid w:val="00D908FD"/>
    <w:rsid w:val="00D90BF2"/>
    <w:rsid w:val="00D90FFC"/>
    <w:rsid w:val="00D91738"/>
    <w:rsid w:val="00D91ED6"/>
    <w:rsid w:val="00D9323C"/>
    <w:rsid w:val="00D93ECD"/>
    <w:rsid w:val="00D94DF7"/>
    <w:rsid w:val="00D95350"/>
    <w:rsid w:val="00D95E38"/>
    <w:rsid w:val="00D9603F"/>
    <w:rsid w:val="00D969E7"/>
    <w:rsid w:val="00D97EFE"/>
    <w:rsid w:val="00DA0506"/>
    <w:rsid w:val="00DA167B"/>
    <w:rsid w:val="00DA1E05"/>
    <w:rsid w:val="00DA22B9"/>
    <w:rsid w:val="00DA2334"/>
    <w:rsid w:val="00DA2D12"/>
    <w:rsid w:val="00DA4A96"/>
    <w:rsid w:val="00DA4B05"/>
    <w:rsid w:val="00DA4ECE"/>
    <w:rsid w:val="00DA5A89"/>
    <w:rsid w:val="00DA61C8"/>
    <w:rsid w:val="00DB11D3"/>
    <w:rsid w:val="00DB2425"/>
    <w:rsid w:val="00DB3210"/>
    <w:rsid w:val="00DB3B81"/>
    <w:rsid w:val="00DB6551"/>
    <w:rsid w:val="00DB6B3E"/>
    <w:rsid w:val="00DC0B4F"/>
    <w:rsid w:val="00DC0D4A"/>
    <w:rsid w:val="00DC184C"/>
    <w:rsid w:val="00DC1B63"/>
    <w:rsid w:val="00DC28D0"/>
    <w:rsid w:val="00DC3362"/>
    <w:rsid w:val="00DC37F0"/>
    <w:rsid w:val="00DC4652"/>
    <w:rsid w:val="00DC71AE"/>
    <w:rsid w:val="00DC73F9"/>
    <w:rsid w:val="00DC7441"/>
    <w:rsid w:val="00DC7814"/>
    <w:rsid w:val="00DD00FF"/>
    <w:rsid w:val="00DD0652"/>
    <w:rsid w:val="00DD229A"/>
    <w:rsid w:val="00DD240D"/>
    <w:rsid w:val="00DD363D"/>
    <w:rsid w:val="00DD48CF"/>
    <w:rsid w:val="00DD61DA"/>
    <w:rsid w:val="00DD6FE9"/>
    <w:rsid w:val="00DD7EAF"/>
    <w:rsid w:val="00DE0439"/>
    <w:rsid w:val="00DE0F50"/>
    <w:rsid w:val="00DE119B"/>
    <w:rsid w:val="00DE2B39"/>
    <w:rsid w:val="00DE31D6"/>
    <w:rsid w:val="00DE325F"/>
    <w:rsid w:val="00DE3946"/>
    <w:rsid w:val="00DE3ADB"/>
    <w:rsid w:val="00DE4D0A"/>
    <w:rsid w:val="00DE68F3"/>
    <w:rsid w:val="00DE6C88"/>
    <w:rsid w:val="00DE774C"/>
    <w:rsid w:val="00DF110E"/>
    <w:rsid w:val="00DF1112"/>
    <w:rsid w:val="00DF1481"/>
    <w:rsid w:val="00DF1613"/>
    <w:rsid w:val="00DF19CA"/>
    <w:rsid w:val="00DF1F4E"/>
    <w:rsid w:val="00DF26AF"/>
    <w:rsid w:val="00DF3521"/>
    <w:rsid w:val="00DF563C"/>
    <w:rsid w:val="00DF5907"/>
    <w:rsid w:val="00DF65C3"/>
    <w:rsid w:val="00DF7C05"/>
    <w:rsid w:val="00E039FC"/>
    <w:rsid w:val="00E05698"/>
    <w:rsid w:val="00E069E9"/>
    <w:rsid w:val="00E06D25"/>
    <w:rsid w:val="00E076FB"/>
    <w:rsid w:val="00E10081"/>
    <w:rsid w:val="00E10180"/>
    <w:rsid w:val="00E10C6D"/>
    <w:rsid w:val="00E113BA"/>
    <w:rsid w:val="00E11B5C"/>
    <w:rsid w:val="00E12AE5"/>
    <w:rsid w:val="00E153F9"/>
    <w:rsid w:val="00E167E4"/>
    <w:rsid w:val="00E16F71"/>
    <w:rsid w:val="00E170D2"/>
    <w:rsid w:val="00E202DE"/>
    <w:rsid w:val="00E22799"/>
    <w:rsid w:val="00E245AA"/>
    <w:rsid w:val="00E248F6"/>
    <w:rsid w:val="00E24D75"/>
    <w:rsid w:val="00E24E13"/>
    <w:rsid w:val="00E24EA0"/>
    <w:rsid w:val="00E254BB"/>
    <w:rsid w:val="00E25F63"/>
    <w:rsid w:val="00E274A5"/>
    <w:rsid w:val="00E30BE2"/>
    <w:rsid w:val="00E311F3"/>
    <w:rsid w:val="00E31B38"/>
    <w:rsid w:val="00E3307A"/>
    <w:rsid w:val="00E368B1"/>
    <w:rsid w:val="00E36D05"/>
    <w:rsid w:val="00E37B58"/>
    <w:rsid w:val="00E37ECB"/>
    <w:rsid w:val="00E40322"/>
    <w:rsid w:val="00E41454"/>
    <w:rsid w:val="00E42348"/>
    <w:rsid w:val="00E4243A"/>
    <w:rsid w:val="00E42C89"/>
    <w:rsid w:val="00E42E83"/>
    <w:rsid w:val="00E47EBC"/>
    <w:rsid w:val="00E47F5D"/>
    <w:rsid w:val="00E509F0"/>
    <w:rsid w:val="00E50AD7"/>
    <w:rsid w:val="00E50E14"/>
    <w:rsid w:val="00E53722"/>
    <w:rsid w:val="00E54875"/>
    <w:rsid w:val="00E54FBB"/>
    <w:rsid w:val="00E5562D"/>
    <w:rsid w:val="00E55AC6"/>
    <w:rsid w:val="00E56AE6"/>
    <w:rsid w:val="00E609F9"/>
    <w:rsid w:val="00E617B6"/>
    <w:rsid w:val="00E62FFF"/>
    <w:rsid w:val="00E638C5"/>
    <w:rsid w:val="00E676C6"/>
    <w:rsid w:val="00E70754"/>
    <w:rsid w:val="00E71550"/>
    <w:rsid w:val="00E71D0B"/>
    <w:rsid w:val="00E72874"/>
    <w:rsid w:val="00E72E5A"/>
    <w:rsid w:val="00E74216"/>
    <w:rsid w:val="00E74404"/>
    <w:rsid w:val="00E7675B"/>
    <w:rsid w:val="00E76885"/>
    <w:rsid w:val="00E77DDF"/>
    <w:rsid w:val="00E803F2"/>
    <w:rsid w:val="00E81318"/>
    <w:rsid w:val="00E83B26"/>
    <w:rsid w:val="00E85FA0"/>
    <w:rsid w:val="00E861F1"/>
    <w:rsid w:val="00E86261"/>
    <w:rsid w:val="00E870E1"/>
    <w:rsid w:val="00E871DA"/>
    <w:rsid w:val="00E9169C"/>
    <w:rsid w:val="00E91A1C"/>
    <w:rsid w:val="00E929C7"/>
    <w:rsid w:val="00E92AF9"/>
    <w:rsid w:val="00E9327D"/>
    <w:rsid w:val="00E933CC"/>
    <w:rsid w:val="00E94134"/>
    <w:rsid w:val="00E94E81"/>
    <w:rsid w:val="00E969BA"/>
    <w:rsid w:val="00E97444"/>
    <w:rsid w:val="00E97595"/>
    <w:rsid w:val="00E97A83"/>
    <w:rsid w:val="00E97DF5"/>
    <w:rsid w:val="00EA1A50"/>
    <w:rsid w:val="00EA1DDB"/>
    <w:rsid w:val="00EA2839"/>
    <w:rsid w:val="00EA3C00"/>
    <w:rsid w:val="00EA4C51"/>
    <w:rsid w:val="00EA4CA9"/>
    <w:rsid w:val="00EA6C86"/>
    <w:rsid w:val="00EB0B63"/>
    <w:rsid w:val="00EB3BD3"/>
    <w:rsid w:val="00EB68AE"/>
    <w:rsid w:val="00EC13A9"/>
    <w:rsid w:val="00EC211B"/>
    <w:rsid w:val="00EC2E65"/>
    <w:rsid w:val="00EC327B"/>
    <w:rsid w:val="00EC3AED"/>
    <w:rsid w:val="00EC3B9B"/>
    <w:rsid w:val="00EC3D05"/>
    <w:rsid w:val="00EC4571"/>
    <w:rsid w:val="00EC5701"/>
    <w:rsid w:val="00ED096B"/>
    <w:rsid w:val="00ED1750"/>
    <w:rsid w:val="00ED1884"/>
    <w:rsid w:val="00ED23DC"/>
    <w:rsid w:val="00ED265A"/>
    <w:rsid w:val="00ED26C0"/>
    <w:rsid w:val="00ED2B19"/>
    <w:rsid w:val="00ED3906"/>
    <w:rsid w:val="00ED4901"/>
    <w:rsid w:val="00ED50DD"/>
    <w:rsid w:val="00ED5F54"/>
    <w:rsid w:val="00ED61CD"/>
    <w:rsid w:val="00EE2F94"/>
    <w:rsid w:val="00EE7B85"/>
    <w:rsid w:val="00EE7E9B"/>
    <w:rsid w:val="00EF06A3"/>
    <w:rsid w:val="00EF0D80"/>
    <w:rsid w:val="00EF1E6C"/>
    <w:rsid w:val="00EF230F"/>
    <w:rsid w:val="00EF428D"/>
    <w:rsid w:val="00EF45A5"/>
    <w:rsid w:val="00EF55A4"/>
    <w:rsid w:val="00EF6D29"/>
    <w:rsid w:val="00EF796C"/>
    <w:rsid w:val="00EF7B0C"/>
    <w:rsid w:val="00EF7D05"/>
    <w:rsid w:val="00F00552"/>
    <w:rsid w:val="00F00965"/>
    <w:rsid w:val="00F00A76"/>
    <w:rsid w:val="00F00DE9"/>
    <w:rsid w:val="00F019B6"/>
    <w:rsid w:val="00F01DAA"/>
    <w:rsid w:val="00F02B82"/>
    <w:rsid w:val="00F03D2E"/>
    <w:rsid w:val="00F04B94"/>
    <w:rsid w:val="00F04CB2"/>
    <w:rsid w:val="00F0586E"/>
    <w:rsid w:val="00F05EAD"/>
    <w:rsid w:val="00F06EBD"/>
    <w:rsid w:val="00F07E7C"/>
    <w:rsid w:val="00F11344"/>
    <w:rsid w:val="00F1169D"/>
    <w:rsid w:val="00F11CE9"/>
    <w:rsid w:val="00F13793"/>
    <w:rsid w:val="00F14516"/>
    <w:rsid w:val="00F158B5"/>
    <w:rsid w:val="00F16721"/>
    <w:rsid w:val="00F2082B"/>
    <w:rsid w:val="00F215B2"/>
    <w:rsid w:val="00F2311F"/>
    <w:rsid w:val="00F235C0"/>
    <w:rsid w:val="00F23973"/>
    <w:rsid w:val="00F25388"/>
    <w:rsid w:val="00F27E6C"/>
    <w:rsid w:val="00F30929"/>
    <w:rsid w:val="00F31E4F"/>
    <w:rsid w:val="00F31F26"/>
    <w:rsid w:val="00F32365"/>
    <w:rsid w:val="00F33652"/>
    <w:rsid w:val="00F34AC4"/>
    <w:rsid w:val="00F35BFC"/>
    <w:rsid w:val="00F36593"/>
    <w:rsid w:val="00F36E7E"/>
    <w:rsid w:val="00F3719D"/>
    <w:rsid w:val="00F40D83"/>
    <w:rsid w:val="00F4244A"/>
    <w:rsid w:val="00F42F5A"/>
    <w:rsid w:val="00F42F96"/>
    <w:rsid w:val="00F442FB"/>
    <w:rsid w:val="00F4472F"/>
    <w:rsid w:val="00F460E6"/>
    <w:rsid w:val="00F4617D"/>
    <w:rsid w:val="00F463D0"/>
    <w:rsid w:val="00F47742"/>
    <w:rsid w:val="00F47E57"/>
    <w:rsid w:val="00F522E7"/>
    <w:rsid w:val="00F529FC"/>
    <w:rsid w:val="00F53970"/>
    <w:rsid w:val="00F54345"/>
    <w:rsid w:val="00F56BC3"/>
    <w:rsid w:val="00F57910"/>
    <w:rsid w:val="00F60EBC"/>
    <w:rsid w:val="00F6132C"/>
    <w:rsid w:val="00F6199A"/>
    <w:rsid w:val="00F61D31"/>
    <w:rsid w:val="00F6256C"/>
    <w:rsid w:val="00F6330A"/>
    <w:rsid w:val="00F63C0A"/>
    <w:rsid w:val="00F644B6"/>
    <w:rsid w:val="00F64CBC"/>
    <w:rsid w:val="00F64F78"/>
    <w:rsid w:val="00F661E0"/>
    <w:rsid w:val="00F6630D"/>
    <w:rsid w:val="00F67037"/>
    <w:rsid w:val="00F7193F"/>
    <w:rsid w:val="00F7280C"/>
    <w:rsid w:val="00F748F5"/>
    <w:rsid w:val="00F74B11"/>
    <w:rsid w:val="00F74B9D"/>
    <w:rsid w:val="00F77275"/>
    <w:rsid w:val="00F772D8"/>
    <w:rsid w:val="00F815A0"/>
    <w:rsid w:val="00F8165C"/>
    <w:rsid w:val="00F81C01"/>
    <w:rsid w:val="00F8258B"/>
    <w:rsid w:val="00F83D9C"/>
    <w:rsid w:val="00F841D0"/>
    <w:rsid w:val="00F86B2D"/>
    <w:rsid w:val="00F8715C"/>
    <w:rsid w:val="00F87833"/>
    <w:rsid w:val="00F924E8"/>
    <w:rsid w:val="00F92C9F"/>
    <w:rsid w:val="00F96D11"/>
    <w:rsid w:val="00FA0829"/>
    <w:rsid w:val="00FA176B"/>
    <w:rsid w:val="00FA19C1"/>
    <w:rsid w:val="00FA24F8"/>
    <w:rsid w:val="00FA2CEF"/>
    <w:rsid w:val="00FA2F2D"/>
    <w:rsid w:val="00FA2FC5"/>
    <w:rsid w:val="00FA345A"/>
    <w:rsid w:val="00FA492E"/>
    <w:rsid w:val="00FB049B"/>
    <w:rsid w:val="00FB09DF"/>
    <w:rsid w:val="00FB0FDF"/>
    <w:rsid w:val="00FB1C59"/>
    <w:rsid w:val="00FB25D7"/>
    <w:rsid w:val="00FB2C5E"/>
    <w:rsid w:val="00FB3273"/>
    <w:rsid w:val="00FB33A4"/>
    <w:rsid w:val="00FB3C45"/>
    <w:rsid w:val="00FB452D"/>
    <w:rsid w:val="00FB49B5"/>
    <w:rsid w:val="00FB4AAF"/>
    <w:rsid w:val="00FB51F1"/>
    <w:rsid w:val="00FB6C21"/>
    <w:rsid w:val="00FB7094"/>
    <w:rsid w:val="00FB7C62"/>
    <w:rsid w:val="00FB7FD5"/>
    <w:rsid w:val="00FC0129"/>
    <w:rsid w:val="00FC0523"/>
    <w:rsid w:val="00FC0583"/>
    <w:rsid w:val="00FC1D64"/>
    <w:rsid w:val="00FC2440"/>
    <w:rsid w:val="00FC2BED"/>
    <w:rsid w:val="00FC2EB8"/>
    <w:rsid w:val="00FC4162"/>
    <w:rsid w:val="00FC5235"/>
    <w:rsid w:val="00FC5BDC"/>
    <w:rsid w:val="00FC66C7"/>
    <w:rsid w:val="00FC69CD"/>
    <w:rsid w:val="00FC7374"/>
    <w:rsid w:val="00FD0788"/>
    <w:rsid w:val="00FD1395"/>
    <w:rsid w:val="00FD2A96"/>
    <w:rsid w:val="00FD334F"/>
    <w:rsid w:val="00FD3643"/>
    <w:rsid w:val="00FD3C48"/>
    <w:rsid w:val="00FD3E13"/>
    <w:rsid w:val="00FD41E9"/>
    <w:rsid w:val="00FE1AD0"/>
    <w:rsid w:val="00FE3394"/>
    <w:rsid w:val="00FE3F13"/>
    <w:rsid w:val="00FE6103"/>
    <w:rsid w:val="00FE6C5D"/>
    <w:rsid w:val="00FE6CF3"/>
    <w:rsid w:val="00FE7CFE"/>
    <w:rsid w:val="00FF009D"/>
    <w:rsid w:val="00FF1236"/>
    <w:rsid w:val="00FF1C97"/>
    <w:rsid w:val="00FF1E76"/>
    <w:rsid w:val="00FF6E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o:colormru v:ext="edit" colors="#ddd"/>
    </o:shapedefaults>
    <o:shapelayout v:ext="edit">
      <o:idmap v:ext="edit" data="1"/>
    </o:shapelayout>
  </w:shapeDefaults>
  <w:decimalSymbol w:val="."/>
  <w:listSeparator w:val=","/>
  <w14:docId w14:val="4E4C3B70"/>
  <w15:docId w15:val="{59C76DCC-F980-4D41-8B1E-48BB35FF8C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before="100"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0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4158C"/>
  </w:style>
  <w:style w:type="paragraph" w:styleId="Heading1">
    <w:name w:val="heading 1"/>
    <w:basedOn w:val="Normal"/>
    <w:next w:val="Normal"/>
    <w:link w:val="Heading1Char"/>
    <w:uiPriority w:val="9"/>
    <w:qFormat/>
    <w:rsid w:val="0044158C"/>
    <w:pPr>
      <w:pBdr>
        <w:top w:val="single" w:sz="24" w:space="0" w:color="4F81BD" w:themeColor="accent1"/>
        <w:left w:val="single" w:sz="24" w:space="0" w:color="4F81BD" w:themeColor="accent1"/>
        <w:bottom w:val="single" w:sz="24" w:space="0" w:color="4F81BD" w:themeColor="accent1"/>
        <w:right w:val="single" w:sz="24" w:space="0" w:color="4F81BD" w:themeColor="accent1"/>
      </w:pBdr>
      <w:shd w:val="clear" w:color="auto" w:fill="4F81BD" w:themeFill="accent1"/>
      <w:spacing w:after="0"/>
      <w:outlineLvl w:val="0"/>
    </w:pPr>
    <w:rPr>
      <w:caps/>
      <w:color w:val="FFFFFF" w:themeColor="background1"/>
      <w:spacing w:val="15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4158C"/>
    <w:pPr>
      <w:pBdr>
        <w:top w:val="single" w:sz="24" w:space="0" w:color="DBE5F1" w:themeColor="accent1" w:themeTint="33"/>
        <w:left w:val="single" w:sz="24" w:space="0" w:color="DBE5F1" w:themeColor="accent1" w:themeTint="33"/>
        <w:bottom w:val="single" w:sz="24" w:space="0" w:color="DBE5F1" w:themeColor="accent1" w:themeTint="33"/>
        <w:right w:val="single" w:sz="24" w:space="0" w:color="DBE5F1" w:themeColor="accent1" w:themeTint="33"/>
      </w:pBdr>
      <w:shd w:val="clear" w:color="auto" w:fill="DBE5F1" w:themeFill="accent1" w:themeFillTint="33"/>
      <w:spacing w:after="0"/>
      <w:outlineLvl w:val="1"/>
    </w:pPr>
    <w:rPr>
      <w:caps/>
      <w:spacing w:val="15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4158C"/>
    <w:pPr>
      <w:pBdr>
        <w:top w:val="single" w:sz="6" w:space="2" w:color="4F81BD" w:themeColor="accent1"/>
      </w:pBdr>
      <w:spacing w:before="300" w:after="0"/>
      <w:outlineLvl w:val="2"/>
    </w:pPr>
    <w:rPr>
      <w:caps/>
      <w:color w:val="243F60" w:themeColor="accent1" w:themeShade="7F"/>
      <w:spacing w:val="15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4158C"/>
    <w:pPr>
      <w:pBdr>
        <w:top w:val="dotted" w:sz="6" w:space="2" w:color="4F81BD" w:themeColor="accent1"/>
      </w:pBdr>
      <w:spacing w:before="200" w:after="0"/>
      <w:outlineLvl w:val="3"/>
    </w:pPr>
    <w:rPr>
      <w:caps/>
      <w:color w:val="365F91" w:themeColor="accent1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44158C"/>
    <w:pPr>
      <w:pBdr>
        <w:bottom w:val="single" w:sz="6" w:space="1" w:color="4F81BD" w:themeColor="accent1"/>
      </w:pBdr>
      <w:spacing w:before="200" w:after="0"/>
      <w:outlineLvl w:val="4"/>
    </w:pPr>
    <w:rPr>
      <w:caps/>
      <w:color w:val="365F91" w:themeColor="accent1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44158C"/>
    <w:pPr>
      <w:pBdr>
        <w:bottom w:val="dotted" w:sz="6" w:space="1" w:color="4F81BD" w:themeColor="accent1"/>
      </w:pBdr>
      <w:spacing w:before="200" w:after="0"/>
      <w:outlineLvl w:val="5"/>
    </w:pPr>
    <w:rPr>
      <w:caps/>
      <w:color w:val="365F91" w:themeColor="accent1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44158C"/>
    <w:pPr>
      <w:spacing w:before="200" w:after="0"/>
      <w:outlineLvl w:val="6"/>
    </w:pPr>
    <w:rPr>
      <w:caps/>
      <w:color w:val="365F91" w:themeColor="accent1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44158C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44158C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rsid w:val="00697A30"/>
    <w:pPr>
      <w:tabs>
        <w:tab w:val="center" w:pos="4536"/>
        <w:tab w:val="right" w:pos="9072"/>
      </w:tabs>
    </w:pPr>
  </w:style>
  <w:style w:type="paragraph" w:styleId="TOC1">
    <w:name w:val="toc 1"/>
    <w:basedOn w:val="Normal"/>
    <w:next w:val="Normal"/>
    <w:link w:val="TOC1Char"/>
    <w:autoRedefine/>
    <w:uiPriority w:val="39"/>
    <w:rsid w:val="00880E8F"/>
    <w:pPr>
      <w:tabs>
        <w:tab w:val="left" w:pos="426"/>
        <w:tab w:val="left" w:pos="1134"/>
        <w:tab w:val="right" w:pos="9072"/>
      </w:tabs>
      <w:spacing w:before="120" w:after="120"/>
    </w:pPr>
    <w:rPr>
      <w:b/>
      <w:caps/>
      <w:noProof/>
    </w:rPr>
  </w:style>
  <w:style w:type="character" w:customStyle="1" w:styleId="TOC1Char">
    <w:name w:val="TOC 1 Char"/>
    <w:basedOn w:val="TOC2Char"/>
    <w:link w:val="TOC1"/>
    <w:uiPriority w:val="39"/>
    <w:rsid w:val="00880E8F"/>
    <w:rPr>
      <w:rFonts w:ascii="Arial" w:hAnsi="Arial" w:cs="Arial"/>
      <w:b/>
      <w:bCs w:val="0"/>
      <w:caps/>
      <w:noProof/>
      <w:lang w:val="en-GB" w:eastAsia="de-CH"/>
    </w:rPr>
  </w:style>
  <w:style w:type="character" w:customStyle="1" w:styleId="TOC2Char">
    <w:name w:val="TOC 2 Char"/>
    <w:basedOn w:val="DefaultParagraphFont"/>
    <w:link w:val="TOC2"/>
    <w:uiPriority w:val="39"/>
    <w:rsid w:val="00173715"/>
    <w:rPr>
      <w:rFonts w:ascii="Arial" w:hAnsi="Arial" w:cs="Arial"/>
      <w:b/>
      <w:bCs/>
      <w:noProof/>
      <w:lang w:val="en-GB" w:eastAsia="de-CH"/>
    </w:rPr>
  </w:style>
  <w:style w:type="paragraph" w:styleId="TOC2">
    <w:name w:val="toc 2"/>
    <w:basedOn w:val="Normal"/>
    <w:next w:val="Normal"/>
    <w:link w:val="TOC2Char"/>
    <w:autoRedefine/>
    <w:uiPriority w:val="39"/>
    <w:rsid w:val="00173715"/>
    <w:pPr>
      <w:tabs>
        <w:tab w:val="left" w:pos="567"/>
        <w:tab w:val="left" w:pos="993"/>
        <w:tab w:val="right" w:pos="9070"/>
      </w:tabs>
      <w:ind w:left="426"/>
    </w:pPr>
    <w:rPr>
      <w:rFonts w:cs="Arial"/>
      <w:b/>
      <w:bCs/>
      <w:noProof/>
    </w:rPr>
  </w:style>
  <w:style w:type="paragraph" w:styleId="BodyTextIndent">
    <w:name w:val="Body Text Indent"/>
    <w:basedOn w:val="Normal"/>
    <w:semiHidden/>
    <w:rsid w:val="00697A30"/>
  </w:style>
  <w:style w:type="paragraph" w:customStyle="1" w:styleId="TableHeader">
    <w:name w:val="Table Header"/>
    <w:basedOn w:val="Normal"/>
    <w:link w:val="TableHeaderChar"/>
    <w:rsid w:val="004B0A1B"/>
    <w:pPr>
      <w:spacing w:before="60" w:after="60"/>
      <w:ind w:left="74"/>
    </w:pPr>
    <w:rPr>
      <w:b/>
      <w:bCs/>
      <w:sz w:val="18"/>
    </w:rPr>
  </w:style>
  <w:style w:type="paragraph" w:styleId="TOC5">
    <w:name w:val="toc 5"/>
    <w:basedOn w:val="Normal"/>
    <w:next w:val="Normal"/>
    <w:autoRedefine/>
    <w:uiPriority w:val="39"/>
    <w:rsid w:val="00697A30"/>
    <w:pPr>
      <w:ind w:left="880"/>
    </w:pPr>
  </w:style>
  <w:style w:type="paragraph" w:customStyle="1" w:styleId="Bullet1">
    <w:name w:val="Bullet 1"/>
    <w:basedOn w:val="BodyText"/>
    <w:link w:val="Bullet1Zchn"/>
    <w:rsid w:val="00E24EA0"/>
    <w:pPr>
      <w:numPr>
        <w:numId w:val="2"/>
      </w:numPr>
      <w:tabs>
        <w:tab w:val="clear" w:pos="720"/>
        <w:tab w:val="num" w:pos="567"/>
      </w:tabs>
      <w:ind w:left="567" w:hanging="283"/>
    </w:pPr>
  </w:style>
  <w:style w:type="paragraph" w:styleId="BodyText">
    <w:name w:val="Body Text"/>
    <w:basedOn w:val="Normal"/>
    <w:link w:val="BodyTextChar1"/>
    <w:rsid w:val="004C2B93"/>
    <w:pPr>
      <w:spacing w:after="120"/>
    </w:pPr>
  </w:style>
  <w:style w:type="paragraph" w:customStyle="1" w:styleId="Bullet2">
    <w:name w:val="Bullet 2"/>
    <w:basedOn w:val="Normal"/>
    <w:rsid w:val="00E24EA0"/>
    <w:pPr>
      <w:numPr>
        <w:numId w:val="3"/>
      </w:numPr>
      <w:ind w:hanging="153"/>
    </w:pPr>
  </w:style>
  <w:style w:type="paragraph" w:styleId="TOC3">
    <w:name w:val="toc 3"/>
    <w:basedOn w:val="Normal"/>
    <w:next w:val="Normal"/>
    <w:autoRedefine/>
    <w:uiPriority w:val="39"/>
    <w:rsid w:val="00173715"/>
    <w:pPr>
      <w:tabs>
        <w:tab w:val="left" w:pos="851"/>
        <w:tab w:val="left" w:pos="1100"/>
        <w:tab w:val="left" w:pos="1560"/>
        <w:tab w:val="right" w:pos="9072"/>
      </w:tabs>
      <w:ind w:left="851"/>
    </w:pPr>
    <w:rPr>
      <w:rFonts w:cs="Arial"/>
      <w:noProof/>
      <w:sz w:val="18"/>
    </w:rPr>
  </w:style>
  <w:style w:type="paragraph" w:styleId="TOC4">
    <w:name w:val="toc 4"/>
    <w:basedOn w:val="Normal"/>
    <w:next w:val="Normal"/>
    <w:autoRedefine/>
    <w:uiPriority w:val="39"/>
    <w:rsid w:val="00023C74"/>
    <w:pPr>
      <w:tabs>
        <w:tab w:val="left" w:pos="851"/>
        <w:tab w:val="left" w:pos="1701"/>
        <w:tab w:val="left" w:pos="9072"/>
      </w:tabs>
      <w:ind w:left="851"/>
    </w:pPr>
    <w:rPr>
      <w:i/>
      <w:noProof/>
      <w:sz w:val="18"/>
    </w:rPr>
  </w:style>
  <w:style w:type="paragraph" w:styleId="Header">
    <w:name w:val="header"/>
    <w:aliases w:val="Kopf-/Fusszeile"/>
    <w:basedOn w:val="Normal"/>
    <w:link w:val="HeaderChar"/>
    <w:semiHidden/>
    <w:rsid w:val="00697A30"/>
    <w:pPr>
      <w:tabs>
        <w:tab w:val="center" w:pos="4536"/>
        <w:tab w:val="right" w:pos="9072"/>
      </w:tabs>
    </w:pPr>
    <w:rPr>
      <w:sz w:val="16"/>
    </w:rPr>
  </w:style>
  <w:style w:type="character" w:customStyle="1" w:styleId="HeaderChar">
    <w:name w:val="Header Char"/>
    <w:aliases w:val="Kopf-/Fusszeile Char"/>
    <w:basedOn w:val="DefaultParagraphFont"/>
    <w:link w:val="Header"/>
    <w:rsid w:val="00721A59"/>
    <w:rPr>
      <w:rFonts w:ascii="Arial" w:hAnsi="Arial"/>
      <w:sz w:val="16"/>
      <w:lang w:val="de-DE" w:eastAsia="de-CH" w:bidi="ar-SA"/>
    </w:rPr>
  </w:style>
  <w:style w:type="paragraph" w:styleId="TOC6">
    <w:name w:val="toc 6"/>
    <w:basedOn w:val="Normal"/>
    <w:next w:val="Normal"/>
    <w:autoRedefine/>
    <w:uiPriority w:val="39"/>
    <w:rsid w:val="00697A30"/>
    <w:pPr>
      <w:ind w:left="1100"/>
    </w:pPr>
  </w:style>
  <w:style w:type="paragraph" w:styleId="TOC7">
    <w:name w:val="toc 7"/>
    <w:basedOn w:val="Normal"/>
    <w:next w:val="Normal"/>
    <w:autoRedefine/>
    <w:uiPriority w:val="39"/>
    <w:rsid w:val="00697A30"/>
    <w:pPr>
      <w:ind w:left="1320"/>
    </w:pPr>
  </w:style>
  <w:style w:type="paragraph" w:styleId="BalloonText">
    <w:name w:val="Balloon Text"/>
    <w:basedOn w:val="Normal"/>
    <w:semiHidden/>
    <w:rsid w:val="00B6346A"/>
    <w:rPr>
      <w:rFonts w:ascii="Tahoma" w:hAnsi="Tahoma" w:cs="Tahoma"/>
      <w:sz w:val="16"/>
      <w:szCs w:val="16"/>
    </w:rPr>
  </w:style>
  <w:style w:type="paragraph" w:styleId="TableofFigures">
    <w:name w:val="table of figures"/>
    <w:basedOn w:val="Normal"/>
    <w:next w:val="Normal"/>
    <w:semiHidden/>
    <w:rsid w:val="00697A30"/>
  </w:style>
  <w:style w:type="paragraph" w:styleId="TOC8">
    <w:name w:val="toc 8"/>
    <w:basedOn w:val="Normal"/>
    <w:next w:val="Normal"/>
    <w:autoRedefine/>
    <w:uiPriority w:val="39"/>
    <w:rsid w:val="00697A30"/>
    <w:pPr>
      <w:ind w:left="1540"/>
    </w:pPr>
  </w:style>
  <w:style w:type="paragraph" w:styleId="TOC9">
    <w:name w:val="toc 9"/>
    <w:basedOn w:val="Normal"/>
    <w:next w:val="Normal"/>
    <w:autoRedefine/>
    <w:uiPriority w:val="39"/>
    <w:rsid w:val="00697A30"/>
    <w:pPr>
      <w:ind w:left="1760"/>
    </w:pPr>
  </w:style>
  <w:style w:type="paragraph" w:styleId="BodyTextIndent2">
    <w:name w:val="Body Text Indent 2"/>
    <w:basedOn w:val="Normal"/>
    <w:semiHidden/>
    <w:rsid w:val="00697A30"/>
    <w:pPr>
      <w:spacing w:line="360" w:lineRule="auto"/>
      <w:jc w:val="center"/>
    </w:pPr>
    <w:rPr>
      <w:color w:val="808080"/>
    </w:rPr>
  </w:style>
  <w:style w:type="paragraph" w:styleId="Index1">
    <w:name w:val="index 1"/>
    <w:basedOn w:val="Normal"/>
    <w:next w:val="Normal"/>
    <w:autoRedefine/>
    <w:semiHidden/>
    <w:rsid w:val="00697A30"/>
    <w:pPr>
      <w:ind w:left="220" w:hanging="220"/>
    </w:pPr>
  </w:style>
  <w:style w:type="character" w:customStyle="1" w:styleId="Bullet1Zchn">
    <w:name w:val="Bullet 1 Zchn"/>
    <w:basedOn w:val="DefaultParagraphFont"/>
    <w:link w:val="Bullet1"/>
    <w:rsid w:val="00E06D25"/>
    <w:rPr>
      <w:rFonts w:ascii="Arial" w:hAnsi="Arial"/>
      <w:sz w:val="22"/>
      <w:lang w:val="en-GB" w:eastAsia="de-CH"/>
    </w:rPr>
  </w:style>
  <w:style w:type="character" w:customStyle="1" w:styleId="BodyTextChar1">
    <w:name w:val="Body Text Char1"/>
    <w:basedOn w:val="DefaultParagraphFont"/>
    <w:link w:val="BodyText"/>
    <w:rsid w:val="00E24EA0"/>
    <w:rPr>
      <w:rFonts w:ascii="Arial" w:hAnsi="Arial"/>
      <w:sz w:val="22"/>
      <w:lang w:val="de-DE" w:eastAsia="de-CH" w:bidi="ar-SA"/>
    </w:rPr>
  </w:style>
  <w:style w:type="character" w:styleId="Hyperlink">
    <w:name w:val="Hyperlink"/>
    <w:basedOn w:val="DefaultParagraphFont"/>
    <w:uiPriority w:val="99"/>
    <w:rsid w:val="002C17CD"/>
    <w:rPr>
      <w:color w:val="0000FF"/>
      <w:u w:val="single"/>
    </w:rPr>
  </w:style>
  <w:style w:type="table" w:styleId="TableGrid">
    <w:name w:val="Table Grid"/>
    <w:basedOn w:val="TableNormal"/>
    <w:uiPriority w:val="39"/>
    <w:rsid w:val="002C17CD"/>
    <w:pPr>
      <w:ind w:left="851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semiHidden/>
    <w:rsid w:val="00DC0B4F"/>
    <w:rPr>
      <w:color w:val="000080"/>
      <w:u w:val="single"/>
    </w:rPr>
  </w:style>
  <w:style w:type="paragraph" w:styleId="EndnoteText">
    <w:name w:val="endnote text"/>
    <w:basedOn w:val="Normal"/>
    <w:semiHidden/>
    <w:rsid w:val="002E1A76"/>
  </w:style>
  <w:style w:type="character" w:styleId="EndnoteReference">
    <w:name w:val="endnote reference"/>
    <w:basedOn w:val="DefaultParagraphFont"/>
    <w:semiHidden/>
    <w:rsid w:val="002E1A76"/>
    <w:rPr>
      <w:vertAlign w:val="superscript"/>
    </w:rPr>
  </w:style>
  <w:style w:type="paragraph" w:styleId="FootnoteText">
    <w:name w:val="footnote text"/>
    <w:basedOn w:val="Normal"/>
    <w:semiHidden/>
    <w:rsid w:val="001231C3"/>
  </w:style>
  <w:style w:type="character" w:styleId="FootnoteReference">
    <w:name w:val="footnote reference"/>
    <w:basedOn w:val="DefaultParagraphFont"/>
    <w:semiHidden/>
    <w:rsid w:val="001231C3"/>
    <w:rPr>
      <w:vertAlign w:val="superscript"/>
    </w:rPr>
  </w:style>
  <w:style w:type="paragraph" w:customStyle="1" w:styleId="TableBody">
    <w:name w:val="Table Body"/>
    <w:basedOn w:val="Normal"/>
    <w:link w:val="TableBodyChar"/>
    <w:rsid w:val="00F33652"/>
    <w:pPr>
      <w:spacing w:before="40" w:after="40"/>
      <w:ind w:left="74"/>
    </w:pPr>
  </w:style>
  <w:style w:type="paragraph" w:customStyle="1" w:styleId="Title1">
    <w:name w:val="Title 1"/>
    <w:basedOn w:val="Title"/>
    <w:rsid w:val="00E24EA0"/>
  </w:style>
  <w:style w:type="paragraph" w:customStyle="1" w:styleId="Note">
    <w:name w:val="Note"/>
    <w:basedOn w:val="Normal"/>
    <w:rsid w:val="00C0377F"/>
    <w:pPr>
      <w:pBdr>
        <w:top w:val="dotted" w:sz="4" w:space="1" w:color="auto"/>
        <w:left w:val="dotted" w:sz="4" w:space="4" w:color="auto"/>
        <w:bottom w:val="dotted" w:sz="4" w:space="1" w:color="auto"/>
        <w:right w:val="dotted" w:sz="4" w:space="4" w:color="auto"/>
      </w:pBdr>
      <w:shd w:val="clear" w:color="auto" w:fill="F3F3F3"/>
      <w:spacing w:after="60"/>
    </w:pPr>
  </w:style>
  <w:style w:type="paragraph" w:styleId="DocumentMap">
    <w:name w:val="Document Map"/>
    <w:basedOn w:val="Normal"/>
    <w:semiHidden/>
    <w:rsid w:val="0019526E"/>
    <w:pPr>
      <w:shd w:val="clear" w:color="auto" w:fill="000080"/>
    </w:pPr>
    <w:rPr>
      <w:rFonts w:ascii="Tahoma" w:hAnsi="Tahoma" w:cs="Tahoma"/>
    </w:rPr>
  </w:style>
  <w:style w:type="paragraph" w:styleId="Title">
    <w:name w:val="Title"/>
    <w:basedOn w:val="Normal"/>
    <w:next w:val="Normal"/>
    <w:link w:val="TitleChar"/>
    <w:uiPriority w:val="10"/>
    <w:qFormat/>
    <w:rsid w:val="0044158C"/>
    <w:pPr>
      <w:spacing w:before="0" w:after="0"/>
    </w:pPr>
    <w:rPr>
      <w:rFonts w:asciiTheme="majorHAnsi" w:eastAsiaTheme="majorEastAsia" w:hAnsiTheme="majorHAnsi" w:cstheme="majorBidi"/>
      <w:caps/>
      <w:color w:val="4F81BD" w:themeColor="accent1"/>
      <w:spacing w:val="10"/>
      <w:sz w:val="52"/>
      <w:szCs w:val="52"/>
    </w:rPr>
  </w:style>
  <w:style w:type="paragraph" w:customStyle="1" w:styleId="Title2">
    <w:name w:val="Title 2"/>
    <w:basedOn w:val="Title"/>
    <w:rsid w:val="00A816E6"/>
    <w:pPr>
      <w:spacing w:before="360"/>
    </w:pPr>
    <w:rPr>
      <w:bCs/>
      <w:sz w:val="28"/>
      <w:szCs w:val="28"/>
    </w:rPr>
  </w:style>
  <w:style w:type="paragraph" w:customStyle="1" w:styleId="DocumentTitle">
    <w:name w:val="Document Title"/>
    <w:basedOn w:val="Title"/>
    <w:next w:val="Normal"/>
    <w:rsid w:val="004C2B93"/>
    <w:pPr>
      <w:widowControl w:val="0"/>
    </w:pPr>
    <w:rPr>
      <w:bCs/>
      <w:sz w:val="36"/>
      <w:szCs w:val="20"/>
    </w:rPr>
  </w:style>
  <w:style w:type="paragraph" w:customStyle="1" w:styleId="NormalBoldCentered">
    <w:name w:val="Normal Bold Centered"/>
    <w:basedOn w:val="Normal"/>
    <w:next w:val="Normal"/>
    <w:rsid w:val="004C2B93"/>
    <w:pPr>
      <w:spacing w:after="60"/>
      <w:jc w:val="center"/>
    </w:pPr>
    <w:rPr>
      <w:b/>
      <w:sz w:val="24"/>
      <w:szCs w:val="24"/>
    </w:rPr>
  </w:style>
  <w:style w:type="character" w:styleId="PageNumber">
    <w:name w:val="page number"/>
    <w:basedOn w:val="DefaultParagraphFont"/>
    <w:rsid w:val="004C2B93"/>
    <w:rPr>
      <w:rFonts w:ascii="Arial" w:hAnsi="Arial"/>
    </w:rPr>
  </w:style>
  <w:style w:type="paragraph" w:customStyle="1" w:styleId="StyleTOC1Left0cmHanging15cmBefore12ptAfter">
    <w:name w:val="Style TOC 1 + Left:  0 cm Hanging:  1.5 cm Before:  12 pt After:..."/>
    <w:basedOn w:val="TOC1"/>
    <w:next w:val="TOC1"/>
    <w:link w:val="StyleTOC1Left0cmHanging15cmBefore12ptAfterChar"/>
    <w:rsid w:val="004C2B93"/>
    <w:pPr>
      <w:keepNext/>
      <w:keepLines/>
      <w:tabs>
        <w:tab w:val="clear" w:pos="1134"/>
        <w:tab w:val="clear" w:pos="9072"/>
        <w:tab w:val="right" w:leader="dot" w:pos="9356"/>
      </w:tabs>
      <w:spacing w:before="240" w:after="0" w:line="260" w:lineRule="atLeast"/>
      <w:ind w:left="851" w:hanging="851"/>
    </w:pPr>
    <w:rPr>
      <w:caps w:val="0"/>
      <w:noProof w:val="0"/>
      <w:sz w:val="21"/>
      <w:szCs w:val="24"/>
    </w:rPr>
  </w:style>
  <w:style w:type="character" w:customStyle="1" w:styleId="StyleTOC1Left0cmHanging15cmBefore12ptAfterChar">
    <w:name w:val="Style TOC 1 + Left:  0 cm Hanging:  1.5 cm Before:  12 pt After:... Char"/>
    <w:basedOn w:val="TOC1Char"/>
    <w:link w:val="StyleTOC1Left0cmHanging15cmBefore12ptAfter"/>
    <w:rsid w:val="004C2B93"/>
    <w:rPr>
      <w:rFonts w:ascii="Arial" w:hAnsi="Arial" w:cs="Arial"/>
      <w:b/>
      <w:bCs w:val="0"/>
      <w:caps/>
      <w:noProof/>
      <w:sz w:val="21"/>
      <w:szCs w:val="24"/>
      <w:u w:val="single"/>
      <w:lang w:val="en-GB" w:eastAsia="en-US" w:bidi="ar-SA"/>
    </w:rPr>
  </w:style>
  <w:style w:type="paragraph" w:customStyle="1" w:styleId="StyleTOC1Left0cmHanging15cmBefore12ptAfter1">
    <w:name w:val="Style TOC 1 + Left:  0 cm Hanging:  1.5 cm Before:  12 pt After:...1"/>
    <w:basedOn w:val="Normal"/>
    <w:next w:val="Normal"/>
    <w:rsid w:val="004C2B93"/>
    <w:pPr>
      <w:spacing w:before="240" w:line="260" w:lineRule="atLeast"/>
      <w:ind w:left="851" w:hanging="851"/>
    </w:pPr>
    <w:rPr>
      <w:sz w:val="24"/>
    </w:rPr>
  </w:style>
  <w:style w:type="character" w:styleId="CommentReference">
    <w:name w:val="annotation reference"/>
    <w:basedOn w:val="DefaultParagraphFont"/>
    <w:semiHidden/>
    <w:rsid w:val="00E06D25"/>
    <w:rPr>
      <w:sz w:val="16"/>
      <w:szCs w:val="16"/>
    </w:rPr>
  </w:style>
  <w:style w:type="paragraph" w:styleId="CommentText">
    <w:name w:val="annotation text"/>
    <w:basedOn w:val="Normal"/>
    <w:semiHidden/>
    <w:rsid w:val="00E06D25"/>
  </w:style>
  <w:style w:type="character" w:customStyle="1" w:styleId="Heading1Char">
    <w:name w:val="Heading 1 Char"/>
    <w:basedOn w:val="DefaultParagraphFont"/>
    <w:link w:val="Heading1"/>
    <w:uiPriority w:val="9"/>
    <w:rsid w:val="0044158C"/>
    <w:rPr>
      <w:caps/>
      <w:color w:val="FFFFFF" w:themeColor="background1"/>
      <w:spacing w:val="15"/>
      <w:sz w:val="22"/>
      <w:szCs w:val="22"/>
      <w:shd w:val="clear" w:color="auto" w:fill="4F81BD" w:themeFill="accent1"/>
    </w:rPr>
  </w:style>
  <w:style w:type="paragraph" w:customStyle="1" w:styleId="Action">
    <w:name w:val="Action"/>
    <w:basedOn w:val="BodyText"/>
    <w:rsid w:val="00FD0788"/>
    <w:pPr>
      <w:pBdr>
        <w:top w:val="double" w:sz="4" w:space="1" w:color="808080"/>
        <w:left w:val="double" w:sz="4" w:space="4" w:color="808080"/>
        <w:bottom w:val="double" w:sz="4" w:space="1" w:color="808080"/>
        <w:right w:val="double" w:sz="4" w:space="4" w:color="808080"/>
      </w:pBdr>
      <w:shd w:val="clear" w:color="auto" w:fill="F3F3F3"/>
      <w:tabs>
        <w:tab w:val="left" w:pos="0"/>
      </w:tabs>
      <w:spacing w:before="60" w:after="60"/>
      <w:ind w:hanging="851"/>
    </w:pPr>
    <w:rPr>
      <w:shd w:val="clear" w:color="auto" w:fill="F3F3F3"/>
    </w:rPr>
  </w:style>
  <w:style w:type="paragraph" w:customStyle="1" w:styleId="ActionBullet1">
    <w:name w:val="Action Bullet 1"/>
    <w:basedOn w:val="Action"/>
    <w:rsid w:val="00C0377F"/>
    <w:pPr>
      <w:numPr>
        <w:numId w:val="5"/>
      </w:numPr>
      <w:spacing w:before="0"/>
    </w:pPr>
  </w:style>
  <w:style w:type="paragraph" w:customStyle="1" w:styleId="Test">
    <w:name w:val="Test"/>
    <w:basedOn w:val="Normal"/>
    <w:rsid w:val="00FD0788"/>
  </w:style>
  <w:style w:type="paragraph" w:customStyle="1" w:styleId="TableBullet1">
    <w:name w:val="Table Bullet 1"/>
    <w:basedOn w:val="Bullet1"/>
    <w:link w:val="TableBullet1Char"/>
    <w:rsid w:val="00F33652"/>
    <w:pPr>
      <w:numPr>
        <w:numId w:val="1"/>
      </w:numPr>
      <w:spacing w:after="60"/>
    </w:pPr>
  </w:style>
  <w:style w:type="character" w:customStyle="1" w:styleId="TableBullet1Char">
    <w:name w:val="Table Bullet 1 Char"/>
    <w:basedOn w:val="Bullet1Zchn"/>
    <w:link w:val="TableBullet1"/>
    <w:rsid w:val="00F33652"/>
    <w:rPr>
      <w:rFonts w:ascii="Arial" w:hAnsi="Arial"/>
      <w:sz w:val="22"/>
      <w:lang w:val="en-GB" w:eastAsia="de-CH"/>
    </w:rPr>
  </w:style>
  <w:style w:type="character" w:customStyle="1" w:styleId="TableHeaderChar">
    <w:name w:val="Table Header Char"/>
    <w:basedOn w:val="DefaultParagraphFont"/>
    <w:link w:val="TableHeader"/>
    <w:rsid w:val="00C1336C"/>
    <w:rPr>
      <w:rFonts w:ascii="Arial" w:hAnsi="Arial"/>
      <w:b/>
      <w:bCs/>
      <w:sz w:val="18"/>
      <w:lang w:val="de-DE" w:eastAsia="de-CH" w:bidi="ar-SA"/>
    </w:rPr>
  </w:style>
  <w:style w:type="paragraph" w:customStyle="1" w:styleId="TableTitle">
    <w:name w:val="Table Title"/>
    <w:basedOn w:val="Normal"/>
    <w:rsid w:val="00F33652"/>
    <w:pPr>
      <w:spacing w:before="120" w:after="120"/>
      <w:ind w:left="142"/>
    </w:pPr>
    <w:rPr>
      <w:b/>
      <w:sz w:val="24"/>
      <w:szCs w:val="28"/>
    </w:rPr>
  </w:style>
  <w:style w:type="character" w:customStyle="1" w:styleId="HighlightedVariable">
    <w:name w:val="Highlighted Variable"/>
    <w:basedOn w:val="DefaultParagraphFont"/>
    <w:rsid w:val="0079694D"/>
    <w:rPr>
      <w:color w:val="0000FF"/>
    </w:rPr>
  </w:style>
  <w:style w:type="paragraph" w:styleId="CommentSubject">
    <w:name w:val="annotation subject"/>
    <w:basedOn w:val="CommentText"/>
    <w:next w:val="CommentText"/>
    <w:semiHidden/>
    <w:rsid w:val="002913FF"/>
    <w:rPr>
      <w:b/>
      <w:bCs/>
    </w:rPr>
  </w:style>
  <w:style w:type="character" w:customStyle="1" w:styleId="BodyTextChar">
    <w:name w:val="Body Text Char"/>
    <w:basedOn w:val="DefaultParagraphFont"/>
    <w:rsid w:val="00181D97"/>
    <w:rPr>
      <w:rFonts w:ascii="Arial" w:hAnsi="Arial"/>
      <w:sz w:val="22"/>
      <w:lang w:val="de-DE" w:eastAsia="de-CH" w:bidi="ar-SA"/>
    </w:rPr>
  </w:style>
  <w:style w:type="paragraph" w:customStyle="1" w:styleId="Guidance">
    <w:name w:val="Guidance"/>
    <w:basedOn w:val="Normal"/>
    <w:link w:val="GuidanceChar"/>
    <w:rsid w:val="00F86B2D"/>
    <w:pPr>
      <w:pBdr>
        <w:top w:val="dotted" w:sz="4" w:space="1" w:color="auto"/>
        <w:left w:val="dotted" w:sz="4" w:space="4" w:color="auto"/>
        <w:bottom w:val="dotted" w:sz="4" w:space="1" w:color="auto"/>
        <w:right w:val="dotted" w:sz="4" w:space="4" w:color="auto"/>
      </w:pBdr>
      <w:shd w:val="clear" w:color="auto" w:fill="F3F3F3"/>
      <w:spacing w:after="60"/>
    </w:pPr>
  </w:style>
  <w:style w:type="paragraph" w:customStyle="1" w:styleId="Task">
    <w:name w:val="Task"/>
    <w:basedOn w:val="BodyText"/>
    <w:link w:val="TaskChar"/>
    <w:rsid w:val="00F86B2D"/>
    <w:pPr>
      <w:pBdr>
        <w:top w:val="double" w:sz="4" w:space="1" w:color="808080"/>
        <w:left w:val="double" w:sz="4" w:space="4" w:color="808080"/>
        <w:bottom w:val="double" w:sz="4" w:space="1" w:color="808080"/>
        <w:right w:val="double" w:sz="4" w:space="4" w:color="808080"/>
      </w:pBdr>
      <w:shd w:val="clear" w:color="auto" w:fill="F3F3F3"/>
      <w:tabs>
        <w:tab w:val="left" w:pos="0"/>
      </w:tabs>
      <w:spacing w:before="60" w:after="60"/>
    </w:pPr>
    <w:rPr>
      <w:shd w:val="clear" w:color="auto" w:fill="F3F3F3"/>
    </w:rPr>
  </w:style>
  <w:style w:type="character" w:customStyle="1" w:styleId="GuidanceChar">
    <w:name w:val="Guidance Char"/>
    <w:basedOn w:val="DefaultParagraphFont"/>
    <w:link w:val="Guidance"/>
    <w:rsid w:val="00F86B2D"/>
    <w:rPr>
      <w:rFonts w:ascii="Arial" w:hAnsi="Arial"/>
      <w:lang w:val="en-US" w:eastAsia="de-CH" w:bidi="ar-SA"/>
    </w:rPr>
  </w:style>
  <w:style w:type="character" w:customStyle="1" w:styleId="TaskChar">
    <w:name w:val="Task Char"/>
    <w:basedOn w:val="BodyTextChar"/>
    <w:link w:val="Task"/>
    <w:rsid w:val="00F86B2D"/>
    <w:rPr>
      <w:rFonts w:ascii="Arial" w:hAnsi="Arial"/>
      <w:sz w:val="22"/>
      <w:shd w:val="clear" w:color="auto" w:fill="F3F3F3"/>
      <w:lang w:val="en-US" w:eastAsia="de-CH" w:bidi="ar-SA"/>
    </w:rPr>
  </w:style>
  <w:style w:type="paragraph" w:customStyle="1" w:styleId="Title3">
    <w:name w:val="Title 3"/>
    <w:basedOn w:val="Title2"/>
    <w:next w:val="BodyText"/>
    <w:rsid w:val="002720D0"/>
    <w:pPr>
      <w:spacing w:before="60"/>
    </w:pPr>
    <w:rPr>
      <w:sz w:val="24"/>
      <w:szCs w:val="24"/>
    </w:rPr>
  </w:style>
  <w:style w:type="paragraph" w:customStyle="1" w:styleId="TableText">
    <w:name w:val="Table Text"/>
    <w:basedOn w:val="Normal"/>
    <w:rsid w:val="0079694D"/>
    <w:pPr>
      <w:keepLines/>
    </w:pPr>
    <w:rPr>
      <w:rFonts w:ascii="Times New Roman" w:hAnsi="Times New Roman"/>
      <w:sz w:val="16"/>
      <w:szCs w:val="19"/>
    </w:rPr>
  </w:style>
  <w:style w:type="paragraph" w:customStyle="1" w:styleId="TableHeading">
    <w:name w:val="Table Heading"/>
    <w:basedOn w:val="TableText"/>
    <w:rsid w:val="0079694D"/>
    <w:pPr>
      <w:spacing w:before="120" w:after="120"/>
    </w:pPr>
    <w:rPr>
      <w:b/>
      <w:bCs/>
    </w:rPr>
  </w:style>
  <w:style w:type="paragraph" w:styleId="ListNumber2">
    <w:name w:val="List Number 2"/>
    <w:basedOn w:val="Normal"/>
    <w:rsid w:val="0079694D"/>
    <w:pPr>
      <w:tabs>
        <w:tab w:val="num" w:pos="720"/>
      </w:tabs>
      <w:ind w:left="720" w:hanging="360"/>
    </w:pPr>
    <w:rPr>
      <w:rFonts w:ascii="Times New Roman" w:hAnsi="Times New Roman"/>
      <w:sz w:val="24"/>
      <w:szCs w:val="24"/>
    </w:rPr>
  </w:style>
  <w:style w:type="paragraph" w:styleId="BlockText">
    <w:name w:val="Block Text"/>
    <w:aliases w:val="Block Text - ACT-NCB"/>
    <w:basedOn w:val="Normal"/>
    <w:link w:val="BlockTextChar"/>
    <w:rsid w:val="0079694D"/>
    <w:pPr>
      <w:overflowPunct w:val="0"/>
      <w:autoSpaceDE w:val="0"/>
      <w:autoSpaceDN w:val="0"/>
      <w:adjustRightInd w:val="0"/>
      <w:spacing w:before="60" w:after="60"/>
      <w:ind w:left="1701" w:right="11"/>
      <w:jc w:val="both"/>
      <w:textAlignment w:val="baseline"/>
    </w:pPr>
    <w:rPr>
      <w:rFonts w:ascii="Book Antiqua" w:hAnsi="Book Antiqua"/>
    </w:rPr>
  </w:style>
  <w:style w:type="character" w:customStyle="1" w:styleId="BlockTextChar">
    <w:name w:val="Block Text Char"/>
    <w:aliases w:val="Block Text - ACT-NCB Char"/>
    <w:basedOn w:val="DefaultParagraphFont"/>
    <w:link w:val="BlockText"/>
    <w:rsid w:val="0079694D"/>
    <w:rPr>
      <w:rFonts w:ascii="Book Antiqua" w:hAnsi="Book Antiqua"/>
    </w:rPr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44158C"/>
    <w:rPr>
      <w:b/>
      <w:bCs/>
      <w:color w:val="365F91" w:themeColor="accent1" w:themeShade="BF"/>
      <w:sz w:val="16"/>
      <w:szCs w:val="16"/>
    </w:rPr>
  </w:style>
  <w:style w:type="character" w:customStyle="1" w:styleId="CaptionChar">
    <w:name w:val="Caption Char"/>
    <w:basedOn w:val="DefaultParagraphFont"/>
    <w:link w:val="Caption"/>
    <w:uiPriority w:val="35"/>
    <w:rsid w:val="001A4FC9"/>
    <w:rPr>
      <w:b/>
      <w:bCs/>
      <w:color w:val="365F91" w:themeColor="accent1" w:themeShade="BF"/>
      <w:sz w:val="16"/>
      <w:szCs w:val="16"/>
    </w:rPr>
  </w:style>
  <w:style w:type="paragraph" w:customStyle="1" w:styleId="tty80indent">
    <w:name w:val="tty80 indent"/>
    <w:basedOn w:val="Normal"/>
    <w:rsid w:val="009737AD"/>
    <w:pPr>
      <w:ind w:left="2895"/>
    </w:pPr>
    <w:rPr>
      <w:rFonts w:ascii="Courier New" w:hAnsi="Courier New"/>
      <w:sz w:val="24"/>
      <w:szCs w:val="24"/>
    </w:rPr>
  </w:style>
  <w:style w:type="character" w:customStyle="1" w:styleId="TableBodyChar">
    <w:name w:val="Table Body Char"/>
    <w:basedOn w:val="DefaultParagraphFont"/>
    <w:link w:val="TableBody"/>
    <w:rsid w:val="00A51A5C"/>
    <w:rPr>
      <w:rFonts w:ascii="Arial" w:hAnsi="Arial"/>
      <w:lang w:eastAsia="de-CH"/>
    </w:rPr>
  </w:style>
  <w:style w:type="paragraph" w:styleId="ListParagraph">
    <w:name w:val="List Paragraph"/>
    <w:aliases w:val="Liste 1,Use Case List Paragraph,List Paragraph1,lp1,Medium Grid 1 Accent 2,Figure_name,Equipment,Numbered Indented Text,List Paragraph11,Ref,List Paragraph Char Char Char,List Paragraph Char Char,alpha List,Alpha List Paragraph,List_TIS"/>
    <w:basedOn w:val="Normal"/>
    <w:link w:val="ListParagraphChar"/>
    <w:uiPriority w:val="34"/>
    <w:qFormat/>
    <w:rsid w:val="00490BE8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8608F4"/>
    <w:rPr>
      <w:rFonts w:ascii="Times New Roman" w:hAnsi="Times New Roman"/>
      <w:sz w:val="24"/>
      <w:szCs w:val="24"/>
    </w:rPr>
  </w:style>
  <w:style w:type="table" w:styleId="MediumGrid1-Accent1">
    <w:name w:val="Medium Grid 1 Accent 1"/>
    <w:basedOn w:val="TableNormal"/>
    <w:uiPriority w:val="67"/>
    <w:rsid w:val="003A720E"/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DarkList-Accent5">
    <w:name w:val="Dark List Accent 5"/>
    <w:basedOn w:val="TableNormal"/>
    <w:uiPriority w:val="70"/>
    <w:rsid w:val="003A720E"/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MediumList2-Accent6">
    <w:name w:val="Medium List 2 Accent 6"/>
    <w:basedOn w:val="TableNormal"/>
    <w:uiPriority w:val="66"/>
    <w:rsid w:val="003A720E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character" w:customStyle="1" w:styleId="Heading2Char">
    <w:name w:val="Heading 2 Char"/>
    <w:basedOn w:val="DefaultParagraphFont"/>
    <w:link w:val="Heading2"/>
    <w:uiPriority w:val="9"/>
    <w:rsid w:val="0044158C"/>
    <w:rPr>
      <w:caps/>
      <w:spacing w:val="15"/>
      <w:shd w:val="clear" w:color="auto" w:fill="DBE5F1" w:themeFill="accent1" w:themeFillTint="33"/>
    </w:rPr>
  </w:style>
  <w:style w:type="character" w:customStyle="1" w:styleId="Heading3Char">
    <w:name w:val="Heading 3 Char"/>
    <w:basedOn w:val="DefaultParagraphFont"/>
    <w:link w:val="Heading3"/>
    <w:uiPriority w:val="9"/>
    <w:rsid w:val="0044158C"/>
    <w:rPr>
      <w:caps/>
      <w:color w:val="243F60" w:themeColor="accent1" w:themeShade="7F"/>
      <w:spacing w:val="15"/>
    </w:rPr>
  </w:style>
  <w:style w:type="character" w:customStyle="1" w:styleId="Heading4Char">
    <w:name w:val="Heading 4 Char"/>
    <w:basedOn w:val="DefaultParagraphFont"/>
    <w:link w:val="Heading4"/>
    <w:uiPriority w:val="9"/>
    <w:rsid w:val="0044158C"/>
    <w:rPr>
      <w:caps/>
      <w:color w:val="365F91" w:themeColor="accent1" w:themeShade="BF"/>
      <w:spacing w:val="1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4158C"/>
    <w:pPr>
      <w:spacing w:before="240" w:after="240" w:line="240" w:lineRule="auto"/>
      <w:ind w:left="1080" w:right="1080"/>
      <w:jc w:val="center"/>
    </w:pPr>
    <w:rPr>
      <w:color w:val="4F81BD" w:themeColor="accen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4158C"/>
    <w:rPr>
      <w:color w:val="4F81BD" w:themeColor="accent1"/>
      <w:sz w:val="24"/>
      <w:szCs w:val="24"/>
    </w:rPr>
  </w:style>
  <w:style w:type="table" w:styleId="GridTable4-Accent5">
    <w:name w:val="Grid Table 4 Accent 5"/>
    <w:basedOn w:val="TableNormal"/>
    <w:uiPriority w:val="49"/>
    <w:rsid w:val="00DA0506"/>
    <w:rPr>
      <w:rFonts w:eastAsiaTheme="minorHAnsi"/>
      <w:sz w:val="22"/>
      <w:szCs w:val="22"/>
    </w:r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paragraph" w:customStyle="1" w:styleId="GuideanceTable">
    <w:name w:val="Guideance Table"/>
    <w:basedOn w:val="TableBody"/>
    <w:rsid w:val="00B82DB7"/>
    <w:pPr>
      <w:spacing w:before="20" w:after="20"/>
    </w:pPr>
    <w:rPr>
      <w:i/>
      <w:iCs/>
      <w:color w:val="0000FF"/>
      <w:sz w:val="18"/>
      <w:szCs w:val="18"/>
    </w:rPr>
  </w:style>
  <w:style w:type="table" w:styleId="GridTable2-Accent6">
    <w:name w:val="Grid Table 2 Accent 6"/>
    <w:basedOn w:val="TableNormal"/>
    <w:uiPriority w:val="47"/>
    <w:rsid w:val="00B82DB7"/>
    <w:tblPr>
      <w:tblStyleRowBandSize w:val="1"/>
      <w:tblStyleColBandSize w:val="1"/>
      <w:tblBorders>
        <w:top w:val="single" w:sz="2" w:space="0" w:color="FABF8F" w:themeColor="accent6" w:themeTint="99"/>
        <w:bottom w:val="single" w:sz="2" w:space="0" w:color="FABF8F" w:themeColor="accent6" w:themeTint="99"/>
        <w:insideH w:val="single" w:sz="2" w:space="0" w:color="FABF8F" w:themeColor="accent6" w:themeTint="99"/>
        <w:insideV w:val="single" w:sz="2" w:space="0" w:color="FABF8F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ABF8F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ABF8F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PlainTable1">
    <w:name w:val="Plain Table 1"/>
    <w:basedOn w:val="TableNormal"/>
    <w:uiPriority w:val="41"/>
    <w:rsid w:val="008F237A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ListParagraphChar">
    <w:name w:val="List Paragraph Char"/>
    <w:aliases w:val="Liste 1 Char,Use Case List Paragraph Char,List Paragraph1 Char,lp1 Char,Medium Grid 1 Accent 2 Char,Figure_name Char,Equipment Char,Numbered Indented Text Char,List Paragraph11 Char,Ref Char,List Paragraph Char Char Char Char"/>
    <w:basedOn w:val="DefaultParagraphFont"/>
    <w:link w:val="ListParagraph"/>
    <w:uiPriority w:val="34"/>
    <w:locked/>
    <w:rsid w:val="00C3028C"/>
  </w:style>
  <w:style w:type="character" w:customStyle="1" w:styleId="Heading5Char">
    <w:name w:val="Heading 5 Char"/>
    <w:basedOn w:val="DefaultParagraphFont"/>
    <w:link w:val="Heading5"/>
    <w:uiPriority w:val="9"/>
    <w:rsid w:val="0044158C"/>
    <w:rPr>
      <w:caps/>
      <w:color w:val="365F91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rsid w:val="0044158C"/>
    <w:rPr>
      <w:caps/>
      <w:color w:val="365F91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rsid w:val="0044158C"/>
    <w:rPr>
      <w:caps/>
      <w:color w:val="365F91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rsid w:val="0044158C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rsid w:val="0044158C"/>
    <w:rPr>
      <w:i/>
      <w:iCs/>
      <w:caps/>
      <w:spacing w:val="10"/>
      <w:sz w:val="18"/>
      <w:szCs w:val="18"/>
    </w:rPr>
  </w:style>
  <w:style w:type="character" w:customStyle="1" w:styleId="TitleChar">
    <w:name w:val="Title Char"/>
    <w:basedOn w:val="DefaultParagraphFont"/>
    <w:link w:val="Title"/>
    <w:uiPriority w:val="10"/>
    <w:rsid w:val="0044158C"/>
    <w:rPr>
      <w:rFonts w:asciiTheme="majorHAnsi" w:eastAsiaTheme="majorEastAsia" w:hAnsiTheme="majorHAnsi" w:cstheme="majorBidi"/>
      <w:caps/>
      <w:color w:val="4F81BD" w:themeColor="accent1"/>
      <w:spacing w:val="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44158C"/>
    <w:pPr>
      <w:spacing w:before="0" w:after="500" w:line="240" w:lineRule="auto"/>
    </w:pPr>
    <w:rPr>
      <w:caps/>
      <w:color w:val="595959" w:themeColor="text1" w:themeTint="A6"/>
      <w:spacing w:val="10"/>
      <w:sz w:val="21"/>
      <w:szCs w:val="21"/>
    </w:rPr>
  </w:style>
  <w:style w:type="character" w:customStyle="1" w:styleId="SubtitleChar">
    <w:name w:val="Subtitle Char"/>
    <w:basedOn w:val="DefaultParagraphFont"/>
    <w:link w:val="Subtitle"/>
    <w:uiPriority w:val="11"/>
    <w:rsid w:val="0044158C"/>
    <w:rPr>
      <w:caps/>
      <w:color w:val="595959" w:themeColor="text1" w:themeTint="A6"/>
      <w:spacing w:val="10"/>
      <w:sz w:val="21"/>
      <w:szCs w:val="21"/>
    </w:rPr>
  </w:style>
  <w:style w:type="character" w:styleId="Strong">
    <w:name w:val="Strong"/>
    <w:uiPriority w:val="22"/>
    <w:qFormat/>
    <w:rsid w:val="0044158C"/>
    <w:rPr>
      <w:b/>
      <w:bCs/>
    </w:rPr>
  </w:style>
  <w:style w:type="character" w:styleId="Emphasis">
    <w:name w:val="Emphasis"/>
    <w:uiPriority w:val="20"/>
    <w:qFormat/>
    <w:rsid w:val="0044158C"/>
    <w:rPr>
      <w:caps/>
      <w:color w:val="243F60" w:themeColor="accent1" w:themeShade="7F"/>
      <w:spacing w:val="5"/>
    </w:rPr>
  </w:style>
  <w:style w:type="paragraph" w:styleId="NoSpacing">
    <w:name w:val="No Spacing"/>
    <w:uiPriority w:val="1"/>
    <w:qFormat/>
    <w:rsid w:val="0044158C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44158C"/>
    <w:rPr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44158C"/>
    <w:rPr>
      <w:i/>
      <w:iCs/>
      <w:sz w:val="24"/>
      <w:szCs w:val="24"/>
    </w:rPr>
  </w:style>
  <w:style w:type="character" w:styleId="SubtleEmphasis">
    <w:name w:val="Subtle Emphasis"/>
    <w:uiPriority w:val="19"/>
    <w:qFormat/>
    <w:rsid w:val="0044158C"/>
    <w:rPr>
      <w:i/>
      <w:iCs/>
      <w:color w:val="243F60" w:themeColor="accent1" w:themeShade="7F"/>
    </w:rPr>
  </w:style>
  <w:style w:type="character" w:styleId="IntenseEmphasis">
    <w:name w:val="Intense Emphasis"/>
    <w:uiPriority w:val="21"/>
    <w:qFormat/>
    <w:rsid w:val="0044158C"/>
    <w:rPr>
      <w:b/>
      <w:bCs/>
      <w:caps/>
      <w:color w:val="243F60" w:themeColor="accent1" w:themeShade="7F"/>
      <w:spacing w:val="10"/>
    </w:rPr>
  </w:style>
  <w:style w:type="character" w:styleId="SubtleReference">
    <w:name w:val="Subtle Reference"/>
    <w:uiPriority w:val="31"/>
    <w:qFormat/>
    <w:rsid w:val="0044158C"/>
    <w:rPr>
      <w:b/>
      <w:bCs/>
      <w:color w:val="4F81BD" w:themeColor="accent1"/>
    </w:rPr>
  </w:style>
  <w:style w:type="character" w:styleId="IntenseReference">
    <w:name w:val="Intense Reference"/>
    <w:uiPriority w:val="32"/>
    <w:qFormat/>
    <w:rsid w:val="0044158C"/>
    <w:rPr>
      <w:b/>
      <w:bCs/>
      <w:i/>
      <w:iCs/>
      <w:caps/>
      <w:color w:val="4F81BD" w:themeColor="accent1"/>
    </w:rPr>
  </w:style>
  <w:style w:type="character" w:styleId="BookTitle">
    <w:name w:val="Book Title"/>
    <w:uiPriority w:val="33"/>
    <w:qFormat/>
    <w:rsid w:val="0044158C"/>
    <w:rPr>
      <w:b/>
      <w:bCs/>
      <w:i/>
      <w:iC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4158C"/>
    <w:pPr>
      <w:outlineLvl w:val="9"/>
    </w:pPr>
  </w:style>
  <w:style w:type="character" w:styleId="UnresolvedMention">
    <w:name w:val="Unresolved Mention"/>
    <w:basedOn w:val="DefaultParagraphFont"/>
    <w:uiPriority w:val="99"/>
    <w:semiHidden/>
    <w:unhideWhenUsed/>
    <w:rsid w:val="00CB44D0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2383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35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981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710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9896194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949404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383295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455041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5081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086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236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87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744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650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33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386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693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532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2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208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7402550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7435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586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footer" Target="footer1.xml"/><Relationship Id="rId18" Type="http://schemas.openxmlformats.org/officeDocument/2006/relationships/image" Target="media/image5.png"/><Relationship Id="rId26" Type="http://schemas.openxmlformats.org/officeDocument/2006/relationships/hyperlink" Target="http://altenvehiclesmonitor-dev.us-east-1.elasticbeanstalk.com" TargetMode="External"/><Relationship Id="rId3" Type="http://schemas.openxmlformats.org/officeDocument/2006/relationships/customXml" Target="../customXml/item3.xml"/><Relationship Id="rId21" Type="http://schemas.openxmlformats.org/officeDocument/2006/relationships/image" Target="media/image8.png"/><Relationship Id="rId34" Type="http://schemas.openxmlformats.org/officeDocument/2006/relationships/header" Target="header3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image" Target="media/image4.png"/><Relationship Id="rId25" Type="http://schemas.openxmlformats.org/officeDocument/2006/relationships/image" Target="media/image12.png"/><Relationship Id="rId33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image" Target="media/image7.png"/><Relationship Id="rId29" Type="http://schemas.openxmlformats.org/officeDocument/2006/relationships/hyperlink" Target="http://vehiclesmicroservices-dev.us-east-1.elasticbeanstalk.com/api/vehicles" TargetMode="Externa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image" Target="media/image11.png"/><Relationship Id="rId32" Type="http://schemas.openxmlformats.org/officeDocument/2006/relationships/header" Target="header1.xml"/><Relationship Id="rId5" Type="http://schemas.openxmlformats.org/officeDocument/2006/relationships/customXml" Target="../customXml/item5.xml"/><Relationship Id="rId15" Type="http://schemas.openxmlformats.org/officeDocument/2006/relationships/image" Target="media/image2.png"/><Relationship Id="rId23" Type="http://schemas.openxmlformats.org/officeDocument/2006/relationships/image" Target="media/image10.png"/><Relationship Id="rId28" Type="http://schemas.openxmlformats.org/officeDocument/2006/relationships/hyperlink" Target="http://customervehicles-dev.us-east-1.elasticbeanstalk.com/api/customervehicles/2" TargetMode="External"/><Relationship Id="rId36" Type="http://schemas.openxmlformats.org/officeDocument/2006/relationships/theme" Target="theme/theme1.xml"/><Relationship Id="rId10" Type="http://schemas.openxmlformats.org/officeDocument/2006/relationships/footnotes" Target="footnotes.xml"/><Relationship Id="rId19" Type="http://schemas.openxmlformats.org/officeDocument/2006/relationships/image" Target="media/image6.png"/><Relationship Id="rId31" Type="http://schemas.openxmlformats.org/officeDocument/2006/relationships/image" Target="media/image14.png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2.xml"/><Relationship Id="rId22" Type="http://schemas.openxmlformats.org/officeDocument/2006/relationships/image" Target="media/image9.png"/><Relationship Id="rId27" Type="http://schemas.openxmlformats.org/officeDocument/2006/relationships/hyperlink" Target="http://vehiclestatus-dev.us-east-1.elasticbeanstalk.com/api/VehiclesStatus/2" TargetMode="External"/><Relationship Id="rId30" Type="http://schemas.openxmlformats.org/officeDocument/2006/relationships/image" Target="media/image13.png"/><Relationship Id="rId35" Type="http://schemas.openxmlformats.org/officeDocument/2006/relationships/fontTable" Target="fontTable.xml"/><Relationship Id="rId8" Type="http://schemas.openxmlformats.org/officeDocument/2006/relationships/settings" Target="settings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CFA0EB8A35F7C4C8A4F072F92DAAB60" ma:contentTypeVersion="9" ma:contentTypeDescription="Create a new document." ma:contentTypeScope="" ma:versionID="e5b98a3d101fa184a8605f4b5f746b0d">
  <xsd:schema xmlns:xsd="http://www.w3.org/2001/XMLSchema" xmlns:xs="http://www.w3.org/2001/XMLSchema" xmlns:p="http://schemas.microsoft.com/office/2006/metadata/properties" xmlns:ns2="fae2d8bb-77ac-490e-b23c-220f9654f5e7" xmlns:ns3="01058a20-889c-41cd-b29a-32dc70cc2c2e" targetNamespace="http://schemas.microsoft.com/office/2006/metadata/properties" ma:root="true" ma:fieldsID="f61c78af1ed2b6d02545930448c6713e" ns2:_="" ns3:_="">
    <xsd:import namespace="fae2d8bb-77ac-490e-b23c-220f9654f5e7"/>
    <xsd:import namespace="01058a20-889c-41cd-b29a-32dc70cc2c2e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OCR" minOccurs="0"/>
                <xsd:element ref="ns3:MediaServiceEventHashCode" minOccurs="0"/>
                <xsd:element ref="ns3:MediaServiceGeneration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ae2d8bb-77ac-490e-b23c-220f9654f5e7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1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1058a20-889c-41cd-b29a-32dc70cc2c2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3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5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6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OCR" ma:index="1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fae2d8bb-77ac-490e-b23c-220f9654f5e7">CUYH5DVWRUSX-557487285-13769</_dlc_DocId>
    <_dlc_DocIdUrl xmlns="fae2d8bb-77ac-490e-b23c-220f9654f5e7">
      <Url>https://ejadasharepoint.sharepoint.com/sites/Ejada/_layouts/15/DocIdRedir.aspx?ID=CUYH5DVWRUSX-557487285-13769</Url>
      <Description>CUYH5DVWRUSX-557487285-13769</Description>
    </_dlc_DocIdUrl>
  </documentManagement>
</p:properti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19C989A-EB90-4A50-9D18-900A4AAE1AF0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41AC7349-5508-4FD3-B650-CC4501BAB5F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ae2d8bb-77ac-490e-b23c-220f9654f5e7"/>
    <ds:schemaRef ds:uri="01058a20-889c-41cd-b29a-32dc70cc2c2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81B590E-F2F7-4800-A013-6BE73F9B1F2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E750340-D2D4-4A40-91F2-57EB32DDFB48}">
  <ds:schemaRefs>
    <ds:schemaRef ds:uri="http://schemas.microsoft.com/office/2006/metadata/properties"/>
    <ds:schemaRef ds:uri="http://schemas.microsoft.com/office/infopath/2007/PartnerControls"/>
    <ds:schemaRef ds:uri="fae2d8bb-77ac-490e-b23c-220f9654f5e7"/>
  </ds:schemaRefs>
</ds:datastoreItem>
</file>

<file path=customXml/itemProps5.xml><?xml version="1.0" encoding="utf-8"?>
<ds:datastoreItem xmlns:ds="http://schemas.openxmlformats.org/officeDocument/2006/customXml" ds:itemID="{7E2BA54D-E588-4FD7-B2ED-096786D8B1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346</TotalTime>
  <Pages>15</Pages>
  <Words>619</Words>
  <Characters>3534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45</CharactersWithSpaces>
  <SharedDoc>false</SharedDoc>
  <HLinks>
    <vt:vector size="264" baseType="variant">
      <vt:variant>
        <vt:i4>1835063</vt:i4>
      </vt:variant>
      <vt:variant>
        <vt:i4>263</vt:i4>
      </vt:variant>
      <vt:variant>
        <vt:i4>0</vt:i4>
      </vt:variant>
      <vt:variant>
        <vt:i4>5</vt:i4>
      </vt:variant>
      <vt:variant>
        <vt:lpwstr/>
      </vt:variant>
      <vt:variant>
        <vt:lpwstr>_Toc263864014</vt:lpwstr>
      </vt:variant>
      <vt:variant>
        <vt:i4>1835063</vt:i4>
      </vt:variant>
      <vt:variant>
        <vt:i4>257</vt:i4>
      </vt:variant>
      <vt:variant>
        <vt:i4>0</vt:i4>
      </vt:variant>
      <vt:variant>
        <vt:i4>5</vt:i4>
      </vt:variant>
      <vt:variant>
        <vt:lpwstr/>
      </vt:variant>
      <vt:variant>
        <vt:lpwstr>_Toc263864013</vt:lpwstr>
      </vt:variant>
      <vt:variant>
        <vt:i4>1835063</vt:i4>
      </vt:variant>
      <vt:variant>
        <vt:i4>251</vt:i4>
      </vt:variant>
      <vt:variant>
        <vt:i4>0</vt:i4>
      </vt:variant>
      <vt:variant>
        <vt:i4>5</vt:i4>
      </vt:variant>
      <vt:variant>
        <vt:lpwstr/>
      </vt:variant>
      <vt:variant>
        <vt:lpwstr>_Toc263864012</vt:lpwstr>
      </vt:variant>
      <vt:variant>
        <vt:i4>1835063</vt:i4>
      </vt:variant>
      <vt:variant>
        <vt:i4>245</vt:i4>
      </vt:variant>
      <vt:variant>
        <vt:i4>0</vt:i4>
      </vt:variant>
      <vt:variant>
        <vt:i4>5</vt:i4>
      </vt:variant>
      <vt:variant>
        <vt:lpwstr/>
      </vt:variant>
      <vt:variant>
        <vt:lpwstr>_Toc263864011</vt:lpwstr>
      </vt:variant>
      <vt:variant>
        <vt:i4>1835063</vt:i4>
      </vt:variant>
      <vt:variant>
        <vt:i4>239</vt:i4>
      </vt:variant>
      <vt:variant>
        <vt:i4>0</vt:i4>
      </vt:variant>
      <vt:variant>
        <vt:i4>5</vt:i4>
      </vt:variant>
      <vt:variant>
        <vt:lpwstr/>
      </vt:variant>
      <vt:variant>
        <vt:lpwstr>_Toc263864010</vt:lpwstr>
      </vt:variant>
      <vt:variant>
        <vt:i4>1900599</vt:i4>
      </vt:variant>
      <vt:variant>
        <vt:i4>233</vt:i4>
      </vt:variant>
      <vt:variant>
        <vt:i4>0</vt:i4>
      </vt:variant>
      <vt:variant>
        <vt:i4>5</vt:i4>
      </vt:variant>
      <vt:variant>
        <vt:lpwstr/>
      </vt:variant>
      <vt:variant>
        <vt:lpwstr>_Toc263864009</vt:lpwstr>
      </vt:variant>
      <vt:variant>
        <vt:i4>1900599</vt:i4>
      </vt:variant>
      <vt:variant>
        <vt:i4>227</vt:i4>
      </vt:variant>
      <vt:variant>
        <vt:i4>0</vt:i4>
      </vt:variant>
      <vt:variant>
        <vt:i4>5</vt:i4>
      </vt:variant>
      <vt:variant>
        <vt:lpwstr/>
      </vt:variant>
      <vt:variant>
        <vt:lpwstr>_Toc263864008</vt:lpwstr>
      </vt:variant>
      <vt:variant>
        <vt:i4>1900599</vt:i4>
      </vt:variant>
      <vt:variant>
        <vt:i4>221</vt:i4>
      </vt:variant>
      <vt:variant>
        <vt:i4>0</vt:i4>
      </vt:variant>
      <vt:variant>
        <vt:i4>5</vt:i4>
      </vt:variant>
      <vt:variant>
        <vt:lpwstr/>
      </vt:variant>
      <vt:variant>
        <vt:lpwstr>_Toc263864007</vt:lpwstr>
      </vt:variant>
      <vt:variant>
        <vt:i4>1900599</vt:i4>
      </vt:variant>
      <vt:variant>
        <vt:i4>215</vt:i4>
      </vt:variant>
      <vt:variant>
        <vt:i4>0</vt:i4>
      </vt:variant>
      <vt:variant>
        <vt:i4>5</vt:i4>
      </vt:variant>
      <vt:variant>
        <vt:lpwstr/>
      </vt:variant>
      <vt:variant>
        <vt:lpwstr>_Toc263864006</vt:lpwstr>
      </vt:variant>
      <vt:variant>
        <vt:i4>1900599</vt:i4>
      </vt:variant>
      <vt:variant>
        <vt:i4>209</vt:i4>
      </vt:variant>
      <vt:variant>
        <vt:i4>0</vt:i4>
      </vt:variant>
      <vt:variant>
        <vt:i4>5</vt:i4>
      </vt:variant>
      <vt:variant>
        <vt:lpwstr/>
      </vt:variant>
      <vt:variant>
        <vt:lpwstr>_Toc263864005</vt:lpwstr>
      </vt:variant>
      <vt:variant>
        <vt:i4>1900599</vt:i4>
      </vt:variant>
      <vt:variant>
        <vt:i4>203</vt:i4>
      </vt:variant>
      <vt:variant>
        <vt:i4>0</vt:i4>
      </vt:variant>
      <vt:variant>
        <vt:i4>5</vt:i4>
      </vt:variant>
      <vt:variant>
        <vt:lpwstr/>
      </vt:variant>
      <vt:variant>
        <vt:lpwstr>_Toc263864004</vt:lpwstr>
      </vt:variant>
      <vt:variant>
        <vt:i4>1900599</vt:i4>
      </vt:variant>
      <vt:variant>
        <vt:i4>197</vt:i4>
      </vt:variant>
      <vt:variant>
        <vt:i4>0</vt:i4>
      </vt:variant>
      <vt:variant>
        <vt:i4>5</vt:i4>
      </vt:variant>
      <vt:variant>
        <vt:lpwstr/>
      </vt:variant>
      <vt:variant>
        <vt:lpwstr>_Toc263864003</vt:lpwstr>
      </vt:variant>
      <vt:variant>
        <vt:i4>1900599</vt:i4>
      </vt:variant>
      <vt:variant>
        <vt:i4>191</vt:i4>
      </vt:variant>
      <vt:variant>
        <vt:i4>0</vt:i4>
      </vt:variant>
      <vt:variant>
        <vt:i4>5</vt:i4>
      </vt:variant>
      <vt:variant>
        <vt:lpwstr/>
      </vt:variant>
      <vt:variant>
        <vt:lpwstr>_Toc263864002</vt:lpwstr>
      </vt:variant>
      <vt:variant>
        <vt:i4>1900599</vt:i4>
      </vt:variant>
      <vt:variant>
        <vt:i4>185</vt:i4>
      </vt:variant>
      <vt:variant>
        <vt:i4>0</vt:i4>
      </vt:variant>
      <vt:variant>
        <vt:i4>5</vt:i4>
      </vt:variant>
      <vt:variant>
        <vt:lpwstr/>
      </vt:variant>
      <vt:variant>
        <vt:lpwstr>_Toc263864001</vt:lpwstr>
      </vt:variant>
      <vt:variant>
        <vt:i4>1900599</vt:i4>
      </vt:variant>
      <vt:variant>
        <vt:i4>179</vt:i4>
      </vt:variant>
      <vt:variant>
        <vt:i4>0</vt:i4>
      </vt:variant>
      <vt:variant>
        <vt:i4>5</vt:i4>
      </vt:variant>
      <vt:variant>
        <vt:lpwstr/>
      </vt:variant>
      <vt:variant>
        <vt:lpwstr>_Toc263864000</vt:lpwstr>
      </vt:variant>
      <vt:variant>
        <vt:i4>1245246</vt:i4>
      </vt:variant>
      <vt:variant>
        <vt:i4>173</vt:i4>
      </vt:variant>
      <vt:variant>
        <vt:i4>0</vt:i4>
      </vt:variant>
      <vt:variant>
        <vt:i4>5</vt:i4>
      </vt:variant>
      <vt:variant>
        <vt:lpwstr/>
      </vt:variant>
      <vt:variant>
        <vt:lpwstr>_Toc263863999</vt:lpwstr>
      </vt:variant>
      <vt:variant>
        <vt:i4>1245246</vt:i4>
      </vt:variant>
      <vt:variant>
        <vt:i4>167</vt:i4>
      </vt:variant>
      <vt:variant>
        <vt:i4>0</vt:i4>
      </vt:variant>
      <vt:variant>
        <vt:i4>5</vt:i4>
      </vt:variant>
      <vt:variant>
        <vt:lpwstr/>
      </vt:variant>
      <vt:variant>
        <vt:lpwstr>_Toc263863998</vt:lpwstr>
      </vt:variant>
      <vt:variant>
        <vt:i4>1245246</vt:i4>
      </vt:variant>
      <vt:variant>
        <vt:i4>161</vt:i4>
      </vt:variant>
      <vt:variant>
        <vt:i4>0</vt:i4>
      </vt:variant>
      <vt:variant>
        <vt:i4>5</vt:i4>
      </vt:variant>
      <vt:variant>
        <vt:lpwstr/>
      </vt:variant>
      <vt:variant>
        <vt:lpwstr>_Toc263863997</vt:lpwstr>
      </vt:variant>
      <vt:variant>
        <vt:i4>1245246</vt:i4>
      </vt:variant>
      <vt:variant>
        <vt:i4>155</vt:i4>
      </vt:variant>
      <vt:variant>
        <vt:i4>0</vt:i4>
      </vt:variant>
      <vt:variant>
        <vt:i4>5</vt:i4>
      </vt:variant>
      <vt:variant>
        <vt:lpwstr/>
      </vt:variant>
      <vt:variant>
        <vt:lpwstr>_Toc263863996</vt:lpwstr>
      </vt:variant>
      <vt:variant>
        <vt:i4>1245246</vt:i4>
      </vt:variant>
      <vt:variant>
        <vt:i4>149</vt:i4>
      </vt:variant>
      <vt:variant>
        <vt:i4>0</vt:i4>
      </vt:variant>
      <vt:variant>
        <vt:i4>5</vt:i4>
      </vt:variant>
      <vt:variant>
        <vt:lpwstr/>
      </vt:variant>
      <vt:variant>
        <vt:lpwstr>_Toc263863995</vt:lpwstr>
      </vt:variant>
      <vt:variant>
        <vt:i4>1245246</vt:i4>
      </vt:variant>
      <vt:variant>
        <vt:i4>143</vt:i4>
      </vt:variant>
      <vt:variant>
        <vt:i4>0</vt:i4>
      </vt:variant>
      <vt:variant>
        <vt:i4>5</vt:i4>
      </vt:variant>
      <vt:variant>
        <vt:lpwstr/>
      </vt:variant>
      <vt:variant>
        <vt:lpwstr>_Toc263863994</vt:lpwstr>
      </vt:variant>
      <vt:variant>
        <vt:i4>1245246</vt:i4>
      </vt:variant>
      <vt:variant>
        <vt:i4>137</vt:i4>
      </vt:variant>
      <vt:variant>
        <vt:i4>0</vt:i4>
      </vt:variant>
      <vt:variant>
        <vt:i4>5</vt:i4>
      </vt:variant>
      <vt:variant>
        <vt:lpwstr/>
      </vt:variant>
      <vt:variant>
        <vt:lpwstr>_Toc263863993</vt:lpwstr>
      </vt:variant>
      <vt:variant>
        <vt:i4>1245246</vt:i4>
      </vt:variant>
      <vt:variant>
        <vt:i4>131</vt:i4>
      </vt:variant>
      <vt:variant>
        <vt:i4>0</vt:i4>
      </vt:variant>
      <vt:variant>
        <vt:i4>5</vt:i4>
      </vt:variant>
      <vt:variant>
        <vt:lpwstr/>
      </vt:variant>
      <vt:variant>
        <vt:lpwstr>_Toc263863992</vt:lpwstr>
      </vt:variant>
      <vt:variant>
        <vt:i4>1245246</vt:i4>
      </vt:variant>
      <vt:variant>
        <vt:i4>125</vt:i4>
      </vt:variant>
      <vt:variant>
        <vt:i4>0</vt:i4>
      </vt:variant>
      <vt:variant>
        <vt:i4>5</vt:i4>
      </vt:variant>
      <vt:variant>
        <vt:lpwstr/>
      </vt:variant>
      <vt:variant>
        <vt:lpwstr>_Toc263863991</vt:lpwstr>
      </vt:variant>
      <vt:variant>
        <vt:i4>1245246</vt:i4>
      </vt:variant>
      <vt:variant>
        <vt:i4>119</vt:i4>
      </vt:variant>
      <vt:variant>
        <vt:i4>0</vt:i4>
      </vt:variant>
      <vt:variant>
        <vt:i4>5</vt:i4>
      </vt:variant>
      <vt:variant>
        <vt:lpwstr/>
      </vt:variant>
      <vt:variant>
        <vt:lpwstr>_Toc263863990</vt:lpwstr>
      </vt:variant>
      <vt:variant>
        <vt:i4>1179710</vt:i4>
      </vt:variant>
      <vt:variant>
        <vt:i4>113</vt:i4>
      </vt:variant>
      <vt:variant>
        <vt:i4>0</vt:i4>
      </vt:variant>
      <vt:variant>
        <vt:i4>5</vt:i4>
      </vt:variant>
      <vt:variant>
        <vt:lpwstr/>
      </vt:variant>
      <vt:variant>
        <vt:lpwstr>_Toc263863989</vt:lpwstr>
      </vt:variant>
      <vt:variant>
        <vt:i4>1179710</vt:i4>
      </vt:variant>
      <vt:variant>
        <vt:i4>107</vt:i4>
      </vt:variant>
      <vt:variant>
        <vt:i4>0</vt:i4>
      </vt:variant>
      <vt:variant>
        <vt:i4>5</vt:i4>
      </vt:variant>
      <vt:variant>
        <vt:lpwstr/>
      </vt:variant>
      <vt:variant>
        <vt:lpwstr>_Toc263863988</vt:lpwstr>
      </vt:variant>
      <vt:variant>
        <vt:i4>1179710</vt:i4>
      </vt:variant>
      <vt:variant>
        <vt:i4>101</vt:i4>
      </vt:variant>
      <vt:variant>
        <vt:i4>0</vt:i4>
      </vt:variant>
      <vt:variant>
        <vt:i4>5</vt:i4>
      </vt:variant>
      <vt:variant>
        <vt:lpwstr/>
      </vt:variant>
      <vt:variant>
        <vt:lpwstr>_Toc263863987</vt:lpwstr>
      </vt:variant>
      <vt:variant>
        <vt:i4>1179710</vt:i4>
      </vt:variant>
      <vt:variant>
        <vt:i4>95</vt:i4>
      </vt:variant>
      <vt:variant>
        <vt:i4>0</vt:i4>
      </vt:variant>
      <vt:variant>
        <vt:i4>5</vt:i4>
      </vt:variant>
      <vt:variant>
        <vt:lpwstr/>
      </vt:variant>
      <vt:variant>
        <vt:lpwstr>_Toc263863986</vt:lpwstr>
      </vt:variant>
      <vt:variant>
        <vt:i4>1179710</vt:i4>
      </vt:variant>
      <vt:variant>
        <vt:i4>89</vt:i4>
      </vt:variant>
      <vt:variant>
        <vt:i4>0</vt:i4>
      </vt:variant>
      <vt:variant>
        <vt:i4>5</vt:i4>
      </vt:variant>
      <vt:variant>
        <vt:lpwstr/>
      </vt:variant>
      <vt:variant>
        <vt:lpwstr>_Toc263863985</vt:lpwstr>
      </vt:variant>
      <vt:variant>
        <vt:i4>1179710</vt:i4>
      </vt:variant>
      <vt:variant>
        <vt:i4>83</vt:i4>
      </vt:variant>
      <vt:variant>
        <vt:i4>0</vt:i4>
      </vt:variant>
      <vt:variant>
        <vt:i4>5</vt:i4>
      </vt:variant>
      <vt:variant>
        <vt:lpwstr/>
      </vt:variant>
      <vt:variant>
        <vt:lpwstr>_Toc263863984</vt:lpwstr>
      </vt:variant>
      <vt:variant>
        <vt:i4>1179710</vt:i4>
      </vt:variant>
      <vt:variant>
        <vt:i4>77</vt:i4>
      </vt:variant>
      <vt:variant>
        <vt:i4>0</vt:i4>
      </vt:variant>
      <vt:variant>
        <vt:i4>5</vt:i4>
      </vt:variant>
      <vt:variant>
        <vt:lpwstr/>
      </vt:variant>
      <vt:variant>
        <vt:lpwstr>_Toc263863983</vt:lpwstr>
      </vt:variant>
      <vt:variant>
        <vt:i4>1179710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263863982</vt:lpwstr>
      </vt:variant>
      <vt:variant>
        <vt:i4>1179710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263863981</vt:lpwstr>
      </vt:variant>
      <vt:variant>
        <vt:i4>1179710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263863980</vt:lpwstr>
      </vt:variant>
      <vt:variant>
        <vt:i4>1900606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263863979</vt:lpwstr>
      </vt:variant>
      <vt:variant>
        <vt:i4>1900606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263863978</vt:lpwstr>
      </vt:variant>
      <vt:variant>
        <vt:i4>1900606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263863977</vt:lpwstr>
      </vt:variant>
      <vt:variant>
        <vt:i4>1900606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263863976</vt:lpwstr>
      </vt:variant>
      <vt:variant>
        <vt:i4>1900606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263863975</vt:lpwstr>
      </vt:variant>
      <vt:variant>
        <vt:i4>1900606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263863974</vt:lpwstr>
      </vt:variant>
      <vt:variant>
        <vt:i4>1900606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263863973</vt:lpwstr>
      </vt:variant>
      <vt:variant>
        <vt:i4>1900606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263863972</vt:lpwstr>
      </vt:variant>
      <vt:variant>
        <vt:i4>1900606</vt:i4>
      </vt:variant>
      <vt:variant>
        <vt:i4>5</vt:i4>
      </vt:variant>
      <vt:variant>
        <vt:i4>0</vt:i4>
      </vt:variant>
      <vt:variant>
        <vt:i4>5</vt:i4>
      </vt:variant>
      <vt:variant>
        <vt:lpwstr/>
      </vt:variant>
      <vt:variant>
        <vt:lpwstr>_Toc263863971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description/>
  <cp:lastModifiedBy>Mohamed Hamed</cp:lastModifiedBy>
  <cp:revision>21</cp:revision>
  <cp:lastPrinted>2018-09-06T11:13:00Z</cp:lastPrinted>
  <dcterms:created xsi:type="dcterms:W3CDTF">2017-05-04T08:28:00Z</dcterms:created>
  <dcterms:modified xsi:type="dcterms:W3CDTF">2018-12-19T18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ersion">
    <vt:lpwstr>4.0</vt:lpwstr>
  </property>
  <property fmtid="{D5CDD505-2E9C-101B-9397-08002B2CF9AE}" pid="3" name="ContentTypeId">
    <vt:lpwstr>0x0101004CFA0EB8A35F7C4C8A4F072F92DAAB60</vt:lpwstr>
  </property>
  <property fmtid="{D5CDD505-2E9C-101B-9397-08002B2CF9AE}" pid="4" name="_dlc_DocIdItemGuid">
    <vt:lpwstr>6fbaa38a-e3de-41e1-99c3-9f001d6081d1</vt:lpwstr>
  </property>
</Properties>
</file>